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60525" w14:textId="2716BDA8" w:rsidR="00E717E6" w:rsidRDefault="00C805C2" w:rsidP="002B73F7">
      <w:pPr>
        <w:spacing w:after="0" w:line="240" w:lineRule="auto"/>
        <w:rPr>
          <w:rFonts w:cs="Arial"/>
          <w:b/>
          <w:noProof/>
          <w:color w:val="595959" w:themeColor="text1" w:themeTint="A6"/>
          <w:sz w:val="48"/>
          <w:szCs w:val="32"/>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44416" behindDoc="1" locked="0" layoutInCell="1" allowOverlap="1" wp14:anchorId="0429AEE4" wp14:editId="6A245DF7">
            <wp:simplePos x="0" y="0"/>
            <wp:positionH relativeFrom="column">
              <wp:posOffset>6227702</wp:posOffset>
            </wp:positionH>
            <wp:positionV relativeFrom="paragraph">
              <wp:posOffset>-2349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E717E6" w:rsidRPr="00E717E6">
        <w:rPr>
          <w:rFonts w:cs="Arial"/>
          <w:b/>
          <w:noProof/>
          <w:color w:val="595959" w:themeColor="text1" w:themeTint="A6"/>
          <w:sz w:val="48"/>
          <w:szCs w:val="32"/>
        </w:rPr>
        <w:t xml:space="preserve">STRUCTURE-CONDUCT-PERFORMANCE </w:t>
      </w:r>
    </w:p>
    <w:p w14:paraId="0F3C07AF" w14:textId="1C314599" w:rsidR="00E717E6" w:rsidRPr="00E717E6" w:rsidRDefault="00E717E6" w:rsidP="00E717E6">
      <w:pPr>
        <w:spacing w:after="0" w:line="240" w:lineRule="auto"/>
        <w:rPr>
          <w:rFonts w:cs="Arial"/>
          <w:bCs/>
          <w:noProof/>
          <w:color w:val="595959" w:themeColor="text1" w:themeTint="A6"/>
          <w:szCs w:val="20"/>
        </w:rPr>
      </w:pPr>
      <w:r w:rsidRPr="00E717E6">
        <w:rPr>
          <w:rFonts w:cs="Arial"/>
          <w:b/>
          <w:noProof/>
          <w:color w:val="595959" w:themeColor="text1" w:themeTint="A6"/>
          <w:sz w:val="48"/>
          <w:szCs w:val="32"/>
        </w:rPr>
        <w:t xml:space="preserve">PARADIGM </w:t>
      </w:r>
      <w:bookmarkStart w:id="5" w:name="_Hlk536359931"/>
      <w:r w:rsidR="00F82910">
        <w:rPr>
          <w:rFonts w:cs="Arial"/>
          <w:b/>
          <w:noProof/>
          <w:color w:val="595959" w:themeColor="text1" w:themeTint="A6"/>
          <w:sz w:val="48"/>
          <w:szCs w:val="32"/>
        </w:rPr>
        <w:t>– EXAMPLE</w:t>
      </w:r>
    </w:p>
    <w:p w14:paraId="4014D7BD" w14:textId="3C4C136E" w:rsidR="00E717E6" w:rsidRPr="00E717E6" w:rsidRDefault="00F82910" w:rsidP="00E717E6">
      <w:pPr>
        <w:spacing w:after="0" w:line="240" w:lineRule="auto"/>
        <w:rPr>
          <w:rFonts w:cs="Arial"/>
          <w:bCs/>
          <w:noProof/>
          <w:color w:val="595959" w:themeColor="text1" w:themeTint="A6"/>
          <w:szCs w:val="20"/>
        </w:rPr>
      </w:pPr>
      <w:r>
        <w:rPr>
          <w:rFonts w:cs="Arial"/>
          <w:bCs/>
          <w:noProof/>
          <w:color w:val="595959" w:themeColor="text1" w:themeTint="A6"/>
          <w:szCs w:val="20"/>
        </w:rPr>
        <mc:AlternateContent>
          <mc:Choice Requires="wps">
            <w:drawing>
              <wp:anchor distT="0" distB="0" distL="114300" distR="114300" simplePos="0" relativeHeight="251650560" behindDoc="0" locked="0" layoutInCell="1" allowOverlap="1" wp14:anchorId="2F0A83F0" wp14:editId="31D909D6">
                <wp:simplePos x="0" y="0"/>
                <wp:positionH relativeFrom="column">
                  <wp:posOffset>1205704</wp:posOffset>
                </wp:positionH>
                <wp:positionV relativeFrom="paragraph">
                  <wp:posOffset>114887</wp:posOffset>
                </wp:positionV>
                <wp:extent cx="0" cy="320019"/>
                <wp:effectExtent l="114300" t="0" r="127000" b="36195"/>
                <wp:wrapNone/>
                <wp:docPr id="146495620" name="Straight Arrow Connector 7">
                  <a:extLst xmlns:a="http://schemas.openxmlformats.org/drawingml/2006/main">
                    <a:ext uri="{FF2B5EF4-FFF2-40B4-BE49-F238E27FC236}">
                      <a16:creationId xmlns:a16="http://schemas.microsoft.com/office/drawing/2014/main" id="{35EEC84F-8502-408E-BABE-56FAFAC998DE}"/>
                    </a:ext>
                  </a:extLst>
                </wp:docPr>
                <wp:cNvGraphicFramePr/>
                <a:graphic xmlns:a="http://schemas.openxmlformats.org/drawingml/2006/main">
                  <a:graphicData uri="http://schemas.microsoft.com/office/word/2010/wordprocessingShape">
                    <wps:wsp>
                      <wps:cNvCnPr/>
                      <wps:spPr>
                        <a:xfrm>
                          <a:off x="0" y="0"/>
                          <a:ext cx="0" cy="320019"/>
                        </a:xfrm>
                        <a:prstGeom prst="straightConnector1">
                          <a:avLst/>
                        </a:prstGeom>
                        <a:ln w="31750" cap="flat">
                          <a:solidFill>
                            <a:schemeClr val="accent2">
                              <a:lumMod val="75000"/>
                            </a:schemeClr>
                          </a:solidFill>
                          <a:prstDash val="sysDot"/>
                          <a:round/>
                          <a:tailEnd type="stealth" w="lg" len="med"/>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71D65FD8" id="_x0000_t32" coordsize="21600,21600" o:spt="32" o:oned="t" path="m,l21600,21600e" filled="f">
                <v:path arrowok="t" fillok="f" o:connecttype="none"/>
                <o:lock v:ext="edit" shapetype="t"/>
              </v:shapetype>
              <v:shape id="Straight Arrow Connector 7" o:spid="_x0000_s1026" type="#_x0000_t32" style="position:absolute;margin-left:94.95pt;margin-top:9.05pt;width:0;height:25.2pt;z-index:251639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sqT4CwIAAHwEAAAOAAAAZHJzL2Uyb0RvYy54bWysVMmOGjEQvUfKP1i+h+4myoZo5gCZXLKM&#13;&#10;snyAxwttyZvsgqb/PmUbGjKJcohyMW673qtXr8qs707WkKOMSXvX027RUiId90K7fU9/fL9/8ZaS&#13;&#10;BMwJZryTPZ1koneb58/WY1jJpR+8ETISJHFpNYaeDgBh1TSJD9KytPBBOrxUPloG+Bn3jYhsRHZr&#13;&#10;mmXbvm5GH0WInsuU8HRXL+mm8CslOXxRKkkgpqeoDcoay/qY12azZqt9ZGHQ/CyD/YMKy7TDpDPV&#13;&#10;jgEjh6h/o7KaR5+8ggX3tvFKaS5LDVhN1z6p5tvAgiy1oDkpzDal/0fLPx+37iGiDWNIqxQeYq7i&#13;&#10;pKLNv6iPnIpZ02yWPAHh9ZDj6UvsQvcu+9hccSEm+CC9JXnT0wSR6f0AW+8cdsTHrnjFjh8TVOAF&#13;&#10;kJMaR0bk7d68woZxhkOhDIOCSN5oca+NyXFlRuTWRHJk2F3GuXSwLHHmYD95Uc+Rpi19Rn0zpKj9&#13;&#10;hS0r2LE0VFCa0s5DnY7oD06UOQGmzXsnCEwBRzmBZAYGmtWaPSVG4guwUpy9MC6LlGUGz3VeLS47&#13;&#10;mIysBX+VimiBplb5s8zbyrqZF6MzTKEPM7Ct/uRn89SSC/Acf1U1g2s7/pq11nHJ7B3MYKudj3/K&#13;&#10;Dqc5c41H02/qzttHL6YyfOUCR7z05fwc8xu6/S7w65/G5icAAAD//wMAUEsDBBQABgAIAAAAIQDs&#13;&#10;pOJA4AAAAA4BAAAPAAAAZHJzL2Rvd25yZXYueG1sTE/BTsMwDL0j8Q+RkbixdKBMbdd0mkBwAjEK&#13;&#10;EhyzxjQVjVOarCt/T8plXCw/+/n5vWIz2Y6NOPjWkYTlIgGGVDvdUiPh7fX+KgXmgyKtOkco4Qc9&#13;&#10;bMrzs0Ll2h3pBccqNCyKkM+VBBNCn3Pua4NW+YXrkeLu0w1WhQiHhutBHaO47fh1kqy4VS3FD0b1&#13;&#10;eGuw/qoOVsKTD0K8V7v2O3vYit3H42jEzbOUlxfT3TqW7RpYwCmcLmDOEP1DGY3t3YG0Z13EaZZF&#13;&#10;6twsgc2Ev8FewioVwMuC/49R/gIAAP//AwBQSwECLQAUAAYACAAAACEAtoM4kv4AAADhAQAAEwAA&#13;&#10;AAAAAAAAAAAAAAAAAAAAW0NvbnRlbnRfVHlwZXNdLnhtbFBLAQItABQABgAIAAAAIQA4/SH/1gAA&#13;&#10;AJQBAAALAAAAAAAAAAAAAAAAAC8BAABfcmVscy8ucmVsc1BLAQItABQABgAIAAAAIQDJsqT4CwIA&#13;&#10;AHwEAAAOAAAAAAAAAAAAAAAAAC4CAABkcnMvZTJvRG9jLnhtbFBLAQItABQABgAIAAAAIQDspOJA&#13;&#10;4AAAAA4BAAAPAAAAAAAAAAAAAAAAAGUEAABkcnMvZG93bnJldi54bWxQSwUGAAAAAAQABADzAAAA&#13;&#10;cgUAAAAA&#13;&#10;" strokecolor="#c45911 [2405]" strokeweight="2.5pt">
                <v:stroke dashstyle="1 1" endarrow="classic" endarrowwidth="wide"/>
              </v:shape>
            </w:pict>
          </mc:Fallback>
        </mc:AlternateContent>
      </w:r>
      <w:r>
        <w:rPr>
          <w:rFonts w:cs="Arial"/>
          <w:bCs/>
          <w:noProof/>
          <w:color w:val="595959" w:themeColor="text1" w:themeTint="A6"/>
          <w:szCs w:val="20"/>
        </w:rPr>
        <mc:AlternateContent>
          <mc:Choice Requires="wps">
            <w:drawing>
              <wp:anchor distT="0" distB="0" distL="114300" distR="114300" simplePos="0" relativeHeight="251651584" behindDoc="0" locked="0" layoutInCell="1" allowOverlap="1" wp14:anchorId="5AB44231" wp14:editId="6E5B2650">
                <wp:simplePos x="0" y="0"/>
                <wp:positionH relativeFrom="column">
                  <wp:posOffset>4075904</wp:posOffset>
                </wp:positionH>
                <wp:positionV relativeFrom="paragraph">
                  <wp:posOffset>114887</wp:posOffset>
                </wp:positionV>
                <wp:extent cx="0" cy="320019"/>
                <wp:effectExtent l="114300" t="0" r="127000" b="36195"/>
                <wp:wrapNone/>
                <wp:docPr id="783069405" name="Straight Arrow Connector 8">
                  <a:extLst xmlns:a="http://schemas.openxmlformats.org/drawingml/2006/main">
                    <a:ext uri="{FF2B5EF4-FFF2-40B4-BE49-F238E27FC236}">
                      <a16:creationId xmlns:a16="http://schemas.microsoft.com/office/drawing/2014/main" id="{519732E4-D100-5749-85F6-D5C002566F67}"/>
                    </a:ext>
                  </a:extLst>
                </wp:docPr>
                <wp:cNvGraphicFramePr/>
                <a:graphic xmlns:a="http://schemas.openxmlformats.org/drawingml/2006/main">
                  <a:graphicData uri="http://schemas.microsoft.com/office/word/2010/wordprocessingShape">
                    <wps:wsp>
                      <wps:cNvCnPr/>
                      <wps:spPr>
                        <a:xfrm>
                          <a:off x="0" y="0"/>
                          <a:ext cx="0" cy="320019"/>
                        </a:xfrm>
                        <a:prstGeom prst="straightConnector1">
                          <a:avLst/>
                        </a:prstGeom>
                        <a:ln w="31750" cap="flat">
                          <a:solidFill>
                            <a:schemeClr val="accent2">
                              <a:lumMod val="75000"/>
                            </a:schemeClr>
                          </a:solidFill>
                          <a:prstDash val="sysDot"/>
                          <a:round/>
                          <a:tailEnd type="stealth" w="lg" len="med"/>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5579B114" id="Straight Arrow Connector 8" o:spid="_x0000_s1026" type="#_x0000_t32" style="position:absolute;margin-left:320.95pt;margin-top:9.05pt;width:0;height:25.2pt;z-index:251640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sqT4CwIAAHwEAAAOAAAAZHJzL2Uyb0RvYy54bWysVMmOGjEQvUfKP1i+h+4myoZo5gCZXLKM&#13;&#10;snyAxwttyZvsgqb/PmUbGjKJcohyMW673qtXr8qs707WkKOMSXvX027RUiId90K7fU9/fL9/8ZaS&#13;&#10;BMwJZryTPZ1koneb58/WY1jJpR+8ETISJHFpNYaeDgBh1TSJD9KytPBBOrxUPloG+Bn3jYhsRHZr&#13;&#10;mmXbvm5GH0WInsuU8HRXL+mm8CslOXxRKkkgpqeoDcoay/qY12azZqt9ZGHQ/CyD/YMKy7TDpDPV&#13;&#10;jgEjh6h/o7KaR5+8ggX3tvFKaS5LDVhN1z6p5tvAgiy1oDkpzDal/0fLPx+37iGiDWNIqxQeYq7i&#13;&#10;pKLNv6iPnIpZ02yWPAHh9ZDj6UvsQvcu+9hccSEm+CC9JXnT0wSR6f0AW+8cdsTHrnjFjh8TVOAF&#13;&#10;kJMaR0bk7d68woZxhkOhDIOCSN5oca+NyXFlRuTWRHJk2F3GuXSwLHHmYD95Uc+Rpi19Rn0zpKj9&#13;&#10;hS0r2LE0VFCa0s5DnY7oD06UOQGmzXsnCEwBRzmBZAYGmtWaPSVG4guwUpy9MC6LlGUGz3VeLS47&#13;&#10;mIysBX+VimiBplb5s8zbyrqZF6MzTKEPM7Ct/uRn89SSC/Acf1U1g2s7/pq11nHJ7B3MYKudj3/K&#13;&#10;Dqc5c41H02/qzttHL6YyfOUCR7z05fwc8xu6/S7w65/G5icAAAD//wMAUEsDBBQABgAIAAAAIQCF&#13;&#10;ndy04QAAAA4BAAAPAAAAZHJzL2Rvd25yZXYueG1sTE/BTsMwDL0j8Q+RkbixtECmrms6TSA4gbZ1&#13;&#10;SHDMmtBUNE5psq78PUYc4GLZfs/P7xWryXVsNENoPUpIZwkwg7XXLTYSXvYPVxmwEBVq1Xk0Er5M&#13;&#10;gFV5flaoXPsT7sxYxYaRCIZcSbAx9jnnobbGqTDzvUHC3v3gVKRxaLge1InEXcevk2TOnWqRPljV&#13;&#10;mztr6o/q6CQ8hyjEa7VtPxePa7F9exqtuNlIeXkx3S+prJfAopni3wX8ZCD/UJKxgz+iDqyTML9N&#13;&#10;F0QlIEuBEeF3caAmE8DLgv+PUX4DAAD//wMAUEsBAi0AFAAGAAgAAAAhALaDOJL+AAAA4QEAABMA&#13;&#10;AAAAAAAAAAAAAAAAAAAAAFtDb250ZW50X1R5cGVzXS54bWxQSwECLQAUAAYACAAAACEAOP0h/9YA&#13;&#10;AACUAQAACwAAAAAAAAAAAAAAAAAvAQAAX3JlbHMvLnJlbHNQSwECLQAUAAYACAAAACEAybKk+AsC&#13;&#10;AAB8BAAADgAAAAAAAAAAAAAAAAAuAgAAZHJzL2Uyb0RvYy54bWxQSwECLQAUAAYACAAAACEAhZ3c&#13;&#10;tOEAAAAOAQAADwAAAAAAAAAAAAAAAABlBAAAZHJzL2Rvd25yZXYueG1sUEsFBgAAAAAEAAQA8wAA&#13;&#10;AHMFAAAAAA==&#13;&#10;" strokecolor="#c45911 [2405]" strokeweight="2.5pt">
                <v:stroke dashstyle="1 1" endarrow="classic" endarrowwidth="wide"/>
              </v:shape>
            </w:pict>
          </mc:Fallback>
        </mc:AlternateContent>
      </w:r>
      <w:r>
        <w:rPr>
          <w:rFonts w:cs="Arial"/>
          <w:bCs/>
          <w:noProof/>
          <w:color w:val="595959" w:themeColor="text1" w:themeTint="A6"/>
          <w:szCs w:val="20"/>
        </w:rPr>
        <mc:AlternateContent>
          <mc:Choice Requires="wps">
            <w:drawing>
              <wp:anchor distT="0" distB="0" distL="114300" distR="114300" simplePos="0" relativeHeight="251652608" behindDoc="0" locked="0" layoutInCell="1" allowOverlap="1" wp14:anchorId="4A76570D" wp14:editId="5CD5E505">
                <wp:simplePos x="0" y="0"/>
                <wp:positionH relativeFrom="column">
                  <wp:posOffset>1218404</wp:posOffset>
                </wp:positionH>
                <wp:positionV relativeFrom="paragraph">
                  <wp:posOffset>114887</wp:posOffset>
                </wp:positionV>
                <wp:extent cx="6489700" cy="0"/>
                <wp:effectExtent l="0" t="12700" r="25400" b="25400"/>
                <wp:wrapNone/>
                <wp:docPr id="748071014" name="Straight Arrow Connector 9">
                  <a:extLst xmlns:a="http://schemas.openxmlformats.org/drawingml/2006/main">
                    <a:ext uri="{FF2B5EF4-FFF2-40B4-BE49-F238E27FC236}">
                      <a16:creationId xmlns:a16="http://schemas.microsoft.com/office/drawing/2014/main" id="{47F692C1-6FDA-F34E-A49A-7DCCBFF619EE}"/>
                    </a:ext>
                  </a:extLst>
                </wp:docPr>
                <wp:cNvGraphicFramePr/>
                <a:graphic xmlns:a="http://schemas.openxmlformats.org/drawingml/2006/main">
                  <a:graphicData uri="http://schemas.microsoft.com/office/word/2010/wordprocessingShape">
                    <wps:wsp>
                      <wps:cNvCnPr/>
                      <wps:spPr>
                        <a:xfrm>
                          <a:off x="0" y="0"/>
                          <a:ext cx="6489700" cy="0"/>
                        </a:xfrm>
                        <a:prstGeom prst="straightConnector1">
                          <a:avLst/>
                        </a:prstGeom>
                        <a:ln w="31750" cap="flat">
                          <a:solidFill>
                            <a:schemeClr val="accent2">
                              <a:lumMod val="75000"/>
                            </a:schemeClr>
                          </a:solidFill>
                          <a:prstDash val="sysDot"/>
                          <a:round/>
                          <a:tailEnd type="none" w="lg" len="med"/>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254E886E" id="Straight Arrow Connector 9" o:spid="_x0000_s1026" type="#_x0000_t32" style="position:absolute;margin-left:95.95pt;margin-top:9.05pt;width:511pt;height:0;z-index:251641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G7fMCwIAAHoEAAAOAAAAZHJzL2Uyb0RvYy54bWysVMuOGyEQvEfKPyDu8YydZHdjebwHO5tL&#13;&#10;Hqs8PoDl4UECGgH2eP4+DdhjZxPlEOWCGaCqq4vCq/ujNeQgQ9TgOjqftZRIx0Fot+voj+8Pr+4o&#13;&#10;iYk5wQw42dFRRnq/fvliNfilXEAPRshAkMTF5eA72qfkl00TeS8tizPw0uGmgmBZws+wa0RgA7Jb&#13;&#10;0yza9qYZIAgfgMsYcXVbN+m68CslefqiVJSJmI6itlTGUManPDbrFVvuAvO95icZ7B9UWKYdFp2o&#13;&#10;tiwxsg/6NyqreYAIKs042AaU0lyWHrCbefusm28987L0guZEP9kU/x8t/3zYuMeANgw+LqN/DLmL&#13;&#10;owo2/6I+cixmjZNZ8pgIx8WbN3fvblv0lJ/3mgvQh5g+SLAkTzoaU2B616cNOIdXAmFezGKHjzFh&#13;&#10;aQSeAbmqcWTo6Ov57dvMzjAVyrBUEBGMFg/amHyuhERuTCAHhtfLOJcuLco5s7efQNR1pEGZtcwE&#13;&#10;KUV/YcsKtiz2FRTHuIVU4xFg70QJSmLavHeCpNFjlh0mmmapZkeJkZh/K8WpkHFZoSwJPDV5MbjM&#13;&#10;0mhk7farVEQLtLRqnzRetzWfePF0hik0YQK21Zz8aJ77cQaezl9UTeB6F3+tWvs4VwaXJrDVDsKf&#13;&#10;qqfjVLmeR8ev+s7TJxBjiV7ZwICXSzk9xvyCrr8L/PKXsf4JAAD//wMAUEsDBBQABgAIAAAAIQBD&#13;&#10;6rlp4QAAAA8BAAAPAAAAZHJzL2Rvd25yZXYueG1sTE9NT8MwDL0j8R8iI3FjaQdCa9d02vgSl0nb&#13;&#10;gAO3rDFNtcapmmwr/Ho8cRgXy+/5+fm5mA2uFQfsQ+NJQTpKQCBV3jRUK3h/e76ZgAhRk9GtJ1Tw&#13;&#10;jQFm5eVFoXPjj7TGwybWgk0o5FqBjbHLpQyVRafDyHdIPPvyvdORYV9L0+sjm7tWjpPkXjrdEF+w&#13;&#10;usMHi9Vus3cK6gbv3HLxtHqxi58Pel1nn4hLpa6vhscpl/kURMQhnjfg9APnh5KDbf2eTBAt4yzN&#13;&#10;WMrNJAVxEozTW2a2f4wsC/n/j/IXAAD//wMAUEsBAi0AFAAGAAgAAAAhALaDOJL+AAAA4QEAABMA&#13;&#10;AAAAAAAAAAAAAAAAAAAAAFtDb250ZW50X1R5cGVzXS54bWxQSwECLQAUAAYACAAAACEAOP0h/9YA&#13;&#10;AACUAQAACwAAAAAAAAAAAAAAAAAvAQAAX3JlbHMvLnJlbHNQSwECLQAUAAYACAAAACEAehu3zAsC&#13;&#10;AAB6BAAADgAAAAAAAAAAAAAAAAAuAgAAZHJzL2Uyb0RvYy54bWxQSwECLQAUAAYACAAAACEAQ+q5&#13;&#10;aeEAAAAPAQAADwAAAAAAAAAAAAAAAABlBAAAZHJzL2Rvd25yZXYueG1sUEsFBgAAAAAEAAQA8wAA&#13;&#10;AHMFAAAAAA==&#13;&#10;" strokecolor="#c45911 [2405]" strokeweight="2.5pt">
                <v:stroke dashstyle="1 1" endarrowwidth="wide"/>
              </v:shape>
            </w:pict>
          </mc:Fallback>
        </mc:AlternateContent>
      </w:r>
      <w:r>
        <w:rPr>
          <w:rFonts w:cs="Arial"/>
          <w:bCs/>
          <w:noProof/>
          <w:color w:val="595959" w:themeColor="text1" w:themeTint="A6"/>
          <w:szCs w:val="20"/>
        </w:rPr>
        <mc:AlternateContent>
          <mc:Choice Requires="wps">
            <w:drawing>
              <wp:anchor distT="0" distB="0" distL="114300" distR="114300" simplePos="0" relativeHeight="251653632" behindDoc="0" locked="0" layoutInCell="1" allowOverlap="1" wp14:anchorId="4D922652" wp14:editId="72C807EA">
                <wp:simplePos x="0" y="0"/>
                <wp:positionH relativeFrom="column">
                  <wp:posOffset>7708104</wp:posOffset>
                </wp:positionH>
                <wp:positionV relativeFrom="paragraph">
                  <wp:posOffset>114887</wp:posOffset>
                </wp:positionV>
                <wp:extent cx="0" cy="812747"/>
                <wp:effectExtent l="12700" t="0" r="25400" b="13335"/>
                <wp:wrapNone/>
                <wp:docPr id="940755137" name="Straight Arrow Connector 11">
                  <a:extLst xmlns:a="http://schemas.openxmlformats.org/drawingml/2006/main">
                    <a:ext uri="{FF2B5EF4-FFF2-40B4-BE49-F238E27FC236}">
                      <a16:creationId xmlns:a16="http://schemas.microsoft.com/office/drawing/2014/main" id="{EFA09D98-8B83-994C-94A2-F052BED7045B}"/>
                    </a:ext>
                  </a:extLst>
                </wp:docPr>
                <wp:cNvGraphicFramePr/>
                <a:graphic xmlns:a="http://schemas.openxmlformats.org/drawingml/2006/main">
                  <a:graphicData uri="http://schemas.microsoft.com/office/word/2010/wordprocessingShape">
                    <wps:wsp>
                      <wps:cNvCnPr/>
                      <wps:spPr>
                        <a:xfrm>
                          <a:off x="0" y="0"/>
                          <a:ext cx="0" cy="812747"/>
                        </a:xfrm>
                        <a:prstGeom prst="straightConnector1">
                          <a:avLst/>
                        </a:prstGeom>
                        <a:ln w="31750" cap="flat">
                          <a:solidFill>
                            <a:schemeClr val="accent2">
                              <a:lumMod val="75000"/>
                            </a:schemeClr>
                          </a:solidFill>
                          <a:prstDash val="sysDot"/>
                          <a:round/>
                          <a:tailEnd type="none" w="lg" len="med"/>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9EE0F0F" id="Straight Arrow Connector 11" o:spid="_x0000_s1026" type="#_x0000_t32" style="position:absolute;margin-left:606.95pt;margin-top:9.05pt;width:0;height:64pt;z-index:251643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e6v3CwIAAHkEAAAOAAAAZHJzL2Uyb0RvYy54bWysVMmOGyEQvUfKPyDucXc7i0eW23OwM7lk&#13;&#10;GWX5AIbFjQQUAuy2/z4F2G1nEuUQ5YJpqFf13qvCq/ujNeQgQ9TgetrNWkqk4yC02/X0x/eHV3eU&#13;&#10;xMScYAac7OlJRnq/fvliNfqlnMMARshAMImLy9H3dEjJL5sm8kFaFmfgpcNLBcGyhJ9h14jARsxu&#13;&#10;TTNv23fNCEH4AFzGiKfbeknXJb9SkqcvSkWZiOkpcktlDWV9ymuzXrHlLjA/aH6mwf6BhWXaYdEp&#13;&#10;1ZYlRvZB/5bKah4ggkozDrYBpTSXRQOq6dpnar4NzMuiBc2JfrIp/r+0/PNh4x4D2jD6uIz+MWQV&#13;&#10;RxVs/kV+5FjMOk1myWMivB5yPL3r5os3i+xjc8X5ENMHCZbkTU9jCkzvhrQB57AjELriFTt8jKkC&#13;&#10;L4Bc1Dgy9vR1t3iLDeMMh0IZlgoigtHiQRuT48qMyI0J5MCwu4xz6dK8xJm9/QSinmOatvQZ+U2Q&#13;&#10;wvaXbJnBlsWhguIpbiHV6Qiwd6LMSWLavHeCpJPHUXY40DRTNTtKjMTxt1KcjTAuM5RlAM8ir/6W&#13;&#10;XToZWdV+lYpogY5W7hPHW1ndlBejM0yhCROwrebkN/PcjwvwHH9lNYFrL/5ateq4VAaXJrDVDsKf&#13;&#10;qqfjVLnGo+M3uvP2CcSpTF65wPkuTTm/xfyAbr8L/PqPsf4JAAD//wMAUEsDBBQABgAIAAAAIQDU&#13;&#10;q4KI4wAAABEBAAAPAAAAZHJzL2Rvd25yZXYueG1sTE9Nb8IwDL1P2n+IPGm3kZYhBKUpGvvSLkjA&#13;&#10;tgO30JimWuNUTYBuv35GO7CL9Z79/Pycz3vXiCN2ofakIB0kIJBKb2qqFHy8v9xNQISoyejGEyr4&#13;&#10;xgDz4voq15nxJ1rjcRMrwSYUMq3AxthmUobSotNh4Fsknu1953Rk2lXSdPrE5q6RwyQZS6dr4gtW&#13;&#10;t/hosfzaHJyCqsaRWy6eV6928fNJb+vpFnGp1O1N/zTj8jADEbGPlw04/8D5oeBgO38gE0TDfJje&#13;&#10;T1nLaJKCOCv+OjtGo3EKssjl/0+KXwAAAP//AwBQSwECLQAUAAYACAAAACEAtoM4kv4AAADhAQAA&#13;&#10;EwAAAAAAAAAAAAAAAAAAAAAAW0NvbnRlbnRfVHlwZXNdLnhtbFBLAQItABQABgAIAAAAIQA4/SH/&#13;&#10;1gAAAJQBAAALAAAAAAAAAAAAAAAAAC8BAABfcmVscy8ucmVsc1BLAQItABQABgAIAAAAIQDse6v3&#13;&#10;CwIAAHkEAAAOAAAAAAAAAAAAAAAAAC4CAABkcnMvZTJvRG9jLnhtbFBLAQItABQABgAIAAAAIQDU&#13;&#10;q4KI4wAAABEBAAAPAAAAAAAAAAAAAAAAAGUEAABkcnMvZG93bnJldi54bWxQSwUGAAAAAAQABADz&#13;&#10;AAAAdQUAAAAA&#13;&#10;" strokecolor="#c45911 [2405]" strokeweight="2.5pt">
                <v:stroke dashstyle="1 1" endarrowwidth="wide"/>
              </v:shape>
            </w:pict>
          </mc:Fallback>
        </mc:AlternateContent>
      </w:r>
    </w:p>
    <w:p w14:paraId="3AE18307" w14:textId="7464B020" w:rsidR="002B73F7" w:rsidRPr="00E717E6" w:rsidRDefault="002B73F7" w:rsidP="00E717E6">
      <w:pPr>
        <w:spacing w:after="0" w:line="240" w:lineRule="auto"/>
        <w:rPr>
          <w:rFonts w:cs="Arial"/>
          <w:bCs/>
          <w:noProof/>
          <w:color w:val="595959" w:themeColor="text1" w:themeTint="A6"/>
          <w:szCs w:val="20"/>
        </w:rPr>
      </w:pPr>
    </w:p>
    <w:p w14:paraId="6AAD4760" w14:textId="001AADBF" w:rsidR="002B73F7" w:rsidRPr="00E717E6" w:rsidRDefault="00F82910" w:rsidP="00E717E6">
      <w:pPr>
        <w:spacing w:after="0" w:line="240" w:lineRule="auto"/>
        <w:rPr>
          <w:rFonts w:cs="Arial"/>
          <w:bCs/>
          <w:noProof/>
          <w:color w:val="595959" w:themeColor="text1" w:themeTint="A6"/>
          <w:szCs w:val="20"/>
        </w:rPr>
      </w:pPr>
      <w:r>
        <w:rPr>
          <w:rFonts w:cs="Arial"/>
          <w:bCs/>
          <w:noProof/>
          <w:color w:val="595959" w:themeColor="text1" w:themeTint="A6"/>
          <w:szCs w:val="20"/>
        </w:rPr>
        <mc:AlternateContent>
          <mc:Choice Requires="wps">
            <w:drawing>
              <wp:anchor distT="0" distB="0" distL="114300" distR="114300" simplePos="0" relativeHeight="251645440" behindDoc="0" locked="0" layoutInCell="1" allowOverlap="1" wp14:anchorId="6E3BD176" wp14:editId="7A708AFC">
                <wp:simplePos x="0" y="0"/>
                <wp:positionH relativeFrom="column">
                  <wp:posOffset>2882104</wp:posOffset>
                </wp:positionH>
                <wp:positionV relativeFrom="paragraph">
                  <wp:posOffset>3169019</wp:posOffset>
                </wp:positionV>
                <wp:extent cx="472440" cy="0"/>
                <wp:effectExtent l="0" t="114300" r="0" b="127000"/>
                <wp:wrapNone/>
                <wp:docPr id="746696153" name="Straight Arrow Connector 1">
                  <a:extLst xmlns:a="http://schemas.openxmlformats.org/drawingml/2006/main">
                    <a:ext uri="{FF2B5EF4-FFF2-40B4-BE49-F238E27FC236}">
                      <a16:creationId xmlns:a16="http://schemas.microsoft.com/office/drawing/2014/main" id="{61111B60-CA83-8447-B6C3-0E95FF2415DA}"/>
                    </a:ext>
                  </a:extLst>
                </wp:docPr>
                <wp:cNvGraphicFramePr/>
                <a:graphic xmlns:a="http://schemas.openxmlformats.org/drawingml/2006/main">
                  <a:graphicData uri="http://schemas.microsoft.com/office/word/2010/wordprocessingShape">
                    <wps:wsp>
                      <wps:cNvCnPr/>
                      <wps:spPr>
                        <a:xfrm>
                          <a:off x="0" y="0"/>
                          <a:ext cx="472440" cy="0"/>
                        </a:xfrm>
                        <a:prstGeom prst="straightConnector1">
                          <a:avLst/>
                        </a:prstGeom>
                        <a:ln w="31750" cap="flat" cmpd="sng">
                          <a:solidFill>
                            <a:schemeClr val="tx1">
                              <a:lumMod val="75000"/>
                              <a:lumOff val="25000"/>
                            </a:schemeClr>
                          </a:solidFill>
                          <a:prstDash val="solid"/>
                          <a:round/>
                          <a:tailEnd type="stealth" w="lg" len="med"/>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77BE9A5" id="Straight Arrow Connector 1" o:spid="_x0000_s1026" type="#_x0000_t32" style="position:absolute;margin-left:226.95pt;margin-top:249.55pt;width:37.2pt;height:0;z-index:251633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VhGGGwIAAJkEAAAOAAAAZHJzL2Uyb0RvYy54bWysVMuOEzEQvCPxD5bvZCYhsCjKZA8Jy4XH&#13;&#10;CtgP8PoxY8kv2Z1M8ve07WSyC0grIS6Op9tV3VVuZ317tIYcZEzau47OZy0l0nEvtOs7+vDz7s0H&#13;&#10;ShIwJ5jxTnb0JBO93bx+tR7DSi784I2QkSCJS6sxdHQACKumSXyQlqWZD9JhUvloGeBn7BsR2Yjs&#13;&#10;1jSLtn3fjD6KED2XKWF0V5N0U/iVkhy+KZUkENNR7A3KGsv6mNdms2arPrIwaH5ug/1DF5Zph0Un&#13;&#10;qh0DRvZR/0FlNY8+eQUz7m3jldJcFg2oZt7+pubHwIIsWtCcFCab0v+j5V8PW3cf0YYxpFUK9zGr&#13;&#10;OKpo8y/2R47FrNNkljwC4Rhc3iyWS7SUX1LNFRdigk/SW5I3HU0Qme4H2Hrn8EZ8nBev2OFzAqyM&#13;&#10;wAsgFzWOjB19O795l9kZDoUyDHBrg0Au1xdw8kaLO21MhpRxkVsTyYHhRcOxFjB7+8WLGkO29nzd&#13;&#10;GMahqOHFJYxNTCylpWcFcn87loYKKqk6OtHvnShDBEybj04QOAWc8wSSGRholmJ6SozE52GlyCgs&#13;&#10;ZVxuW5YBPZtw9b/s4GRkdeO7VEQLdHxRheencdXKOJcO5hMvns4whc5MwPZl4Pn8tasJXK2cvKkO&#13;&#10;PK9adVwqewcT2Grn49+q5yuqVqh6Hm15ojtvH704lcksCZz/4tz5reYH9vS7wK//KJtfAAAA//8D&#13;&#10;AFBLAwQUAAYACAAAACEAlm/9LeMAAAAQAQAADwAAAGRycy9kb3ducmV2LnhtbExPO0/DMBDekfgP&#13;&#10;1iGxIOokpVWSxqkQBDF0oaULmxsfcUpsR7HbpP+eQ0KC5XSP775HsZ5Mx844+NZZAfEsAoa2dqq1&#13;&#10;jYD9+8t9CswHaZXsnEUBF/SwLq+vCpkrN9otnnehYURifS4F6BD6nHNfazTSz1yPlm6fbjAy0Dg0&#13;&#10;XA1yJHLT8SSKltzI1pKClj0+aay/dicj4O2j2owYH++Oy/SCSbWtYv26F+L2ZnpeUXlcAQs4hb8P&#13;&#10;+MlA/qEkYwd3ssqzTsDDYp4RlJosi4ERYpGkc2CH3w0vC/4/SPkNAAD//wMAUEsBAi0AFAAGAAgA&#13;&#10;AAAhALaDOJL+AAAA4QEAABMAAAAAAAAAAAAAAAAAAAAAAFtDb250ZW50X1R5cGVzXS54bWxQSwEC&#13;&#10;LQAUAAYACAAAACEAOP0h/9YAAACUAQAACwAAAAAAAAAAAAAAAAAvAQAAX3JlbHMvLnJlbHNQSwEC&#13;&#10;LQAUAAYACAAAACEAE1YRhhsCAACZBAAADgAAAAAAAAAAAAAAAAAuAgAAZHJzL2Uyb0RvYy54bWxQ&#13;&#10;SwECLQAUAAYACAAAACEAlm/9LeMAAAAQAQAADwAAAAAAAAAAAAAAAAB1BAAAZHJzL2Rvd25yZXYu&#13;&#10;eG1sUEsFBgAAAAAEAAQA8wAAAIUFAAAAAA==&#13;&#10;" strokecolor="#404040 [2429]" strokeweight="2.5pt">
                <v:stroke endarrow="classic" endarrowwidth="wide"/>
              </v:shape>
            </w:pict>
          </mc:Fallback>
        </mc:AlternateContent>
      </w:r>
      <w:r>
        <w:rPr>
          <w:rFonts w:cs="Arial"/>
          <w:bCs/>
          <w:noProof/>
          <w:color w:val="595959" w:themeColor="text1" w:themeTint="A6"/>
          <w:szCs w:val="20"/>
        </w:rPr>
        <mc:AlternateContent>
          <mc:Choice Requires="wps">
            <w:drawing>
              <wp:anchor distT="0" distB="0" distL="114300" distR="114300" simplePos="0" relativeHeight="251646464" behindDoc="0" locked="0" layoutInCell="1" allowOverlap="1" wp14:anchorId="05C94F17" wp14:editId="4A90DD35">
                <wp:simplePos x="0" y="0"/>
                <wp:positionH relativeFrom="column">
                  <wp:posOffset>5815804</wp:posOffset>
                </wp:positionH>
                <wp:positionV relativeFrom="paragraph">
                  <wp:posOffset>3169019</wp:posOffset>
                </wp:positionV>
                <wp:extent cx="472440" cy="0"/>
                <wp:effectExtent l="0" t="114300" r="0" b="127000"/>
                <wp:wrapNone/>
                <wp:docPr id="1608564340" name="Straight Arrow Connector 2">
                  <a:extLst xmlns:a="http://schemas.openxmlformats.org/drawingml/2006/main">
                    <a:ext uri="{FF2B5EF4-FFF2-40B4-BE49-F238E27FC236}">
                      <a16:creationId xmlns:a16="http://schemas.microsoft.com/office/drawing/2014/main" id="{D5910213-F512-2244-8E4F-CCDCCF8BA4F3}"/>
                    </a:ext>
                  </a:extLst>
                </wp:docPr>
                <wp:cNvGraphicFramePr/>
                <a:graphic xmlns:a="http://schemas.openxmlformats.org/drawingml/2006/main">
                  <a:graphicData uri="http://schemas.microsoft.com/office/word/2010/wordprocessingShape">
                    <wps:wsp>
                      <wps:cNvCnPr/>
                      <wps:spPr>
                        <a:xfrm>
                          <a:off x="0" y="0"/>
                          <a:ext cx="472440" cy="0"/>
                        </a:xfrm>
                        <a:prstGeom prst="straightConnector1">
                          <a:avLst/>
                        </a:prstGeom>
                        <a:ln w="31750" cap="flat" cmpd="sng">
                          <a:solidFill>
                            <a:schemeClr val="tx1">
                              <a:lumMod val="75000"/>
                              <a:lumOff val="25000"/>
                            </a:schemeClr>
                          </a:solidFill>
                          <a:prstDash val="solid"/>
                          <a:round/>
                          <a:tailEnd type="stealth" w="lg" len="med"/>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5671812" id="Straight Arrow Connector 2" o:spid="_x0000_s1026" type="#_x0000_t32" style="position:absolute;margin-left:457.95pt;margin-top:249.55pt;width:37.2pt;height:0;z-index:251634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VhGGGwIAAJkEAAAOAAAAZHJzL2Uyb0RvYy54bWysVMuOEzEQvCPxD5bvZCYhsCjKZA8Jy4XH&#13;&#10;CtgP8PoxY8kv2Z1M8ve07WSyC0grIS6Op9tV3VVuZ317tIYcZEzau47OZy0l0nEvtOs7+vDz7s0H&#13;&#10;ShIwJ5jxTnb0JBO93bx+tR7DSi784I2QkSCJS6sxdHQACKumSXyQlqWZD9JhUvloGeBn7BsR2Yjs&#13;&#10;1jSLtn3fjD6KED2XKWF0V5N0U/iVkhy+KZUkENNR7A3KGsv6mNdms2arPrIwaH5ug/1DF5Zph0Un&#13;&#10;qh0DRvZR/0FlNY8+eQUz7m3jldJcFg2oZt7+pubHwIIsWtCcFCab0v+j5V8PW3cf0YYxpFUK9zGr&#13;&#10;OKpo8y/2R47FrNNkljwC4Rhc3iyWS7SUX1LNFRdigk/SW5I3HU0Qme4H2Hrn8EZ8nBev2OFzAqyM&#13;&#10;wAsgFzWOjB19O795l9kZDoUyDHBrg0Au1xdw8kaLO21MhpRxkVsTyYHhRcOxFjB7+8WLGkO29nzd&#13;&#10;GMahqOHFJYxNTCylpWcFcn87loYKKqk6OtHvnShDBEybj04QOAWc8wSSGRholmJ6SozE52GlyCgs&#13;&#10;ZVxuW5YBPZtw9b/s4GRkdeO7VEQLdHxRheencdXKOJcO5hMvns4whc5MwPZl4Pn8tasJXK2cvKkO&#13;&#10;PK9adVwqewcT2Grn49+q5yuqVqh6Hm15ojtvH704lcksCZz/4tz5reYH9vS7wK//KJtfAAAA//8D&#13;&#10;AFBLAwQUAAYACAAAACEADA66l+QAAAAQAQAADwAAAGRycy9kb3ducmV2LnhtbExPy07DMBC8I/EP&#13;&#10;1iJxQdRJgapO41QIgjj0Qh+X3tx4iVNiO4rdJv17FgkJLivtzuw88uVoW3bGPjTeSUgnCTB0ldeN&#13;&#10;qyXstm/3c2AhKqdV6x1KuGCAZXF9latM+8Gt8byJNSMRFzIlwcTYZZyHyqBVYeI7dIR9+t6qSGtf&#13;&#10;c92rgcRty6dJMuNWNY4cjOrwxWD1tTlZCR/7cjVgerw7zuYXnJbrMjXvOylvb8bXBY3nBbCIY/z7&#13;&#10;gJ8OlB8KCnbwJ6cDayWI9EkQVcKjECkwYgiRPAA7/F54kfP/RYpvAAAA//8DAFBLAQItABQABgAI&#13;&#10;AAAAIQC2gziS/gAAAOEBAAATAAAAAAAAAAAAAAAAAAAAAABbQ29udGVudF9UeXBlc10ueG1sUEsB&#13;&#10;Ai0AFAAGAAgAAAAhADj9If/WAAAAlAEAAAsAAAAAAAAAAAAAAAAALwEAAF9yZWxzLy5yZWxzUEsB&#13;&#10;Ai0AFAAGAAgAAAAhABNWEYYbAgAAmQQAAA4AAAAAAAAAAAAAAAAALgIAAGRycy9lMm9Eb2MueG1s&#13;&#10;UEsBAi0AFAAGAAgAAAAhAAwOupfkAAAAEAEAAA8AAAAAAAAAAAAAAAAAdQQAAGRycy9kb3ducmV2&#13;&#10;LnhtbFBLBQYAAAAABAAEAPMAAACGBQAAAAA=&#13;&#10;" strokecolor="#404040 [2429]" strokeweight="2.5pt">
                <v:stroke endarrow="classic" endarrowwidth="wide"/>
              </v:shape>
            </w:pict>
          </mc:Fallback>
        </mc:AlternateContent>
      </w:r>
      <w:r>
        <w:rPr>
          <w:rFonts w:cs="Arial"/>
          <w:bCs/>
          <w:noProof/>
          <w:color w:val="595959" w:themeColor="text1" w:themeTint="A6"/>
          <w:szCs w:val="20"/>
        </w:rPr>
        <mc:AlternateContent>
          <mc:Choice Requires="wps">
            <w:drawing>
              <wp:anchor distT="0" distB="0" distL="114300" distR="114300" simplePos="0" relativeHeight="251647488" behindDoc="0" locked="0" layoutInCell="1" allowOverlap="1" wp14:anchorId="2DCDF458" wp14:editId="3283173E">
                <wp:simplePos x="0" y="0"/>
                <wp:positionH relativeFrom="column">
                  <wp:posOffset>5970744</wp:posOffset>
                </wp:positionH>
                <wp:positionV relativeFrom="paragraph">
                  <wp:posOffset>3448401</wp:posOffset>
                </wp:positionV>
                <wp:extent cx="548640" cy="0"/>
                <wp:effectExtent l="0" t="114300" r="0" b="127000"/>
                <wp:wrapNone/>
                <wp:docPr id="65267182" name="Straight Arrow Connector 3">
                  <a:extLst xmlns:a="http://schemas.openxmlformats.org/drawingml/2006/main">
                    <a:ext uri="{FF2B5EF4-FFF2-40B4-BE49-F238E27FC236}">
                      <a16:creationId xmlns:a16="http://schemas.microsoft.com/office/drawing/2014/main" id="{7BE8E239-0110-124F-8D9C-273926750D29}"/>
                    </a:ext>
                  </a:extLst>
                </wp:docPr>
                <wp:cNvGraphicFramePr/>
                <a:graphic xmlns:a="http://schemas.openxmlformats.org/drawingml/2006/main">
                  <a:graphicData uri="http://schemas.microsoft.com/office/word/2010/wordprocessingShape">
                    <wps:wsp>
                      <wps:cNvCnPr/>
                      <wps:spPr>
                        <a:xfrm flipH="1">
                          <a:off x="0" y="0"/>
                          <a:ext cx="548640" cy="0"/>
                        </a:xfrm>
                        <a:prstGeom prst="straightConnector1">
                          <a:avLst/>
                        </a:prstGeom>
                        <a:ln w="31750" cap="flat">
                          <a:solidFill>
                            <a:schemeClr val="accent2">
                              <a:lumMod val="75000"/>
                            </a:schemeClr>
                          </a:solidFill>
                          <a:prstDash val="sysDot"/>
                          <a:round/>
                          <a:tailEnd type="stealth" w="lg" len="med"/>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58C5B8D5" id="Straight Arrow Connector 3" o:spid="_x0000_s1026" type="#_x0000_t32" style="position:absolute;margin-left:470.15pt;margin-top:271.55pt;width:43.2pt;height:0;flip:x;z-index:251635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44MRFgIAAIYEAAAOAAAAZHJzL2Uyb0RvYy54bWysVMtuEzEU3SPxD5b3ZCahLVWUSRcJhQWP&#13;&#10;qsAHuH5kLPkl+zaT+Xuu7WQSCmKB2Fge2+fcc46vZ3V3sIbsZUzau47OZy0l0nEvtNt19Mf3+ze3&#13;&#10;lCRgTjDjnezoKBO9W79+tRrCUi58742QkSCJS8shdLQHCMumSbyXlqWZD9LhpvLRMsDPuGtEZAOy&#13;&#10;W9Ms2vamGXwUIXouU8LVbd2k68KvlOTwVakkgZiOojYoYyzjUx6b9Yotd5GFXvOjDPYPKizTDotO&#13;&#10;VFsGjDxH/RuV1Tz65BXMuLeNV0pzWTygm3n7ws23ngVZvGA4KUwxpf9Hy7/sN+4hYgxDSMsUHmJ2&#13;&#10;cVDREmV0+Ih3WnyhUnIosY1TbPIAhOPi9dXtzRWGy09bTWXITCEm+CC9JXnS0QSR6V0PG+8c3o2P&#13;&#10;lZ3tPyVADQg8ATLYODJ09O383XVmZ9geyjAoepI3WtxrY/K50i1yYyLZM7xnxrl0sCjnzLP97EVd&#13;&#10;R5q23DiWmSCl6C9sWcGWpb6C0pi2HmqfRP/sROkYYNq8d4LAGLCpE0hmoKdZrdlRYiS+BStFRmEt&#13;&#10;47JIWbrx6PMcdpnBaGQ1/CgV0QJDrfInmZfO5hMvns4whTlMwLbmkx/Qy0hOwOP5s6oJXK/jr1Wr&#13;&#10;j1Nl72ACW+18/FN1OEyV63mM5cJ3nj55MZY2LBvY7CW548PMr+nyu8DPv4/1TwAAAP//AwBQSwME&#13;&#10;FAAGAAgAAAAhAMuiDe7jAAAAEQEAAA8AAABkcnMvZG93bnJldi54bWxMT8tOwzAQvCPxD9YicUHU&#13;&#10;7iNtSeNUVREfQECF4zY2cSBeR7bbpnw9roQEl5V2Z3YexXqwHTtqH1pHEsYjAUxT7VRLjYTXl6f7&#13;&#10;JbAQkRR2jrSEsw6wLq+vCsyVO9GzPlaxYUmEQo4STIx9znmojbYYRq7XlLAP5y3GtPqGK4+nJG47&#13;&#10;PhFizi22lBwM9nprdP1VHayE9+2dwc/YL3y13G3enMvO37tMytub4XGVxmYFLOoh/n3ApUPKD2UK&#13;&#10;tncHUoF1Eh5mYpqoErLZdAzswhCT+QLY/vfEy4L/b1L+AAAA//8DAFBLAQItABQABgAIAAAAIQC2&#13;&#10;gziS/gAAAOEBAAATAAAAAAAAAAAAAAAAAAAAAABbQ29udGVudF9UeXBlc10ueG1sUEsBAi0AFAAG&#13;&#10;AAgAAAAhADj9If/WAAAAlAEAAAsAAAAAAAAAAAAAAAAALwEAAF9yZWxzLy5yZWxzUEsBAi0AFAAG&#13;&#10;AAgAAAAhAIzjgxEWAgAAhgQAAA4AAAAAAAAAAAAAAAAALgIAAGRycy9lMm9Eb2MueG1sUEsBAi0A&#13;&#10;FAAGAAgAAAAhAMuiDe7jAAAAEQEAAA8AAAAAAAAAAAAAAAAAcAQAAGRycy9kb3ducmV2LnhtbFBL&#13;&#10;BQYAAAAABAAEAPMAAACABQAAAAA=&#13;&#10;" strokecolor="#c45911 [2405]" strokeweight="2.5pt">
                <v:stroke dashstyle="1 1" endarrow="classic" endarrowwidth="wide"/>
              </v:shape>
            </w:pict>
          </mc:Fallback>
        </mc:AlternateContent>
      </w:r>
      <w:r>
        <w:rPr>
          <w:rFonts w:cs="Arial"/>
          <w:bCs/>
          <w:noProof/>
          <w:color w:val="595959" w:themeColor="text1" w:themeTint="A6"/>
          <w:szCs w:val="20"/>
        </w:rPr>
        <mc:AlternateContent>
          <mc:Choice Requires="wps">
            <w:drawing>
              <wp:anchor distT="0" distB="0" distL="114300" distR="114300" simplePos="0" relativeHeight="251648512" behindDoc="0" locked="0" layoutInCell="1" allowOverlap="1" wp14:anchorId="2C190532" wp14:editId="6A1F68F5">
                <wp:simplePos x="0" y="0"/>
                <wp:positionH relativeFrom="column">
                  <wp:posOffset>3024344</wp:posOffset>
                </wp:positionH>
                <wp:positionV relativeFrom="paragraph">
                  <wp:posOffset>3448401</wp:posOffset>
                </wp:positionV>
                <wp:extent cx="548640" cy="0"/>
                <wp:effectExtent l="0" t="114300" r="0" b="127000"/>
                <wp:wrapNone/>
                <wp:docPr id="314367459" name="Straight Arrow Connector 4">
                  <a:extLst xmlns:a="http://schemas.openxmlformats.org/drawingml/2006/main">
                    <a:ext uri="{FF2B5EF4-FFF2-40B4-BE49-F238E27FC236}">
                      <a16:creationId xmlns:a16="http://schemas.microsoft.com/office/drawing/2014/main" id="{40478222-985B-844A-AF82-43EFF05B798F}"/>
                    </a:ext>
                  </a:extLst>
                </wp:docPr>
                <wp:cNvGraphicFramePr/>
                <a:graphic xmlns:a="http://schemas.openxmlformats.org/drawingml/2006/main">
                  <a:graphicData uri="http://schemas.microsoft.com/office/word/2010/wordprocessingShape">
                    <wps:wsp>
                      <wps:cNvCnPr/>
                      <wps:spPr>
                        <a:xfrm flipH="1">
                          <a:off x="0" y="0"/>
                          <a:ext cx="548640" cy="0"/>
                        </a:xfrm>
                        <a:prstGeom prst="straightConnector1">
                          <a:avLst/>
                        </a:prstGeom>
                        <a:ln w="31750" cap="flat">
                          <a:solidFill>
                            <a:schemeClr val="accent2">
                              <a:lumMod val="75000"/>
                            </a:schemeClr>
                          </a:solidFill>
                          <a:prstDash val="sysDot"/>
                          <a:round/>
                          <a:tailEnd type="stealth" w="lg" len="med"/>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0EBC562C" id="Straight Arrow Connector 4" o:spid="_x0000_s1026" type="#_x0000_t32" style="position:absolute;margin-left:238.15pt;margin-top:271.55pt;width:43.2pt;height:0;flip:x;z-index:251636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44MRFgIAAIYEAAAOAAAAZHJzL2Uyb0RvYy54bWysVMtuEzEU3SPxD5b3ZCahLVWUSRcJhQWP&#13;&#10;qsAHuH5kLPkl+zaT+Xuu7WQSCmKB2Fge2+fcc46vZ3V3sIbsZUzau47OZy0l0nEvtNt19Mf3+ze3&#13;&#10;lCRgTjDjnezoKBO9W79+tRrCUi58742QkSCJS8shdLQHCMumSbyXlqWZD9LhpvLRMsDPuGtEZAOy&#13;&#10;W9Ms2vamGXwUIXouU8LVbd2k68KvlOTwVakkgZiOojYoYyzjUx6b9Yotd5GFXvOjDPYPKizTDotO&#13;&#10;VFsGjDxH/RuV1Tz65BXMuLeNV0pzWTygm3n7ws23ngVZvGA4KUwxpf9Hy7/sN+4hYgxDSMsUHmJ2&#13;&#10;cVDREmV0+Ih3WnyhUnIosY1TbPIAhOPi9dXtzRWGy09bTWXITCEm+CC9JXnS0QSR6V0PG+8c3o2P&#13;&#10;lZ3tPyVADQg8ATLYODJ09O383XVmZ9geyjAoepI3WtxrY/K50i1yYyLZM7xnxrl0sCjnzLP97EVd&#13;&#10;R5q23DiWmSCl6C9sWcGWpb6C0pi2HmqfRP/sROkYYNq8d4LAGLCpE0hmoKdZrdlRYiS+BStFRmEt&#13;&#10;47JIWbrx6PMcdpnBaGQ1/CgV0QJDrfInmZfO5hMvns4whTlMwLbmkx/Qy0hOwOP5s6oJXK/jr1Wr&#13;&#10;j1Nl72ACW+18/FN1OEyV63mM5cJ3nj55MZY2LBvY7CW548PMr+nyu8DPv4/1TwAAAP//AwBQSwME&#13;&#10;FAAGAAgAAAAhAEbl2UfjAAAAEAEAAA8AAABkcnMvZG93bnJldi54bWxMT8tOwzAQvCPxD9YicUHU&#13;&#10;6SNJlcapqiI+gIAKx228jVNiO7LdNuXrMRISXFbandl5lOtR9+xMznfWCJhOEmBkGis70wp4e31+&#13;&#10;XALzAY3E3hoScCUP6+r2psRC2ot5oXMdWhZFjC9QgAphKDj3jSKNfmIHMhE7WKcxxNW1XDq8RHHd&#13;&#10;81mSZFxjZ6KDwoG2iprP+qQFfGwfFB7DkLt6udu8W5tev3apEPd349Mqjs0KWKAx/H3AT4eYH6oY&#13;&#10;bG9PRnrWC1jk2TxSBaSL+RRYZKTZLAe2/73wquT/i1TfAAAA//8DAFBLAQItABQABgAIAAAAIQC2&#13;&#10;gziS/gAAAOEBAAATAAAAAAAAAAAAAAAAAAAAAABbQ29udGVudF9UeXBlc10ueG1sUEsBAi0AFAAG&#13;&#10;AAgAAAAhADj9If/WAAAAlAEAAAsAAAAAAAAAAAAAAAAALwEAAF9yZWxzLy5yZWxzUEsBAi0AFAAG&#13;&#10;AAgAAAAhAIzjgxEWAgAAhgQAAA4AAAAAAAAAAAAAAAAALgIAAGRycy9lMm9Eb2MueG1sUEsBAi0A&#13;&#10;FAAGAAgAAAAhAEbl2UfjAAAAEAEAAA8AAAAAAAAAAAAAAAAAcAQAAGRycy9kb3ducmV2LnhtbFBL&#13;&#10;BQYAAAAABAAEAPMAAACABQAAAAA=&#13;&#10;" strokecolor="#c45911 [2405]" strokeweight="2.5pt">
                <v:stroke dashstyle="1 1" endarrow="classic" endarrowwidth="wide"/>
              </v:shape>
            </w:pict>
          </mc:Fallback>
        </mc:AlternateContent>
      </w:r>
      <w:r>
        <w:rPr>
          <w:rFonts w:cs="Arial"/>
          <w:bCs/>
          <w:noProof/>
          <w:color w:val="595959" w:themeColor="text1" w:themeTint="A6"/>
          <w:szCs w:val="20"/>
        </w:rPr>
        <mc:AlternateContent>
          <mc:Choice Requires="wpg">
            <w:drawing>
              <wp:anchor distT="0" distB="0" distL="114300" distR="114300" simplePos="0" relativeHeight="251649536" behindDoc="0" locked="0" layoutInCell="1" allowOverlap="1" wp14:anchorId="4D5512D5" wp14:editId="7CF9E8B7">
                <wp:simplePos x="0" y="0"/>
                <wp:positionH relativeFrom="column">
                  <wp:posOffset>469104</wp:posOffset>
                </wp:positionH>
                <wp:positionV relativeFrom="paragraph">
                  <wp:posOffset>2419769</wp:posOffset>
                </wp:positionV>
                <wp:extent cx="2468880" cy="1845415"/>
                <wp:effectExtent l="0" t="0" r="7620" b="8890"/>
                <wp:wrapNone/>
                <wp:docPr id="91451624" name="Group 5">
                  <a:extLst xmlns:a="http://schemas.openxmlformats.org/drawingml/2006/main">
                    <a:ext uri="{FF2B5EF4-FFF2-40B4-BE49-F238E27FC236}">
                      <a16:creationId xmlns:a16="http://schemas.microsoft.com/office/drawing/2014/main" id="{56ACECF0-6217-9F4D-9092-00777B292663}"/>
                    </a:ext>
                  </a:extLst>
                </wp:docPr>
                <wp:cNvGraphicFramePr/>
                <a:graphic xmlns:a="http://schemas.openxmlformats.org/drawingml/2006/main">
                  <a:graphicData uri="http://schemas.microsoft.com/office/word/2010/wordprocessingGroup">
                    <wpg:wgp>
                      <wpg:cNvGrpSpPr/>
                      <wpg:grpSpPr>
                        <a:xfrm>
                          <a:off x="0" y="0"/>
                          <a:ext cx="2468880" cy="1845415"/>
                          <a:chOff x="469900" y="2616201"/>
                          <a:chExt cx="2560320" cy="2011158"/>
                        </a:xfrm>
                      </wpg:grpSpPr>
                      <wps:wsp>
                        <wps:cNvPr id="1561945971" name="Rectangle 1561945971">
                          <a:extLst>
                            <a:ext uri="{FF2B5EF4-FFF2-40B4-BE49-F238E27FC236}">
                              <a16:creationId xmlns:a16="http://schemas.microsoft.com/office/drawing/2014/main" id="{F70C3C71-D4EC-D7A9-316A-21CBA54BE488}"/>
                            </a:ext>
                          </a:extLst>
                        </wps:cNvPr>
                        <wps:cNvSpPr/>
                        <wps:spPr>
                          <a:xfrm>
                            <a:off x="469900" y="3033021"/>
                            <a:ext cx="2560320" cy="1594338"/>
                          </a:xfrm>
                          <a:prstGeom prst="rect">
                            <a:avLst/>
                          </a:prstGeom>
                          <a:solidFill>
                            <a:schemeClr val="bg1">
                              <a:lumMod val="95000"/>
                            </a:schemeClr>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696F110F" w14:textId="17D7D7D4" w:rsidR="00E717E6" w:rsidRDefault="00F82910" w:rsidP="00E717E6">
                              <w:pPr>
                                <w:rPr>
                                  <w:color w:val="000000" w:themeColor="text1"/>
                                  <w:sz w:val="24"/>
                                  <w:szCs w:val="24"/>
                                </w:rPr>
                              </w:pPr>
                              <w:r w:rsidRPr="00F82910">
                                <w:rPr>
                                  <w:color w:val="000000" w:themeColor="text1"/>
                                </w:rPr>
                                <w:t>The diverse market landscape comprising established automakers, emerging EV startups, battery manufacturers, charging infrastructure providers, and technology companies contributing to the development and growth of the EV industry.</w:t>
                              </w:r>
                            </w:p>
                          </w:txbxContent>
                        </wps:txbx>
                        <wps:bodyPr lIns="182880" tIns="91440" rtlCol="0" anchor="t" anchorCtr="0"/>
                      </wps:wsp>
                      <wps:wsp>
                        <wps:cNvPr id="919577517" name="Rectangle 919577517">
                          <a:extLst>
                            <a:ext uri="{FF2B5EF4-FFF2-40B4-BE49-F238E27FC236}">
                              <a16:creationId xmlns:a16="http://schemas.microsoft.com/office/drawing/2014/main" id="{177A2D8F-4B92-FD1E-8CB9-D447140C2E12}"/>
                            </a:ext>
                          </a:extLst>
                        </wps:cNvPr>
                        <wps:cNvSpPr/>
                        <wps:spPr>
                          <a:xfrm>
                            <a:off x="469900" y="2616201"/>
                            <a:ext cx="2560320" cy="398585"/>
                          </a:xfrm>
                          <a:prstGeom prst="rect">
                            <a:avLst/>
                          </a:prstGeom>
                          <a:solidFill>
                            <a:schemeClr val="accent4">
                              <a:lumMod val="50000"/>
                            </a:schemeClr>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25CEA241" w14:textId="77777777" w:rsidR="00E717E6" w:rsidRDefault="00E717E6" w:rsidP="00E717E6">
                              <w:pPr>
                                <w:rPr>
                                  <w:color w:val="FFFFFF" w:themeColor="light1"/>
                                  <w:sz w:val="28"/>
                                  <w:szCs w:val="28"/>
                                </w:rPr>
                              </w:pPr>
                              <w:r>
                                <w:rPr>
                                  <w:color w:val="FFFFFF" w:themeColor="light1"/>
                                  <w:sz w:val="28"/>
                                  <w:szCs w:val="28"/>
                                </w:rPr>
                                <w:t>STRUCTURE</w:t>
                              </w:r>
                            </w:p>
                          </w:txbxContent>
                        </wps:txbx>
                        <wps:bodyPr lIns="182880" rtlCol="0" anchor="ctr"/>
                      </wps:wsp>
                    </wpg:wgp>
                  </a:graphicData>
                </a:graphic>
              </wp:anchor>
            </w:drawing>
          </mc:Choice>
          <mc:Fallback>
            <w:pict>
              <v:group w14:anchorId="4D5512D5" id="Group 5" o:spid="_x0000_s1026" style="position:absolute;margin-left:36.95pt;margin-top:190.55pt;width:194.4pt;height:145.3pt;z-index:251637760" coordorigin="4699,26162" coordsize="25603,2011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EDwq3AIAAFgJAAAOAAAAZHJzL2Uyb0RvYy54bWzsVttu2zAMfR+wfzD8vtryJbGNJn1ot2LA&#13;&#10;LkW7fYAiy44BWTIkNUn/fhTluEkb7NINwx72YksWeUwe8tA+v9j1IthwbTolFyE5i8OAS6bqTraL&#13;&#10;8OuXd2+KMDCWypoKJfkifOAmvFi+fnW+HSqeqLUSNdcBgEhTbYdFuLZ2qKLIsDXvqTlTA5dw2Cjd&#13;&#10;Uwtb3Ua1pltA70WUxPEs2ipdD1oxbgw8vfKH4RLxm4Yz+7lpDLeBWIQQm8WrxuvKXaPlOa1aTYd1&#13;&#10;x8Yw6Aui6Gkn4aUT1BW1NLjX3TOovmNaGdXYM6b6SDVNxzjmANmQ+Ek211rdD5hLW23bYaIJqH3C&#13;&#10;04th2afNtR7uhhsNTGyHFrjAnctl1+je3SHKYIeUPUyU8Z0NGDxMsllRFMAsgzNSZHlGck8qWwPz&#13;&#10;zi+blWUMFmCQzMgM8twbvN2D5LM4TUYQOCckL5xNtI8hOopsO0CvmEc6zO/RcbemA0eWTQV03Oig&#13;&#10;qyGXfEbKLC/nJAwk7aF1b6GZqGwFDw7OkDX0mzg0lQE6TxB4QEQap2mcjERMXB7SQPIyS9NjGmg1&#13;&#10;aGOvueoDt1iEGkLCtqObD8Z6xvYmLgCjRFe/64TAjdMUvxQ62FBQw6ol6Cru+4+q9s/KPIZKeRyU&#13;&#10;oDPHOhwhCfkS8PnPgEPJPTpH8Y5ZuYp7UnFlHwR3EQh5yxuoFjSZz2WK2adDGePSIsuIC9bOrQFC&#13;&#10;JscUSfiu42jvXH1Uk3PyY+fJA9+spJ2c+04qfQpATCE33h4qcJC3W9rdaje23krVD9Cz4r0EHZAi&#13;&#10;QTVa3JUky0BV2opL5ecflWytYPzZMPDLS4vD0JXc4YKs3Bj4C/oqSZnP5zmZP5fX49GYIqjyl9R1&#13;&#10;NGZOqisti7zAQTXNmD8qLt95GVb3UGBOAv8FtgiPlfmPCsx/B9w4dIo4qbMT0mJW4wSd5IQfL/h8&#13;&#10;4xwdfzXc/8HhHuX3+EO0/AYAAP//AwBQSwMEFAAGAAgAAAAhAA90a23kAAAADwEAAA8AAABkcnMv&#13;&#10;ZG93bnJldi54bWxMT8lqwzAQvRf6D2IKvTWy4tZOHY9DSJdTKDQplN4Ua2KbWJKxFNv5+yqn9jLw&#13;&#10;mLfmq0m3bKDeNdYgiFkEjExpVWMqhK/928MCmPPSKNlaQwgXcrAqbm9ymSk7mk8adr5iwcS4TCLU&#13;&#10;3ncZ566sSUs3sx2Z8DvaXksfYF9x1csxmOuWz6Mo4Vo2JiTUsqNNTeVpd9YI76Mc17F4Hban4+by&#13;&#10;s3/6+N4KQry/m16W4ayXwDxN/k8B1w2hPxSh2MGejXKsRUjj58BEiBdCAAuEx2SeAjsgJKlIgRc5&#13;&#10;/7+j+AUAAP//AwBQSwECLQAUAAYACAAAACEAtoM4kv4AAADhAQAAEwAAAAAAAAAAAAAAAAAAAAAA&#13;&#10;W0NvbnRlbnRfVHlwZXNdLnhtbFBLAQItABQABgAIAAAAIQA4/SH/1gAAAJQBAAALAAAAAAAAAAAA&#13;&#10;AAAAAC8BAABfcmVscy8ucmVsc1BLAQItABQABgAIAAAAIQDsEDwq3AIAAFgJAAAOAAAAAAAAAAAA&#13;&#10;AAAAAC4CAABkcnMvZTJvRG9jLnhtbFBLAQItABQABgAIAAAAIQAPdGtt5AAAAA8BAAAPAAAAAAAA&#13;&#10;AAAAAAAAADYFAABkcnMvZG93bnJldi54bWxQSwUGAAAAAAQABADzAAAARwYAAAAA&#13;&#10;">
                <v:rect id="Rectangle 1561945971" o:spid="_x0000_s1027" style="position:absolute;left:4699;top:30330;width:25603;height:159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8qTJzwAAAOgAAAAPAAAAZHJzL2Rvd25yZXYueG1sRI9Pa8JA&#13;&#10;EMXvhX6HZYTe6iZSbY2uUrQBTyXaP9DbkB2T0OxsyG41/fYdQejlwczj/Wbecj24Vp2oD41nA+k4&#13;&#10;AUVcettwZeD9Lb9/AhUissXWMxn4pQDr1e3NEjPrz7yn0yFWSiAcMjRQx9hlWoeyJodh7Dti8Y6+&#13;&#10;dxhl7CttezwL3LV6kiQz7bBhuVBjR5uayu/Dj5M3iu0E9d7y8JW+fH7kefGKm8KYu9GwXYg8L0BF&#13;&#10;GuJ/4orYWQlPZ+n8YTp/TOFSTBagV38AAAD//wMAUEsBAi0AFAAGAAgAAAAhANvh9svuAAAAhQEA&#13;&#10;ABMAAAAAAAAAAAAAAAAAAAAAAFtDb250ZW50X1R5cGVzXS54bWxQSwECLQAUAAYACAAAACEAWvQs&#13;&#10;W78AAAAVAQAACwAAAAAAAAAAAAAAAAAfAQAAX3JlbHMvLnJlbHNQSwECLQAUAAYACAAAACEAY/Kk&#13;&#10;yc8AAADoAAAADwAAAAAAAAAAAAAAAAAHAgAAZHJzL2Rvd25yZXYueG1sUEsFBgAAAAADAAMAtwAA&#13;&#10;AAMDAAAAAA==&#13;&#10;" fillcolor="#f2f2f2 [3052]" strokecolor="#bfbfbf [2412]" strokeweight=".5pt">
                  <v:textbox inset="14.4pt,7.2pt">
                    <w:txbxContent>
                      <w:p w14:paraId="696F110F" w14:textId="17D7D7D4" w:rsidR="00E717E6" w:rsidRDefault="00F82910" w:rsidP="00E717E6">
                        <w:pPr>
                          <w:rPr>
                            <w:color w:val="000000" w:themeColor="text1"/>
                            <w:sz w:val="24"/>
                            <w:szCs w:val="24"/>
                          </w:rPr>
                        </w:pPr>
                        <w:r w:rsidRPr="00F82910">
                          <w:rPr>
                            <w:color w:val="000000" w:themeColor="text1"/>
                          </w:rPr>
                          <w:t>The diverse market landscape comprising established automakers, emerging EV startups, battery manufacturers, charging infrastructure providers, and technology companies contributing to the development and growth of the EV industry.</w:t>
                        </w:r>
                      </w:p>
                    </w:txbxContent>
                  </v:textbox>
                </v:rect>
                <v:rect id="Rectangle 919577517" o:spid="_x0000_s1028" style="position:absolute;left:4699;top:26162;width:25603;height:39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0uIH0AAAAOcAAAAPAAAAZHJzL2Rvd25yZXYueG1sRI/dSsNA&#13;&#10;FITvC77DcgRvpN1ErGnTbktpERQU7A+Id6fZYzaYPRuy2yb69K4g9GZgGOYbZr7sbS3O1PrKsYJ0&#13;&#10;lIAgLpyuuFRw2D8OJyB8QNZYOyYF3+RhubgazDHXruMtnXehFBHCPkcFJoQml9IXhiz6kWuIY/bp&#13;&#10;Wosh2raUusUuwm0t75LkQVqsOC4YbGhtqPjanWzcfUvu13zk48fk9eeWzHP3/uJXSt1c95tZlNUM&#13;&#10;RKA+XBr/iCetYJpOx1k2TjP4+xU/gVz8AgAA//8DAFBLAQItABQABgAIAAAAIQDb4fbL7gAAAIUB&#13;&#10;AAATAAAAAAAAAAAAAAAAAAAAAABbQ29udGVudF9UeXBlc10ueG1sUEsBAi0AFAAGAAgAAAAhAFr0&#13;&#10;LFu/AAAAFQEAAAsAAAAAAAAAAAAAAAAAHwEAAF9yZWxzLy5yZWxzUEsBAi0AFAAGAAgAAAAhAFfS&#13;&#10;4gfQAAAA5wAAAA8AAAAAAAAAAAAAAAAABwIAAGRycy9kb3ducmV2LnhtbFBLBQYAAAAAAwADALcA&#13;&#10;AAAEAwAAAAA=&#13;&#10;" fillcolor="#7f5f00 [1607]" strokecolor="#bfbfbf [2412]" strokeweight=".5pt">
                  <v:textbox inset="14.4pt">
                    <w:txbxContent>
                      <w:p w14:paraId="25CEA241" w14:textId="77777777" w:rsidR="00E717E6" w:rsidRDefault="00E717E6" w:rsidP="00E717E6">
                        <w:pPr>
                          <w:rPr>
                            <w:color w:val="FFFFFF" w:themeColor="light1"/>
                            <w:sz w:val="28"/>
                            <w:szCs w:val="28"/>
                          </w:rPr>
                        </w:pPr>
                        <w:r>
                          <w:rPr>
                            <w:color w:val="FFFFFF" w:themeColor="light1"/>
                            <w:sz w:val="28"/>
                            <w:szCs w:val="28"/>
                          </w:rPr>
                          <w:t>STRUCTURE</w:t>
                        </w:r>
                      </w:p>
                    </w:txbxContent>
                  </v:textbox>
                </v:rect>
              </v:group>
            </w:pict>
          </mc:Fallback>
        </mc:AlternateContent>
      </w:r>
      <w:r>
        <w:rPr>
          <w:rFonts w:cs="Arial"/>
          <w:bCs/>
          <w:noProof/>
          <w:color w:val="595959" w:themeColor="text1" w:themeTint="A6"/>
          <w:szCs w:val="20"/>
        </w:rPr>
        <mc:AlternateContent>
          <mc:Choice Requires="wpg">
            <w:drawing>
              <wp:anchor distT="0" distB="0" distL="114300" distR="114300" simplePos="0" relativeHeight="251654656" behindDoc="0" locked="0" layoutInCell="1" allowOverlap="1" wp14:anchorId="1939E6F8" wp14:editId="1A61B7E8">
                <wp:simplePos x="0" y="0"/>
                <wp:positionH relativeFrom="column">
                  <wp:posOffset>3415504</wp:posOffset>
                </wp:positionH>
                <wp:positionV relativeFrom="paragraph">
                  <wp:posOffset>2419769</wp:posOffset>
                </wp:positionV>
                <wp:extent cx="2468880" cy="1845415"/>
                <wp:effectExtent l="0" t="0" r="7620" b="8890"/>
                <wp:wrapNone/>
                <wp:docPr id="33453150" name="Group 6">
                  <a:extLst xmlns:a="http://schemas.openxmlformats.org/drawingml/2006/main">
                    <a:ext uri="{FF2B5EF4-FFF2-40B4-BE49-F238E27FC236}">
                      <a16:creationId xmlns:a16="http://schemas.microsoft.com/office/drawing/2014/main" id="{0B9E4388-8BB9-964E-B0CB-7526EC1C1C3C}"/>
                    </a:ext>
                  </a:extLst>
                </wp:docPr>
                <wp:cNvGraphicFramePr/>
                <a:graphic xmlns:a="http://schemas.openxmlformats.org/drawingml/2006/main">
                  <a:graphicData uri="http://schemas.microsoft.com/office/word/2010/wordprocessingGroup">
                    <wpg:wgp>
                      <wpg:cNvGrpSpPr/>
                      <wpg:grpSpPr>
                        <a:xfrm>
                          <a:off x="0" y="0"/>
                          <a:ext cx="2468880" cy="1845415"/>
                          <a:chOff x="3416300" y="2616201"/>
                          <a:chExt cx="2560320" cy="2011158"/>
                        </a:xfrm>
                      </wpg:grpSpPr>
                      <wps:wsp>
                        <wps:cNvPr id="1700279996" name="Rectangle 1700279996">
                          <a:extLst>
                            <a:ext uri="{FF2B5EF4-FFF2-40B4-BE49-F238E27FC236}">
                              <a16:creationId xmlns:a16="http://schemas.microsoft.com/office/drawing/2014/main" id="{855A1983-1BDB-F915-4180-7F1CDE0EC58D}"/>
                            </a:ext>
                          </a:extLst>
                        </wps:cNvPr>
                        <wps:cNvSpPr/>
                        <wps:spPr>
                          <a:xfrm>
                            <a:off x="3416300" y="3033021"/>
                            <a:ext cx="2560320" cy="1594338"/>
                          </a:xfrm>
                          <a:prstGeom prst="rect">
                            <a:avLst/>
                          </a:prstGeom>
                          <a:solidFill>
                            <a:schemeClr val="bg1">
                              <a:lumMod val="95000"/>
                            </a:schemeClr>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62899AE1" w14:textId="3E295A1E" w:rsidR="00E717E6" w:rsidRDefault="00F82910" w:rsidP="00E717E6">
                              <w:pPr>
                                <w:rPr>
                                  <w:color w:val="000000" w:themeColor="text1"/>
                                  <w:sz w:val="24"/>
                                  <w:szCs w:val="24"/>
                                </w:rPr>
                              </w:pPr>
                              <w:r w:rsidRPr="00F82910">
                                <w:rPr>
                                  <w:color w:val="000000" w:themeColor="text1"/>
                                </w:rPr>
                                <w:t>Strategic decision to invest heavily in R&amp;D for autonomous driving technology, aiming to differentiate their EV offerings and gain a competitive edge in the market.</w:t>
                              </w:r>
                            </w:p>
                          </w:txbxContent>
                        </wps:txbx>
                        <wps:bodyPr lIns="182880" tIns="91440" rtlCol="0" anchor="t" anchorCtr="0"/>
                      </wps:wsp>
                      <wps:wsp>
                        <wps:cNvPr id="358822763" name="Rectangle 358822763">
                          <a:extLst>
                            <a:ext uri="{FF2B5EF4-FFF2-40B4-BE49-F238E27FC236}">
                              <a16:creationId xmlns:a16="http://schemas.microsoft.com/office/drawing/2014/main" id="{478E3BFC-B8B5-F590-6F82-550D4187929F}"/>
                            </a:ext>
                          </a:extLst>
                        </wps:cNvPr>
                        <wps:cNvSpPr/>
                        <wps:spPr>
                          <a:xfrm>
                            <a:off x="3416300" y="2616201"/>
                            <a:ext cx="2560320" cy="398585"/>
                          </a:xfrm>
                          <a:prstGeom prst="rect">
                            <a:avLst/>
                          </a:prstGeom>
                          <a:solidFill>
                            <a:srgbClr val="B38800"/>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40947ED4" w14:textId="77777777" w:rsidR="00E717E6" w:rsidRDefault="00E717E6" w:rsidP="00E717E6">
                              <w:pPr>
                                <w:rPr>
                                  <w:color w:val="FFFFFF" w:themeColor="light1"/>
                                  <w:sz w:val="28"/>
                                  <w:szCs w:val="28"/>
                                </w:rPr>
                              </w:pPr>
                              <w:r>
                                <w:rPr>
                                  <w:color w:val="FFFFFF" w:themeColor="light1"/>
                                  <w:sz w:val="28"/>
                                  <w:szCs w:val="28"/>
                                </w:rPr>
                                <w:t>CONDUCT</w:t>
                              </w:r>
                            </w:p>
                          </w:txbxContent>
                        </wps:txbx>
                        <wps:bodyPr lIns="182880" rtlCol="0" anchor="ctr"/>
                      </wps:wsp>
                    </wpg:wgp>
                  </a:graphicData>
                </a:graphic>
              </wp:anchor>
            </w:drawing>
          </mc:Choice>
          <mc:Fallback>
            <w:pict>
              <v:group w14:anchorId="1939E6F8" id="Group 6" o:spid="_x0000_s1029" style="position:absolute;margin-left:268.95pt;margin-top:190.55pt;width:194.4pt;height:145.3pt;z-index:251644928" coordorigin="34163,26162" coordsize="25603,2011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6Gh2wIAADsJAAAOAAAAZHJzL2Uyb0RvYy54bWzsVttu2zAMfR+wfzD8vvoWO7bRpMDarRiw&#13;&#10;S9FuH6DIsmNAlgxJjZO/H0U7atIG3dZi2MteHF3IE/KQh/b5xbbj3oYp3Uqx8KOz0PeYoLJqRbPw&#13;&#10;f3z/+C73PW2IqAiXgi38HdP+xfLtm/OhL1ks15JXTHkAInQ59At/bUxfBoGma9YRfSZ7JuCylqoj&#13;&#10;BraqCSpFBkDveBCHYRYMUlW9kpRpDadX46W/RPy6ZtR8q2vNjMcXPsRm8KnwubLPYHlOykaRft3S&#13;&#10;KQzygig60gr4Uwd1RQzx7lX7BKprqZJa1uaMyi6Qdd1ShjlANlH4KJtrJe97zKUph6Z3NAG1j3h6&#13;&#10;MSz9urlW/V1/o4CJoW+AC9zZXLa16uwvROltkbKdo4xtjUfhMJ5leZ4DsxTuonyWzqJ0JJWugXnr&#13;&#10;l8yiLAnBBCziLMog0b3Fhz1KmoVJPKHAfRSlubUJ9kEER6ENPTSLfuBDv46PuzXpGdKsS+DjRnlt&#13;&#10;BcnMwzCeF0WR+Z4gHfTuLXQTEQ1n3sEd0oZ+jkRdauDzBIOHTCRhkoTxxIRj85CHKC1mSXLMAyl7&#13;&#10;pc01k51nFwtfQUzYeGTzWZuRsr2JjUBL3lYfW85xY1XFLrnyNgT0sGoidOX33RdZjWdFGkKpRhwU&#13;&#10;oTXHQhwhcfES8PnvgEPNR3SG8p2ysiUfWcWV2XFmI+DiltVQLmizMRcX85gOoZQJgywjLlhbtxoI&#13;&#10;cY4JkvCs42RvXceonHP8a2fngf8shXHOXSukOgXAXcj1aA8VOMjbLs12tcU+jW217MlKVjvoXf5J&#13;&#10;gB6iPEZZGtwV0WwG6lKGX8pxEBJB1xLmoPG9cXlpcCraylswkNeI+td1lqR5HsfzLHkqs4erKUVQ&#13;&#10;55+p7GjenFRZUuRpjiPLDZtXikw1Kyex9wlUwenpUIv/FTTp9t8rKHlWQSdEQ43CEemEgq8neEPj&#13;&#10;oJy+JuwnwOEehfXwzbP8CQAA//8DAFBLAwQUAAYACAAAACEAWRyk0+UAAAAQAQAADwAAAGRycy9k&#13;&#10;b3ducmV2LnhtbExPyWrDMBC9F/oPYgq9NbJiYieO5RDS5RQKTQqlt4k1sU0syViK7fx91VN7GXjM&#13;&#10;W/PNpFs2UO8aaySIWQSMTGlVYyoJn8fXpyUw59EobK0hCTdysCnu73LMlB3NBw0HX7FgYlyGEmrv&#13;&#10;u4xzV9ak0c1sRyb8zrbX6APsK656HIO5bvk8ihKusTEhocaOdjWVl8NVS3gbcdzG4mXYX8672/dx&#13;&#10;8f61FyTl48P0vA5nuwbmafJ/CvjdEPpDEYqd7NUox1oJizhdBaqEeCkEsMBYzZMU2ElCkooUeJHz&#13;&#10;/0OKHwAAAP//AwBQSwECLQAUAAYACAAAACEAtoM4kv4AAADhAQAAEwAAAAAAAAAAAAAAAAAAAAAA&#13;&#10;W0NvbnRlbnRfVHlwZXNdLnhtbFBLAQItABQABgAIAAAAIQA4/SH/1gAAAJQBAAALAAAAAAAAAAAA&#13;&#10;AAAAAC8BAABfcmVscy8ucmVsc1BLAQItABQABgAIAAAAIQB+I6Gh2wIAADsJAAAOAAAAAAAAAAAA&#13;&#10;AAAAAC4CAABkcnMvZTJvRG9jLnhtbFBLAQItABQABgAIAAAAIQBZHKTT5QAAABABAAAPAAAAAAAA&#13;&#10;AAAAAAAAADUFAABkcnMvZG93bnJldi54bWxQSwUGAAAAAAQABADzAAAARwYAAAAA&#13;&#10;">
                <v:rect id="Rectangle 1700279996" o:spid="_x0000_s1030" style="position:absolute;left:34163;top:30330;width:25603;height:159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1S0mzgAAAOgAAAAPAAAAZHJzL2Rvd25yZXYueG1sRI9PS8NA&#13;&#10;EMXvgt9hGcGb3W0OrUm7LdIa8CRp/QPehuyYBLOzIbu28ds7gtDLg5nH+8289XbyvTrRGLvAFuYz&#13;&#10;A4q4Dq7jxsLrS3l3DyomZId9YLLwQxG2m+urNRYunPlAp2NqlEA4FmihTWkotI51Sx7jLAzE4n2G&#13;&#10;0WOScWy0G/EscN/rzJiF9tixXGhxoF1L9dfx28sb1T5DfXA8fcwf39/KsnrGXWXt7c20X4k8rEAl&#13;&#10;mtIl8Y94chJeGpMt8zxfwF8xWYDe/AIAAP//AwBQSwECLQAUAAYACAAAACEA2+H2y+4AAACFAQAA&#13;&#10;EwAAAAAAAAAAAAAAAAAAAAAAW0NvbnRlbnRfVHlwZXNdLnhtbFBLAQItABQABgAIAAAAIQBa9Cxb&#13;&#10;vwAAABUBAAALAAAAAAAAAAAAAAAAAB8BAABfcmVscy8ucmVsc1BLAQItABQABgAIAAAAIQAu1S0m&#13;&#10;zgAAAOgAAAAPAAAAAAAAAAAAAAAAAAcCAABkcnMvZG93bnJldi54bWxQSwUGAAAAAAMAAwC3AAAA&#13;&#10;AgMAAAAA&#13;&#10;" fillcolor="#f2f2f2 [3052]" strokecolor="#bfbfbf [2412]" strokeweight=".5pt">
                  <v:textbox inset="14.4pt,7.2pt">
                    <w:txbxContent>
                      <w:p w14:paraId="62899AE1" w14:textId="3E295A1E" w:rsidR="00E717E6" w:rsidRDefault="00F82910" w:rsidP="00E717E6">
                        <w:pPr>
                          <w:rPr>
                            <w:color w:val="000000" w:themeColor="text1"/>
                            <w:sz w:val="24"/>
                            <w:szCs w:val="24"/>
                          </w:rPr>
                        </w:pPr>
                        <w:r w:rsidRPr="00F82910">
                          <w:rPr>
                            <w:color w:val="000000" w:themeColor="text1"/>
                          </w:rPr>
                          <w:t>Strategic decision to invest heavily in R&amp;D for autonomous driving technology, aiming to differentiate their EV offerings and gain a competitive edge in the market.</w:t>
                        </w:r>
                      </w:p>
                    </w:txbxContent>
                  </v:textbox>
                </v:rect>
                <v:rect id="Rectangle 358822763" o:spid="_x0000_s1031" style="position:absolute;left:34163;top:26162;width:25603;height:39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ARZqzwAAAOcAAAAPAAAAZHJzL2Rvd25yZXYueG1sRI9BS8NA&#13;&#10;FITvgv9heYIXsbtNsIa022ItgqCXtrn09si+ZtNm34bs2sZ/7wqCl4FhmG+YxWp0nbjQEFrPGqYT&#13;&#10;BYK49qblRkO1f3ssQISIbLDzTBq+KcBqeXuzwNL4K2/psouNSBAOJWqwMfallKG25DBMfE+csqMf&#13;&#10;HMZkh0aaAa8J7jqZKTWTDltOCxZ7erVUn3dfTkN2mI7q4fOwXW/4bD/Wudqfqkrr+7txM0/yMgcR&#13;&#10;aYz/jT/Eu9GQPxVFlj3Pcvj9lT6BXP4AAAD//wMAUEsBAi0AFAAGAAgAAAAhANvh9svuAAAAhQEA&#13;&#10;ABMAAAAAAAAAAAAAAAAAAAAAAFtDb250ZW50X1R5cGVzXS54bWxQSwECLQAUAAYACAAAACEAWvQs&#13;&#10;W78AAAAVAQAACwAAAAAAAAAAAAAAAAAfAQAAX3JlbHMvLnJlbHNQSwECLQAUAAYACAAAACEAzQEW&#13;&#10;as8AAADnAAAADwAAAAAAAAAAAAAAAAAHAgAAZHJzL2Rvd25yZXYueG1sUEsFBgAAAAADAAMAtwAA&#13;&#10;AAMDAAAAAA==&#13;&#10;" fillcolor="#b38800" strokecolor="#bfbfbf [2412]" strokeweight=".5pt">
                  <v:textbox inset="14.4pt">
                    <w:txbxContent>
                      <w:p w14:paraId="40947ED4" w14:textId="77777777" w:rsidR="00E717E6" w:rsidRDefault="00E717E6" w:rsidP="00E717E6">
                        <w:pPr>
                          <w:rPr>
                            <w:color w:val="FFFFFF" w:themeColor="light1"/>
                            <w:sz w:val="28"/>
                            <w:szCs w:val="28"/>
                          </w:rPr>
                        </w:pPr>
                        <w:r>
                          <w:rPr>
                            <w:color w:val="FFFFFF" w:themeColor="light1"/>
                            <w:sz w:val="28"/>
                            <w:szCs w:val="28"/>
                          </w:rPr>
                          <w:t>CONDUCT</w:t>
                        </w:r>
                      </w:p>
                    </w:txbxContent>
                  </v:textbox>
                </v:rect>
              </v:group>
            </w:pict>
          </mc:Fallback>
        </mc:AlternateContent>
      </w:r>
      <w:r>
        <w:rPr>
          <w:rFonts w:cs="Arial"/>
          <w:bCs/>
          <w:noProof/>
          <w:color w:val="595959" w:themeColor="text1" w:themeTint="A6"/>
          <w:szCs w:val="20"/>
        </w:rPr>
        <mc:AlternateContent>
          <mc:Choice Requires="wps">
            <w:drawing>
              <wp:anchor distT="0" distB="0" distL="114300" distR="114300" simplePos="0" relativeHeight="251655680" behindDoc="0" locked="0" layoutInCell="1" allowOverlap="1" wp14:anchorId="12BCA43F" wp14:editId="39D9C785">
                <wp:simplePos x="0" y="0"/>
                <wp:positionH relativeFrom="column">
                  <wp:posOffset>9181304</wp:posOffset>
                </wp:positionH>
                <wp:positionV relativeFrom="paragraph">
                  <wp:posOffset>1086354</wp:posOffset>
                </wp:positionV>
                <wp:extent cx="0" cy="2362047"/>
                <wp:effectExtent l="12700" t="0" r="25400" b="26035"/>
                <wp:wrapNone/>
                <wp:docPr id="606892004" name="Straight Arrow Connector 10">
                  <a:extLst xmlns:a="http://schemas.openxmlformats.org/drawingml/2006/main">
                    <a:ext uri="{FF2B5EF4-FFF2-40B4-BE49-F238E27FC236}">
                      <a16:creationId xmlns:a16="http://schemas.microsoft.com/office/drawing/2014/main" id="{24A64B80-4EDB-474F-8170-8A1F949C2FA9}"/>
                    </a:ext>
                  </a:extLst>
                </wp:docPr>
                <wp:cNvGraphicFramePr/>
                <a:graphic xmlns:a="http://schemas.openxmlformats.org/drawingml/2006/main">
                  <a:graphicData uri="http://schemas.microsoft.com/office/word/2010/wordprocessingShape">
                    <wps:wsp>
                      <wps:cNvCnPr/>
                      <wps:spPr>
                        <a:xfrm>
                          <a:off x="0" y="0"/>
                          <a:ext cx="0" cy="2362047"/>
                        </a:xfrm>
                        <a:prstGeom prst="straightConnector1">
                          <a:avLst/>
                        </a:prstGeom>
                        <a:ln w="31750" cap="flat">
                          <a:solidFill>
                            <a:schemeClr val="accent2">
                              <a:lumMod val="75000"/>
                            </a:schemeClr>
                          </a:solidFill>
                          <a:prstDash val="sysDot"/>
                          <a:round/>
                          <a:tailEnd type="none" w="lg" len="med"/>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63DF0F8A" id="Straight Arrow Connector 10" o:spid="_x0000_s1026" type="#_x0000_t32" style="position:absolute;margin-left:722.95pt;margin-top:85.55pt;width:0;height:186pt;z-index:251645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lU6DQIAAHoEAAAOAAAAZHJzL2Uyb0RvYy54bWysVMuOGyEQvEfKPyDu8Yy9yW5kebwHO5tL&#13;&#10;HqtN8gEsDw8S0Aiwx/P3acAeO5sohygXzEBXd1V149X90RpykCFqcB2dz1pKpOMgtNt19Mf3hzfv&#13;&#10;KYmJOcEMONnRUUZ6v379ajX4pVxAD0bIQDCJi8vBd7RPyS+bJvJeWhZn4KXDSwXBsoSfYdeIwAbM&#13;&#10;bk2zaNvbZoAgfAAuY8TTbb2k65JfKcnTV6WiTMR0FLmlsoayPue1Wa/YcheY7zU/0WD/wMIy7bDo&#13;&#10;lGrLEiP7oH9LZTUPEEGlGQfbgFKay6IB1czbF2q+9czLogXNiX6yKf6/tPzLYeMeA9ow+LiM/jFk&#13;&#10;FUcVbP5FfuRYzBons+QxEV4POZ4ubm4X7du7bGRzAfoQ00cJluRNR2MKTO/6tAHnsCUQ5sUsdvgU&#13;&#10;UwWeAbmqcWTo6M387h12jDOcCmVYKogIRosHbUyOK0MiNyaQA8P2Ms6lS4sSZ/b2M4h6jmna0mjk&#13;&#10;N0EK21+yZQZbFvsKimPcQqrjEWDvRBmUxLT54ARJo8dZdjjRNFM1O0qMxPm3UpyMMC4zlGUCTyIv&#13;&#10;BpddGo2sap+kIlqgpZX7xPFa1nzKi9EZptCECdhWc/KjeenHGXiKv7CawLUXf61adZwrg0sT2GoH&#13;&#10;4U/V03GqXOPR8SvdefsMYiyjVy5wwEtTTo8xv6Dr7wK//GWsfwIAAP//AwBQSwMEFAAGAAgAAAAh&#13;&#10;AHyGmsLkAAAAEgEAAA8AAABkcnMvZG93bnJldi54bWxMT01PwzAMvSPxHyIjcWNpoWNb13RifInL&#13;&#10;JDbgwC1rTFPROFWTbYVfjycOcLH87Ofn94rF4Fqxxz40nhSkowQEUuVNQ7WC15eHiymIEDUZ3XpC&#13;&#10;BV8YYFGenhQ6N/5Aa9xvYi1YhEKuFdgYu1zKUFl0Oox8h8S7D987HRn2tTS9PrC4a+VlklxLpxvi&#13;&#10;D1Z3eGux+tzsnIK6wcytlvfPj3b5/UZP69k74kqp87Phbs7lZg4i4hD/LuCYgf1Dyca2fkcmiJZx&#13;&#10;lo1nzOVukqYgjpTf0VbBOLtKQZaF/B+l/AEAAP//AwBQSwECLQAUAAYACAAAACEAtoM4kv4AAADh&#13;&#10;AQAAEwAAAAAAAAAAAAAAAAAAAAAAW0NvbnRlbnRfVHlwZXNdLnhtbFBLAQItABQABgAIAAAAIQA4&#13;&#10;/SH/1gAAAJQBAAALAAAAAAAAAAAAAAAAAC8BAABfcmVscy8ucmVsc1BLAQItABQABgAIAAAAIQC/&#13;&#10;ElU6DQIAAHoEAAAOAAAAAAAAAAAAAAAAAC4CAABkcnMvZTJvRG9jLnhtbFBLAQItABQABgAIAAAA&#13;&#10;IQB8hprC5AAAABIBAAAPAAAAAAAAAAAAAAAAAGcEAABkcnMvZG93bnJldi54bWxQSwUGAAAAAAQA&#13;&#10;BADzAAAAeAUAAAAA&#13;&#10;" strokecolor="#c45911 [2405]" strokeweight="2.5pt">
                <v:stroke dashstyle="1 1" endarrowwidth="wide"/>
              </v:shape>
            </w:pict>
          </mc:Fallback>
        </mc:AlternateContent>
      </w:r>
      <w:r>
        <w:rPr>
          <w:rFonts w:cs="Arial"/>
          <w:bCs/>
          <w:noProof/>
          <w:color w:val="595959" w:themeColor="text1" w:themeTint="A6"/>
          <w:szCs w:val="20"/>
        </w:rPr>
        <mc:AlternateContent>
          <mc:Choice Requires="wps">
            <w:drawing>
              <wp:anchor distT="0" distB="0" distL="114300" distR="114300" simplePos="0" relativeHeight="251656704" behindDoc="0" locked="0" layoutInCell="1" allowOverlap="1" wp14:anchorId="19D906F2" wp14:editId="7EE48A99">
                <wp:simplePos x="0" y="0"/>
                <wp:positionH relativeFrom="column">
                  <wp:posOffset>2551904</wp:posOffset>
                </wp:positionH>
                <wp:positionV relativeFrom="paragraph">
                  <wp:posOffset>4362742</wp:posOffset>
                </wp:positionV>
                <wp:extent cx="609600" cy="571463"/>
                <wp:effectExtent l="25400" t="25400" r="25400" b="26035"/>
                <wp:wrapNone/>
                <wp:docPr id="845837003" name="Straight Arrow Connector 12">
                  <a:extLst xmlns:a="http://schemas.openxmlformats.org/drawingml/2006/main">
                    <a:ext uri="{FF2B5EF4-FFF2-40B4-BE49-F238E27FC236}">
                      <a16:creationId xmlns:a16="http://schemas.microsoft.com/office/drawing/2014/main" id="{95247E75-7543-7045-8EB5-7C3C5D90B3B6}"/>
                    </a:ext>
                  </a:extLst>
                </wp:docPr>
                <wp:cNvGraphicFramePr/>
                <a:graphic xmlns:a="http://schemas.openxmlformats.org/drawingml/2006/main">
                  <a:graphicData uri="http://schemas.microsoft.com/office/word/2010/wordprocessingShape">
                    <wps:wsp>
                      <wps:cNvCnPr/>
                      <wps:spPr>
                        <a:xfrm flipH="1" flipV="1">
                          <a:off x="0" y="0"/>
                          <a:ext cx="609600" cy="571463"/>
                        </a:xfrm>
                        <a:prstGeom prst="straightConnector1">
                          <a:avLst/>
                        </a:prstGeom>
                        <a:ln w="31750" cap="flat" cmpd="sng">
                          <a:solidFill>
                            <a:schemeClr val="tx1">
                              <a:lumMod val="85000"/>
                              <a:lumOff val="15000"/>
                            </a:schemeClr>
                          </a:solidFill>
                          <a:prstDash val="solid"/>
                          <a:round/>
                          <a:tailEnd type="stealth" w="lg" len="med"/>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B662A6D" id="Straight Arrow Connector 12" o:spid="_x0000_s1026" type="#_x0000_t32" style="position:absolute;margin-left:200.95pt;margin-top:343.5pt;width:48pt;height:45pt;flip:x y;z-index:251646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6l/4LQIAALIEAAAOAAAAZHJzL2Uyb0RvYy54bWysVMluGzEMvRfoPwi61zN2aic1PM7BbtpD&#13;&#10;l6DbXdHiEaANEuOx/76UZI+TtkCBoheBQ+o9ko/UrG4P1pC9jEl719HppKVEOu6FdruOfv929+qG&#13;&#10;kgTMCWa8kx09ykRv1y9frIawlDPfeyNkJEji0nIIHe0BwrJpEu+lZWnig3QYVD5aBvgZd42IbEB2&#13;&#10;a5pZ2y6awUcRoucyJfRua5CuC79SksNnpZIEYjqKtUE5Yzkf8tmsV2y5iyz0mp/KYP9QhWXaYdKR&#13;&#10;asuAkceof6OymkefvIIJ97bxSmkuSw/YzbT9pZuvPQuy9ILipDDKlP4fLf+037j7iDIMIS1TuI+5&#13;&#10;i4OKliijw3ucKS3Wj2zlGNZMDkXA4yigPADh6Fy0bxYtyswxNL+evl5cZYGbSpjBISZ4J70l2eho&#13;&#10;gsj0roeNdw5H5WNNwfYfElTgGZDBxpGho1fT63lOwXBblGGApg0Cudyu1Je80eJOG5MhZY/kxkSy&#13;&#10;Z7gBcKgJzKP96EX13cxbLLnsAbpxW6p7enZj9SNL6eVZglzflqW+gkqockX/6ERhBabNWycIHAM+&#13;&#10;gASSGehpbsXsKDES342V4iSUcblsWTb3JMJlMMWCo5FVjS9SES1Q9lltPL+ZS6+Mc+lgOvLi7QxT&#13;&#10;qMwIbP8OPN2/VDWCq5SjNlWB51lrH+fM3sEIttr5+KfseUR19KreR82f9J3NBy+OZWVLAB9GGcvp&#13;&#10;EeeX9/S7wC+/mvVPAAAA//8DAFBLAwQUAAYACAAAACEAcdoRp+UAAAAQAQAADwAAAGRycy9kb3du&#13;&#10;cmV2LnhtbExPTUvDQBC9C/6HZQQvxW4qsWnTTIpYPCkFq0KOm+yYBLO7MbtpU3+940kvA/PmzfvI&#13;&#10;tpPpxJEG3zqLsJhHIMhWTre2Rnh7fbxZgfBBWa06ZwnhTB62+eVFplLtTvaFjodQCxaxPlUITQh9&#13;&#10;KqWvGjLKz11Plm8fbjAq8DrUUg/qxOKmk7dRtJRGtZYdGtXTQ0PV52E0CP04m77V+9cs3um78lwU&#13;&#10;T8XzfkC8vpp2Gx73GxCBpvD3Ab8dOD/kHKx0o9VedAhxtFgzFWG5SrgZM+J1wkiJkCSMyDyT/4vk&#13;&#10;PwAAAP//AwBQSwECLQAUAAYACAAAACEAtoM4kv4AAADhAQAAEwAAAAAAAAAAAAAAAAAAAAAAW0Nv&#13;&#10;bnRlbnRfVHlwZXNdLnhtbFBLAQItABQABgAIAAAAIQA4/SH/1gAAAJQBAAALAAAAAAAAAAAAAAAA&#13;&#10;AC8BAABfcmVscy8ucmVsc1BLAQItABQABgAIAAAAIQA96l/4LQIAALIEAAAOAAAAAAAAAAAAAAAA&#13;&#10;AC4CAABkcnMvZTJvRG9jLnhtbFBLAQItABQABgAIAAAAIQBx2hGn5QAAABABAAAPAAAAAAAAAAAA&#13;&#10;AAAAAIcEAABkcnMvZG93bnJldi54bWxQSwUGAAAAAAQABADzAAAAmQUAAAAA&#13;&#10;" strokecolor="#272727 [2749]" strokeweight="2.5pt">
                <v:stroke endarrow="classic" endarrowwidth="wide"/>
              </v:shape>
            </w:pict>
          </mc:Fallback>
        </mc:AlternateContent>
      </w:r>
      <w:r>
        <w:rPr>
          <w:rFonts w:cs="Arial"/>
          <w:bCs/>
          <w:noProof/>
          <w:color w:val="595959" w:themeColor="text1" w:themeTint="A6"/>
          <w:szCs w:val="20"/>
        </w:rPr>
        <mc:AlternateContent>
          <mc:Choice Requires="wps">
            <w:drawing>
              <wp:anchor distT="0" distB="0" distL="114300" distR="114300" simplePos="0" relativeHeight="251657728" behindDoc="0" locked="0" layoutInCell="1" allowOverlap="1" wp14:anchorId="38042D63" wp14:editId="20A613AF">
                <wp:simplePos x="0" y="0"/>
                <wp:positionH relativeFrom="column">
                  <wp:posOffset>4596604</wp:posOffset>
                </wp:positionH>
                <wp:positionV relativeFrom="paragraph">
                  <wp:posOffset>4360202</wp:posOffset>
                </wp:positionV>
                <wp:extent cx="0" cy="574003"/>
                <wp:effectExtent l="38100" t="25400" r="50800" b="10795"/>
                <wp:wrapNone/>
                <wp:docPr id="365995245" name="Straight Arrow Connector 13">
                  <a:extLst xmlns:a="http://schemas.openxmlformats.org/drawingml/2006/main">
                    <a:ext uri="{FF2B5EF4-FFF2-40B4-BE49-F238E27FC236}">
                      <a16:creationId xmlns:a16="http://schemas.microsoft.com/office/drawing/2014/main" id="{4DEDE57C-4778-8344-867C-1E680B7A688D}"/>
                    </a:ext>
                  </a:extLst>
                </wp:docPr>
                <wp:cNvGraphicFramePr/>
                <a:graphic xmlns:a="http://schemas.openxmlformats.org/drawingml/2006/main">
                  <a:graphicData uri="http://schemas.microsoft.com/office/word/2010/wordprocessingShape">
                    <wps:wsp>
                      <wps:cNvCnPr/>
                      <wps:spPr>
                        <a:xfrm flipV="1">
                          <a:off x="0" y="0"/>
                          <a:ext cx="0" cy="574003"/>
                        </a:xfrm>
                        <a:prstGeom prst="straightConnector1">
                          <a:avLst/>
                        </a:prstGeom>
                        <a:ln w="31750" cap="flat" cmpd="sng">
                          <a:solidFill>
                            <a:schemeClr val="tx1">
                              <a:lumMod val="85000"/>
                              <a:lumOff val="15000"/>
                            </a:schemeClr>
                          </a:solidFill>
                          <a:prstDash val="solid"/>
                          <a:round/>
                          <a:tailEnd type="stealth" w="lg" len="med"/>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A865002" id="Straight Arrow Connector 13" o:spid="_x0000_s1026" type="#_x0000_t32" style="position:absolute;margin-left:361.95pt;margin-top:343.3pt;width:0;height:45.2pt;flip:y;z-index:251648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p351IgIAAKMEAAAOAAAAZHJzL2Uyb0RvYy54bWysVE1vGyEQvVfqf0Dc6107TRNZXudgN730&#13;&#10;I0o/7gSGXSS+BNhr//sOYK+TtlKlqhfEDrw3894Mu7o7GE32EKJytqPzWUsJWO6Esn1Hv3+7f3NL&#13;&#10;SUzMCqadhY4eIdK79etXq9EvYeEGpwUEgiQ2Lkff0SElv2yayAcwLM6cB4uH0gXDEn6GvhGBjchu&#13;&#10;dLNo23fN6ILwwXGIEaPbekjXhV9K4OmLlBES0R3F2lJZQ1mf8tqsV2zZB+YHxU9lsH+owjBlMelE&#13;&#10;tWWJkV1Qv1EZxYOLTqYZd6ZxUioORQOqmbe/qPk6MA9FC5oT/WRT/H+0/PN+Yx8C2jD6uIz+IWQV&#13;&#10;BxkMkVr5H9jTogsrJYdi23GyDQ6J8BrkGL2+edu2V9nRpjJkJh9i+gDOkLzpaEyBqX5IG2ct9saF&#13;&#10;ys72H2OqwDMgg7UlY0ev5jfX2DrOcDykZgm3xgvksn0pLTqtxL3SOkPK4MBGB7Jn2PJ0qAn0znxy&#13;&#10;osZur9v21HgM43jU8PwcxuonlqLlRYJc35bFoYLKUR2i4HZWlHFKTOn3VpB09DjxMQHTaaBZiu4p&#13;&#10;0YAPxYA4GaVtLhvKqJ5MuHSi7NJRQ3XjESRRAh1fVOH5kVy0Ms7BpvnEi7czTKIzE7D9O/B0/1LV&#13;&#10;BK5WTt5UB15mrTrOmZ1NE9go68KfsucW1dbLeh89f6Y7b5+cOJYZLQf4EkpbTq82P7Xn3wV++bes&#13;&#10;fwIAAP//AwBQSwMEFAAGAAgAAAAhABICkizjAAAAEAEAAA8AAABkcnMvZG93bnJldi54bWxMT0tL&#13;&#10;w0AQvgv+h2UEb3a3FZM0zab4RAoKtip43GbHJJidjdltG/+9Ix70Mszjm+9RLEfXiT0OofWkYTpR&#13;&#10;IJAqb1uqNbw8351lIEI0ZE3nCTV8YYBleXxUmNz6A61xv4m1YBIKudHQxNjnUoaqQWfCxPdIfHv3&#13;&#10;gzORx6GWdjAHJnednCmVSGdaYoXG9HjdYPWx2TkNtw/utbpaXUzTJ6vi5/x+/ZY9jlqfnow3Cy6X&#13;&#10;CxARx/j3AT8Z2D+UbGzrd2SD6DSks/M5QzUkWZKAYMTvZstNmiqQZSH/Bym/AQAA//8DAFBLAQIt&#13;&#10;ABQABgAIAAAAIQC2gziS/gAAAOEBAAATAAAAAAAAAAAAAAAAAAAAAABbQ29udGVudF9UeXBlc10u&#13;&#10;eG1sUEsBAi0AFAAGAAgAAAAhADj9If/WAAAAlAEAAAsAAAAAAAAAAAAAAAAALwEAAF9yZWxzLy5y&#13;&#10;ZWxzUEsBAi0AFAAGAAgAAAAhAMqnfnUiAgAAowQAAA4AAAAAAAAAAAAAAAAALgIAAGRycy9lMm9E&#13;&#10;b2MueG1sUEsBAi0AFAAGAAgAAAAhABICkizjAAAAEAEAAA8AAAAAAAAAAAAAAAAAfAQAAGRycy9k&#13;&#10;b3ducmV2LnhtbFBLBQYAAAAABAAEAPMAAACMBQAAAAA=&#13;&#10;" strokecolor="#272727 [2749]" strokeweight="2.5pt">
                <v:stroke endarrow="classic" endarrowwidth="wide"/>
              </v:shape>
            </w:pict>
          </mc:Fallback>
        </mc:AlternateContent>
      </w:r>
      <w:r>
        <w:rPr>
          <w:rFonts w:cs="Arial"/>
          <w:bCs/>
          <w:noProof/>
          <w:color w:val="595959" w:themeColor="text1" w:themeTint="A6"/>
          <w:szCs w:val="20"/>
        </w:rPr>
        <mc:AlternateContent>
          <mc:Choice Requires="wps">
            <w:drawing>
              <wp:anchor distT="0" distB="0" distL="114300" distR="114300" simplePos="0" relativeHeight="251658752" behindDoc="0" locked="0" layoutInCell="1" allowOverlap="1" wp14:anchorId="4CC5F3BF" wp14:editId="1E4DDD0B">
                <wp:simplePos x="0" y="0"/>
                <wp:positionH relativeFrom="column">
                  <wp:posOffset>6095204</wp:posOffset>
                </wp:positionH>
                <wp:positionV relativeFrom="paragraph">
                  <wp:posOffset>4362742</wp:posOffset>
                </wp:positionV>
                <wp:extent cx="596900" cy="571463"/>
                <wp:effectExtent l="12700" t="25400" r="38100" b="26035"/>
                <wp:wrapNone/>
                <wp:docPr id="718050878" name="Straight Arrow Connector 14">
                  <a:extLst xmlns:a="http://schemas.openxmlformats.org/drawingml/2006/main">
                    <a:ext uri="{FF2B5EF4-FFF2-40B4-BE49-F238E27FC236}">
                      <a16:creationId xmlns:a16="http://schemas.microsoft.com/office/drawing/2014/main" id="{8CC5CEC1-E8D2-4C47-97C3-22D04187356D}"/>
                    </a:ext>
                  </a:extLst>
                </wp:docPr>
                <wp:cNvGraphicFramePr/>
                <a:graphic xmlns:a="http://schemas.openxmlformats.org/drawingml/2006/main">
                  <a:graphicData uri="http://schemas.microsoft.com/office/word/2010/wordprocessingShape">
                    <wps:wsp>
                      <wps:cNvCnPr/>
                      <wps:spPr>
                        <a:xfrm flipV="1">
                          <a:off x="0" y="0"/>
                          <a:ext cx="596900" cy="571463"/>
                        </a:xfrm>
                        <a:prstGeom prst="straightConnector1">
                          <a:avLst/>
                        </a:prstGeom>
                        <a:ln w="31750" cap="flat" cmpd="sng">
                          <a:solidFill>
                            <a:schemeClr val="tx1">
                              <a:lumMod val="85000"/>
                              <a:lumOff val="15000"/>
                            </a:schemeClr>
                          </a:solidFill>
                          <a:prstDash val="solid"/>
                          <a:round/>
                          <a:tailEnd type="stealth" w="lg" len="med"/>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A841443" id="Straight Arrow Connector 14" o:spid="_x0000_s1026" type="#_x0000_t32" style="position:absolute;margin-left:479.95pt;margin-top:343.5pt;width:47pt;height:45pt;flip:y;z-index:251649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gT2JJwIAAKgEAAAOAAAAZHJzL2Uyb0RvYy54bWysVMmOGjEQvUfKP1i+h26YMAuimQNkcsky&#13;&#10;ynb3eKEteZNd0PD3KdvQzCSRIkW5WO6y36t6r8q9vD9YQ/YyJu1dR6eTlhLpuBfabTv6/dvDm1tK&#13;&#10;EjAnmPFOdvQoE71fvX61HMJCznzvjZCRIIlLiyF0tAcIi6ZJvJeWpYkP0uGh8tEywM+4bURkA7Jb&#13;&#10;08za9roZfBQhei5TwuimHtJV4VdKcvisVJJATEexNihrLOtTXpvVki22kYVe81MZ7B+qsEw7TDpS&#13;&#10;bRgwsov6NyqrefTJK5hwbxuvlOayaEA10/YXNV97FmTRguakMNqU/h8t/7Rfu8eINgwhLVJ4jFnF&#13;&#10;QUVLlNHhB/a06MJKyaHYdhxtkwcgHIPzu+u7Fs3leDS/mb69vsq2NpUm04WY4L30luRNRxNEprc9&#13;&#10;rL1z2CAfawq2/5CgAs+ADDaODB29mt7McwqGM6IMA9zaIJDLbUt9yRstHrQxGVKmR65NJHuGfYdD&#13;&#10;TWB29qMXNXY7b7Hk0n0M44zU8PQcxupHlqLlRYJc34alvoLKUeWKfudEYQWmzTsnCBwDjn0CyQz0&#13;&#10;NEsxW0qMxNdipTgZZVwuW5Z5PZlwaUfZwdHI6sYXqYgWaPusCs8v5aKVcS4dTEdevJ1hCp0Zge3f&#13;&#10;gaf7l6pGcLVy9KY68DJr1XHO7B2MYKudj3/KnltUW6/qffT8me68ffLiWAa1HOBzKG05Pd383p5/&#13;&#10;F/jlB7P6CQAA//8DAFBLAwQUAAYACAAAACEAlfM/duQAAAARAQAADwAAAGRycy9kb3ducmV2Lnht&#13;&#10;bExPyU7DMBC9I/EP1iBxo05BaZbGqViFKoHUBSSObjwkEfE4xG4b/p7pCS4jzZs3bykWo+3EAQff&#13;&#10;OlIwnUQgkCpnWqoVvG2frlIQPmgyunOECn7Qw6I8Pyt0btyR1njYhFqwCPlcK2hC6HMpfdWg1X7i&#13;&#10;eiS+fbrB6sDrUEsz6COL205eR9FMWt0SOzS6x/sGq6/N3ip4fLHv1d0yniYrE4Xv7Hn9kb6OSl1e&#13;&#10;jA9zHrdzEAHH8PcBpw6cH0oOtnN7Ml50CrI4y5iqYJYm3OzEiOIbhnYKkoQhWRbyf5PyFwAA//8D&#13;&#10;AFBLAQItABQABgAIAAAAIQC2gziS/gAAAOEBAAATAAAAAAAAAAAAAAAAAAAAAABbQ29udGVudF9U&#13;&#10;eXBlc10ueG1sUEsBAi0AFAAGAAgAAAAhADj9If/WAAAAlAEAAAsAAAAAAAAAAAAAAAAALwEAAF9y&#13;&#10;ZWxzLy5yZWxzUEsBAi0AFAAGAAgAAAAhAIqBPYknAgAAqAQAAA4AAAAAAAAAAAAAAAAALgIAAGRy&#13;&#10;cy9lMm9Eb2MueG1sUEsBAi0AFAAGAAgAAAAhAJXzP3bkAAAAEQEAAA8AAAAAAAAAAAAAAAAAgQQA&#13;&#10;AGRycy9kb3ducmV2LnhtbFBLBQYAAAAABAAEAPMAAACSBQAAAAA=&#13;&#10;" strokecolor="#272727 [2749]" strokeweight="2.5pt">
                <v:stroke endarrow="classic" endarrowwidth="wide"/>
              </v:shape>
            </w:pict>
          </mc:Fallback>
        </mc:AlternateContent>
      </w:r>
      <w:r>
        <w:rPr>
          <w:rFonts w:cs="Arial"/>
          <w:bCs/>
          <w:noProof/>
          <w:color w:val="595959" w:themeColor="text1" w:themeTint="A6"/>
          <w:szCs w:val="20"/>
        </w:rPr>
        <mc:AlternateContent>
          <mc:Choice Requires="wps">
            <w:drawing>
              <wp:anchor distT="0" distB="0" distL="114300" distR="114300" simplePos="0" relativeHeight="251659776" behindDoc="0" locked="0" layoutInCell="1" allowOverlap="1" wp14:anchorId="06C357D6" wp14:editId="2C25B8E0">
                <wp:simplePos x="0" y="0"/>
                <wp:positionH relativeFrom="column">
                  <wp:posOffset>2539204</wp:posOffset>
                </wp:positionH>
                <wp:positionV relativeFrom="paragraph">
                  <wp:posOffset>1861004</wp:posOffset>
                </wp:positionV>
                <wp:extent cx="342900" cy="492728"/>
                <wp:effectExtent l="38100" t="12700" r="25400" b="41275"/>
                <wp:wrapNone/>
                <wp:docPr id="797639178" name="Straight Arrow Connector 15">
                  <a:extLst xmlns:a="http://schemas.openxmlformats.org/drawingml/2006/main">
                    <a:ext uri="{FF2B5EF4-FFF2-40B4-BE49-F238E27FC236}">
                      <a16:creationId xmlns:a16="http://schemas.microsoft.com/office/drawing/2014/main" id="{E070077C-E61C-A94A-A4B0-776E5ACB22AA}"/>
                    </a:ext>
                  </a:extLst>
                </wp:docPr>
                <wp:cNvGraphicFramePr/>
                <a:graphic xmlns:a="http://schemas.openxmlformats.org/drawingml/2006/main">
                  <a:graphicData uri="http://schemas.microsoft.com/office/word/2010/wordprocessingShape">
                    <wps:wsp>
                      <wps:cNvCnPr/>
                      <wps:spPr>
                        <a:xfrm flipH="1">
                          <a:off x="0" y="0"/>
                          <a:ext cx="342900" cy="492728"/>
                        </a:xfrm>
                        <a:prstGeom prst="straightConnector1">
                          <a:avLst/>
                        </a:prstGeom>
                        <a:ln w="31750" cap="flat" cmpd="sng">
                          <a:solidFill>
                            <a:schemeClr val="tx1">
                              <a:lumMod val="75000"/>
                              <a:lumOff val="25000"/>
                            </a:schemeClr>
                          </a:solidFill>
                          <a:prstDash val="solid"/>
                          <a:round/>
                          <a:tailEnd type="stealth" w="lg" len="med"/>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055AB29" id="Straight Arrow Connector 15" o:spid="_x0000_s1026" type="#_x0000_t32" style="position:absolute;margin-left:199.95pt;margin-top:146.55pt;width:27pt;height:38.8pt;flip:x;z-index:251650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oIFBJgIAAKgEAAAOAAAAZHJzL2Uyb0RvYy54bWysVNtuGyEQfa/Uf0C817vepk1ieZ0Hu2kf&#13;&#10;eol6+QACwy4SNwG+/X0HsNdJW6lS1RfEDpwzc84Mu7w7GE12EKJytqfzWUsJWO6EskNPf3y/f3VD&#13;&#10;SUzMCqadhZ4eIdK71csXy71fQOdGpwUEgiQ2Lva+p2NKftE0kY9gWJw5DxYPpQuGJfwMQyMC2yO7&#13;&#10;0U3Xtm+bvQvCB8chRoxu6iFdFX4pgacvUkZIRPcUa0tlDWV9zGuzWrLFEJgfFT+Vwf6hCsOUxaQT&#13;&#10;1YYlRrZB/UZlFA8uOplm3JnGSak4FA2oZt7+oubbyDwULWhO9JNN8f/R8s+7tX0IaMPex0X0DyGr&#13;&#10;OMhgiNTKf8CeFl1YKTkU246TbXBIhGPw9VV326K5HI+ubrvr7ibb2lSaTOdDTO/BGZI3PY0pMDWM&#13;&#10;ae2sxQa5UFOw3ceYKvAMyGBtyR5zzK/f5BQMZ0RqlnBrvEAuO5T6otNK3CutM6RMD6x1IDuGfU+H&#13;&#10;mkBvzScnagzZsOTSfQzjjNRwdw5j9RNL0fIsQa5vw+JYQeWocgW3taKwJqb0OytIOnoc+5iA6TTS&#13;&#10;LEUPlGjA12JAnIzSNpcNZV5PJlzaUXbpqKG68RUkUQJt76rw/FIuWhnnYNN84sXbGSbRmQnY/h14&#13;&#10;un+pagJXKydvqgPPs1Yd58zOpglslHXhT9lzi2rrZb2Pnj/RnbePThzLoJYDfA6lLaenm9/b0+8C&#13;&#10;v/xgVj8BAAD//wMAUEsDBBQABgAIAAAAIQBv8qIu5QAAABABAAAPAAAAZHJzL2Rvd25yZXYueG1s&#13;&#10;TE9NS8NAEL0L/odlBG9208Rak2ZTpCqCUPol4nGbnSah2dmQ3bbx3zue9DIw8968j3w+2FacsfeN&#13;&#10;IwXjUQQCqXSmoUrBx+717hGED5qMbh2hgm/0MC+ur3KdGXehDZ63oRIsQj7TCuoQukxKX9ZotR+5&#13;&#10;Domxg+utDrz2lTS9vrC4bWUcRQ/S6obYodYdLmosj9uTVdC9+5fJelm9LePP48JVu9Um+ToodXsz&#13;&#10;PM94PM1ABBzC3wf8duD8UHCwvTuR8aJVkKRpylQFcZqMQTDjfpLwZc/QNJqCLHL5v0jxAwAA//8D&#13;&#10;AFBLAQItABQABgAIAAAAIQC2gziS/gAAAOEBAAATAAAAAAAAAAAAAAAAAAAAAABbQ29udGVudF9U&#13;&#10;eXBlc10ueG1sUEsBAi0AFAAGAAgAAAAhADj9If/WAAAAlAEAAAsAAAAAAAAAAAAAAAAALwEAAF9y&#13;&#10;ZWxzLy5yZWxzUEsBAi0AFAAGAAgAAAAhABeggUEmAgAAqAQAAA4AAAAAAAAAAAAAAAAALgIAAGRy&#13;&#10;cy9lMm9Eb2MueG1sUEsBAi0AFAAGAAgAAAAhAG/yoi7lAAAAEAEAAA8AAAAAAAAAAAAAAAAAgAQA&#13;&#10;AGRycy9kb3ducmV2LnhtbFBLBQYAAAAABAAEAPMAAACSBQAAAAA=&#13;&#10;" strokecolor="#404040 [2429]" strokeweight="2.5pt">
                <v:stroke endarrow="classic" endarrowwidth="wide"/>
              </v:shape>
            </w:pict>
          </mc:Fallback>
        </mc:AlternateContent>
      </w:r>
      <w:r>
        <w:rPr>
          <w:rFonts w:cs="Arial"/>
          <w:bCs/>
          <w:noProof/>
          <w:color w:val="595959" w:themeColor="text1" w:themeTint="A6"/>
          <w:szCs w:val="20"/>
        </w:rPr>
        <mc:AlternateContent>
          <mc:Choice Requires="wps">
            <w:drawing>
              <wp:anchor distT="0" distB="0" distL="114300" distR="114300" simplePos="0" relativeHeight="251660800" behindDoc="0" locked="0" layoutInCell="1" allowOverlap="1" wp14:anchorId="585149DF" wp14:editId="3E3246F6">
                <wp:simplePos x="0" y="0"/>
                <wp:positionH relativeFrom="column">
                  <wp:posOffset>2259804</wp:posOffset>
                </wp:positionH>
                <wp:positionV relativeFrom="paragraph">
                  <wp:posOffset>1873703</wp:posOffset>
                </wp:positionV>
                <wp:extent cx="0" cy="480029"/>
                <wp:effectExtent l="114300" t="0" r="101600" b="41275"/>
                <wp:wrapNone/>
                <wp:docPr id="1228721299" name="Straight Arrow Connector 16">
                  <a:extLst xmlns:a="http://schemas.openxmlformats.org/drawingml/2006/main">
                    <a:ext uri="{FF2B5EF4-FFF2-40B4-BE49-F238E27FC236}">
                      <a16:creationId xmlns:a16="http://schemas.microsoft.com/office/drawing/2014/main" id="{FB5A0D43-AA28-2749-B7CA-0BCA8B5EC30E}"/>
                    </a:ext>
                  </a:extLst>
                </wp:docPr>
                <wp:cNvGraphicFramePr/>
                <a:graphic xmlns:a="http://schemas.openxmlformats.org/drawingml/2006/main">
                  <a:graphicData uri="http://schemas.microsoft.com/office/word/2010/wordprocessingShape">
                    <wps:wsp>
                      <wps:cNvCnPr/>
                      <wps:spPr>
                        <a:xfrm>
                          <a:off x="0" y="0"/>
                          <a:ext cx="0" cy="480029"/>
                        </a:xfrm>
                        <a:prstGeom prst="straightConnector1">
                          <a:avLst/>
                        </a:prstGeom>
                        <a:ln w="31750" cap="flat" cmpd="sng">
                          <a:solidFill>
                            <a:schemeClr val="tx1">
                              <a:lumMod val="75000"/>
                              <a:lumOff val="25000"/>
                            </a:schemeClr>
                          </a:solidFill>
                          <a:prstDash val="solid"/>
                          <a:round/>
                          <a:tailEnd type="stealth" w="lg" len="med"/>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BFEB06F" id="Straight Arrow Connector 16" o:spid="_x0000_s1026" type="#_x0000_t32" style="position:absolute;margin-left:177.95pt;margin-top:147.55pt;width:0;height:37.8pt;z-index:251651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xkvoGQIAAJkEAAAOAAAAZHJzL2Uyb0RvYy54bWysVEmO2zAQvAfIHwjeY8nONjEsz8HO5JJl&#13;&#10;kOUBHC4SAW4g25b9+zRJWZ5JAgQIcqGpJqu6q7rpze3JGnKUMWnvOrpctJRIx73Qru/oj+93L24o&#13;&#10;ScCcYMY72dGzTPR2+/zZZgxrufKDN0JGgiQurcfQ0QEgrJsm8UFalhY+SIeHykfLAD9j34jIRmS3&#13;&#10;plm17Ztm9FGE6LlMCaP7eki3hV8pyeGLUkkCMR3F2qCssawPeW22G7buIwuD5lMZ7B+qsEw7TDpT&#13;&#10;7Rkwcoj6NyqrefTJK1hwbxuvlOayaEA1y/YXNd8GFmTRguakMNuU/h8t/3zcufuINowhrVO4j1nF&#13;&#10;SUWbf7E+cipmnWez5AkIr0GO0Vc3bbt6l31srrgQE3yQ3pK86WiCyHQ/wM47hx3xcVm8YsePCSrw&#13;&#10;AshJjSNjR18u377GhnGGQ6EMA9zaIJDL9QWcvNHiThuTIWVc5M5EcmTYaDjVBOZgP3lRY8jWTu3G&#13;&#10;MA5FDa8uYax+ZilaniTI9e1ZGiqoHNXRif7gRBkiYNq8d4LAOeCcJ5DMwECzFNNTYiQ+DyvFZJRx&#13;&#10;uWxZBnQy4ep/2cHZyOrGV6mIFuj4qgrPT+OqlXEuHSxnXrydYQqdmYHt34HT/WtVM7haOXtTHXia&#13;&#10;teq4ZPYOZrDVzsc/Zc8tqq1X9T56/kh33j54cS6TWQ5w/ktbpreaH9jj7wK//qNsfwIAAP//AwBQ&#13;&#10;SwMEFAAGAAgAAAAhAPOWLfbjAAAAEAEAAA8AAABkcnMvZG93bnJldi54bWxMT8lOwzAQvSPxD9Yg&#13;&#10;cUHUSVC6pHEqBEEceqHLpTc3HuKU2I5it0n/nkEc4DKa5c1b8tVoWnbB3jfOCognETC0lVONrQXs&#13;&#10;d2+Pc2A+SKtk6ywKuKKHVXF7k8tMucFu8LINNSMS6zMpQIfQZZz7SqORfuI6tHT7dL2Rgca+5qqX&#13;&#10;A5GblidRNOVGNpYUtOzwRWP1tT0bAR+Hcj1gfHo4TedXTMpNGev3vRD3d+PrksrzEljAMfx9wE8G&#13;&#10;8g8FGTu6s1WetQKe0nRBUAHJIo2BEeJ3c6RmFs2AFzn/H6T4BgAA//8DAFBLAQItABQABgAIAAAA&#13;&#10;IQC2gziS/gAAAOEBAAATAAAAAAAAAAAAAAAAAAAAAABbQ29udGVudF9UeXBlc10ueG1sUEsBAi0A&#13;&#10;FAAGAAgAAAAhADj9If/WAAAAlAEAAAsAAAAAAAAAAAAAAAAALwEAAF9yZWxzLy5yZWxzUEsBAi0A&#13;&#10;FAAGAAgAAAAhAF/GS+gZAgAAmQQAAA4AAAAAAAAAAAAAAAAALgIAAGRycy9lMm9Eb2MueG1sUEsB&#13;&#10;Ai0AFAAGAAgAAAAhAPOWLfbjAAAAEAEAAA8AAAAAAAAAAAAAAAAAcwQAAGRycy9kb3ducmV2Lnht&#13;&#10;bFBLBQYAAAAABAAEAPMAAACDBQAAAAA=&#13;&#10;" strokecolor="#404040 [2429]" strokeweight="2.5pt">
                <v:stroke endarrow="classic" endarrowwidth="wide"/>
              </v:shape>
            </w:pict>
          </mc:Fallback>
        </mc:AlternateContent>
      </w:r>
      <w:r>
        <w:rPr>
          <w:rFonts w:cs="Arial"/>
          <w:bCs/>
          <w:noProof/>
          <w:color w:val="595959" w:themeColor="text1" w:themeTint="A6"/>
          <w:szCs w:val="20"/>
        </w:rPr>
        <mc:AlternateContent>
          <mc:Choice Requires="wps">
            <w:drawing>
              <wp:anchor distT="0" distB="0" distL="114300" distR="114300" simplePos="0" relativeHeight="251661824" behindDoc="0" locked="0" layoutInCell="1" allowOverlap="1" wp14:anchorId="0972F328" wp14:editId="29D92030">
                <wp:simplePos x="0" y="0"/>
                <wp:positionH relativeFrom="column">
                  <wp:posOffset>2805904</wp:posOffset>
                </wp:positionH>
                <wp:positionV relativeFrom="paragraph">
                  <wp:posOffset>2140386</wp:posOffset>
                </wp:positionV>
                <wp:extent cx="0" cy="228585"/>
                <wp:effectExtent l="114300" t="0" r="63500" b="38735"/>
                <wp:wrapNone/>
                <wp:docPr id="1052364726" name="Straight Arrow Connector 17">
                  <a:extLst xmlns:a="http://schemas.openxmlformats.org/drawingml/2006/main">
                    <a:ext uri="{FF2B5EF4-FFF2-40B4-BE49-F238E27FC236}">
                      <a16:creationId xmlns:a16="http://schemas.microsoft.com/office/drawing/2014/main" id="{813C9B43-20C7-874D-92A7-B51959178E8E}"/>
                    </a:ext>
                  </a:extLst>
                </wp:docPr>
                <wp:cNvGraphicFramePr/>
                <a:graphic xmlns:a="http://schemas.openxmlformats.org/drawingml/2006/main">
                  <a:graphicData uri="http://schemas.microsoft.com/office/word/2010/wordprocessingShape">
                    <wps:wsp>
                      <wps:cNvCnPr/>
                      <wps:spPr>
                        <a:xfrm>
                          <a:off x="0" y="0"/>
                          <a:ext cx="0" cy="228585"/>
                        </a:xfrm>
                        <a:prstGeom prst="straightConnector1">
                          <a:avLst/>
                        </a:prstGeom>
                        <a:ln w="31750" cap="flat">
                          <a:solidFill>
                            <a:schemeClr val="accent2">
                              <a:lumMod val="75000"/>
                            </a:schemeClr>
                          </a:solidFill>
                          <a:prstDash val="sysDot"/>
                          <a:round/>
                          <a:tailEnd type="stealth" w="lg" len="med"/>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70A192F2" id="Straight Arrow Connector 17" o:spid="_x0000_s1026" type="#_x0000_t32" style="position:absolute;margin-left:220.95pt;margin-top:168.55pt;width:0;height:18pt;z-index:251652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HyyVDQIAAHwEAAAOAAAAZHJzL2Uyb0RvYy54bWysVMuOEzEQvCPxD5bvZCZBgVWUyR4SlguP&#13;&#10;FQsf4PUjY8kv2Z1M5u9p28kkLIgD4uJ47K7uqup21vcna8hRxqS96+h81lIiHfdCu31Hf3x/eHNH&#13;&#10;SQLmBDPeyY6OMtH7zetX6yGs5ML33ggZCSZxaTWEjvYAYdU0iffSsjTzQTq8VD5aBvgZ942IbMDs&#13;&#10;1jSLtn3XDD6KED2XKeHprl7STcmvlOTwVakkgZiOIjcoayzrc16bzZqt9pGFXvMzDfYPLCzTDotO&#13;&#10;qXYMGDlE/Vsqq3n0ySuYcW8br5TmsmhANfP2hZqnngVZtKA5KUw2pf+Xln85bt1jRBuGkFYpPMas&#13;&#10;4qSizb/Ij5yKWeNkljwB4fWQ4+licbe8W2YfmysuxAQfpbckbzqaIDK972HrncOO+DgvXrHjpwQV&#13;&#10;eAHkosaRoaNv5++X2DDOcCiUYVAQyRstHrQxOa7MiNyaSI4Mu8s4lw4WJc4c7Gcv6jmmaUufkd8E&#13;&#10;KWx/yZYZ7FjqKyiNaeehTkf0ByfKnADT5oMTBMaAo5xAMgM9zWzNnhIj8QVYKc5eGJdJyjKDZ51X&#13;&#10;i8sORiOr4G9SES3Q1Ep/onmrbD7lxegMU+jDBGyrP/nZvLTkAjzHX1lN4NqOv1atOi6VvYMJbLXz&#13;&#10;8U/V4TRVrvFo+o3uvH32YizDVy5wxEtfzs8xv6Hb7wK//mlsfgIAAP//AwBQSwMEFAAGAAgAAAAh&#13;&#10;ANns+NDjAAAAEAEAAA8AAABkcnMvZG93bnJldi54bWxMT01PwzAMvSPxHyIjcWNp6cpY13SaQHBi&#13;&#10;YhQkOGaNaSsapzRZV/49RhzgYsnPz+8jX0+2EyMOvnWkIJ5FIJAqZ1qqFbw8311cg/BBk9GdI1Tw&#13;&#10;hR7WxelJrjPjjvSEYxlqwSLkM62gCaHPpPRVg1b7meuR+PbuBqsDr0MtzaCPLG47eRlFV9Lqltih&#13;&#10;0T3eNFh9lAerYOtDmr6Wu/Zzeb9Jd28PY5Mmj0qdn023Kx6bFYiAU/j7gJ8OnB8KDrZ3BzJedArm&#13;&#10;83jJVAVJsohBMOMX2TOySGKQRS7/Fym+AQAA//8DAFBLAQItABQABgAIAAAAIQC2gziS/gAAAOEB&#13;&#10;AAATAAAAAAAAAAAAAAAAAAAAAABbQ29udGVudF9UeXBlc10ueG1sUEsBAi0AFAAGAAgAAAAhADj9&#13;&#10;If/WAAAAlAEAAAsAAAAAAAAAAAAAAAAALwEAAF9yZWxzLy5yZWxzUEsBAi0AFAAGAAgAAAAhAFwf&#13;&#10;LJUNAgAAfAQAAA4AAAAAAAAAAAAAAAAALgIAAGRycy9lMm9Eb2MueG1sUEsBAi0AFAAGAAgAAAAh&#13;&#10;ANns+NDjAAAAEAEAAA8AAAAAAAAAAAAAAAAAZwQAAGRycy9kb3ducmV2LnhtbFBLBQYAAAAABAAE&#13;&#10;APMAAAB3BQAAAAA=&#13;&#10;" strokecolor="#c45911 [2405]" strokeweight="2.5pt">
                <v:stroke dashstyle="1 1" endarrow="classic" endarrowwidth="wide"/>
              </v:shape>
            </w:pict>
          </mc:Fallback>
        </mc:AlternateContent>
      </w:r>
      <w:r>
        <w:rPr>
          <w:rFonts w:cs="Arial"/>
          <w:bCs/>
          <w:noProof/>
          <w:color w:val="595959" w:themeColor="text1" w:themeTint="A6"/>
          <w:szCs w:val="20"/>
        </w:rPr>
        <mc:AlternateContent>
          <mc:Choice Requires="wps">
            <w:drawing>
              <wp:anchor distT="0" distB="0" distL="114300" distR="114300" simplePos="0" relativeHeight="251662848" behindDoc="0" locked="0" layoutInCell="1" allowOverlap="1" wp14:anchorId="7F36AA66" wp14:editId="2C5979F3">
                <wp:simplePos x="0" y="0"/>
                <wp:positionH relativeFrom="column">
                  <wp:posOffset>2805904</wp:posOffset>
                </wp:positionH>
                <wp:positionV relativeFrom="paragraph">
                  <wp:posOffset>2140386</wp:posOffset>
                </wp:positionV>
                <wp:extent cx="5943600" cy="0"/>
                <wp:effectExtent l="0" t="12700" r="25400" b="25400"/>
                <wp:wrapNone/>
                <wp:docPr id="1601844412" name="Straight Arrow Connector 18">
                  <a:extLst xmlns:a="http://schemas.openxmlformats.org/drawingml/2006/main">
                    <a:ext uri="{FF2B5EF4-FFF2-40B4-BE49-F238E27FC236}">
                      <a16:creationId xmlns:a16="http://schemas.microsoft.com/office/drawing/2014/main" id="{507703EB-C95C-EA44-822A-0C0E9F4471E7}"/>
                    </a:ext>
                  </a:extLst>
                </wp:docPr>
                <wp:cNvGraphicFramePr/>
                <a:graphic xmlns:a="http://schemas.openxmlformats.org/drawingml/2006/main">
                  <a:graphicData uri="http://schemas.microsoft.com/office/word/2010/wordprocessingShape">
                    <wps:wsp>
                      <wps:cNvCnPr/>
                      <wps:spPr>
                        <a:xfrm>
                          <a:off x="0" y="0"/>
                          <a:ext cx="5943600" cy="0"/>
                        </a:xfrm>
                        <a:prstGeom prst="straightConnector1">
                          <a:avLst/>
                        </a:prstGeom>
                        <a:ln w="31750" cap="flat">
                          <a:solidFill>
                            <a:schemeClr val="accent2">
                              <a:lumMod val="75000"/>
                            </a:schemeClr>
                          </a:solidFill>
                          <a:prstDash val="sysDot"/>
                          <a:round/>
                          <a:tailEnd type="none" w="lg" len="med"/>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64FE16C" id="Straight Arrow Connector 18" o:spid="_x0000_s1026" type="#_x0000_t32" style="position:absolute;margin-left:220.95pt;margin-top:168.55pt;width:468pt;height:0;z-index:251653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BDU0CwIAAHoEAAAOAAAAZHJzL2Uyb0RvYy54bWysVMuOGyEQvEfKPyDu8Yy92U1iebwHO5tL&#13;&#10;Hqs8PoDl4UECGgH2eP4+DdhjZxPlEOWCGaCqq4vCq/ujNeQgQ9TgOjqftZRIx0Fot+voj+8Pr95S&#13;&#10;EhNzghlwsqOjjPR+/fLFavBLuYAejJCBIImLy8F3tE/JL5sm8l5aFmfgpcNNBcGyhJ9h14jABmS3&#13;&#10;plm07V0zQBA+AJcx4uq2btJ14VdK8vRFqSgTMR1FbamMoYxPeWzWK7bcBeZ7zU8y2D+osEw7LDpR&#13;&#10;bVliZB/0b1RW8wARVJpxsA0opbksPWA38/ZZN9965mXpBc2JfrIp/j9a/vmwcY8BbRh8XEb/GHIX&#13;&#10;RxVs/kV95FjMGiez5DERjou3717f3LXoKT/vNRegDzF9kGBJnnQ0psD0rk8bcA6vBMK8mMUOH2PC&#13;&#10;0gg8A3JV48jQ0Zv5m9vMzjAVyrBUEBGMFg/amHyuhERuTCAHhtfLOJcuLco5s7efQNR1pEGZtcwE&#13;&#10;KUV/YcsKtiz2FRTHuIVU4xFg70QJSmLavHeCpNFjlh0mmmapZkeJkZh/K8WpkHFZoSwJPDV5MbjM&#13;&#10;0mhk7farVEQLtLRqnzRetzWfePF0hik0YQK21Zz8aJ77cQaezl9UTeB6F3+tWvs4VwaXJrDVDsKf&#13;&#10;qqfjVLmeR8ev+s7TJxBjiV7ZwICXSzk9xvyCrr8L/PKXsf4JAAD//wMAUEsDBBQABgAIAAAAIQDq&#13;&#10;k/AR4wAAABEBAAAPAAAAZHJzL2Rvd25yZXYueG1sTE9NS8NAEL0L/odlBG92ExNMm2ZTrF94KdhW&#13;&#10;D9622TEJZmdDdttGf71TEPQyMG/evI9iMdpOHHDwrSMF8SQCgVQ501Kt4HX7eDUF4YMmoztHqOAL&#13;&#10;PSzK87NC58YdaY2HTagFi5DPtYImhD6X0lcNWu0nrkfi24cbrA68DrU0gz6yuO3kdRTdSKtbYodG&#13;&#10;93jXYPW52VsFdYupXS0fXp6a5fcbPa9n74grpS4vxvs5j9s5iIBj+PuAUwfODyUH27k9GS86BWka&#13;&#10;z5iqIEmyGMSJkWQZQ7tfSJaF/N+k/AEAAP//AwBQSwECLQAUAAYACAAAACEAtoM4kv4AAADhAQAA&#13;&#10;EwAAAAAAAAAAAAAAAAAAAAAAW0NvbnRlbnRfVHlwZXNdLnhtbFBLAQItABQABgAIAAAAIQA4/SH/&#13;&#10;1gAAAJQBAAALAAAAAAAAAAAAAAAAAC8BAABfcmVscy8ucmVsc1BLAQItABQABgAIAAAAIQDGBDU0&#13;&#10;CwIAAHoEAAAOAAAAAAAAAAAAAAAAAC4CAABkcnMvZTJvRG9jLnhtbFBLAQItABQABgAIAAAAIQDq&#13;&#10;k/AR4wAAABEBAAAPAAAAAAAAAAAAAAAAAGUEAABkcnMvZG93bnJldi54bWxQSwUGAAAAAAQABADz&#13;&#10;AAAAdQUAAAAA&#13;&#10;" strokecolor="#c45911 [2405]" strokeweight="2.5pt">
                <v:stroke dashstyle="1 1" endarrowwidth="wide"/>
              </v:shape>
            </w:pict>
          </mc:Fallback>
        </mc:AlternateContent>
      </w:r>
      <w:r>
        <w:rPr>
          <w:rFonts w:cs="Arial"/>
          <w:bCs/>
          <w:noProof/>
          <w:color w:val="595959" w:themeColor="text1" w:themeTint="A6"/>
          <w:szCs w:val="20"/>
        </w:rPr>
        <mc:AlternateContent>
          <mc:Choice Requires="wps">
            <w:drawing>
              <wp:anchor distT="0" distB="0" distL="114300" distR="114300" simplePos="0" relativeHeight="251663872" behindDoc="0" locked="0" layoutInCell="1" allowOverlap="1" wp14:anchorId="21E4CCFC" wp14:editId="09B49C98">
                <wp:simplePos x="0" y="0"/>
                <wp:positionH relativeFrom="column">
                  <wp:posOffset>8749504</wp:posOffset>
                </wp:positionH>
                <wp:positionV relativeFrom="paragraph">
                  <wp:posOffset>2140386</wp:posOffset>
                </wp:positionV>
                <wp:extent cx="0" cy="812747"/>
                <wp:effectExtent l="12700" t="0" r="25400" b="13335"/>
                <wp:wrapNone/>
                <wp:docPr id="1650054730" name="Straight Arrow Connector 19">
                  <a:extLst xmlns:a="http://schemas.openxmlformats.org/drawingml/2006/main">
                    <a:ext uri="{FF2B5EF4-FFF2-40B4-BE49-F238E27FC236}">
                      <a16:creationId xmlns:a16="http://schemas.microsoft.com/office/drawing/2014/main" id="{89C42B33-5BEF-AE44-9946-0C40919B51C1}"/>
                    </a:ext>
                  </a:extLst>
                </wp:docPr>
                <wp:cNvGraphicFramePr/>
                <a:graphic xmlns:a="http://schemas.openxmlformats.org/drawingml/2006/main">
                  <a:graphicData uri="http://schemas.microsoft.com/office/word/2010/wordprocessingShape">
                    <wps:wsp>
                      <wps:cNvCnPr/>
                      <wps:spPr>
                        <a:xfrm>
                          <a:off x="0" y="0"/>
                          <a:ext cx="0" cy="812747"/>
                        </a:xfrm>
                        <a:prstGeom prst="straightConnector1">
                          <a:avLst/>
                        </a:prstGeom>
                        <a:ln w="31750" cap="flat">
                          <a:solidFill>
                            <a:schemeClr val="accent2">
                              <a:lumMod val="75000"/>
                            </a:schemeClr>
                          </a:solidFill>
                          <a:prstDash val="sysDot"/>
                          <a:round/>
                          <a:tailEnd type="none" w="lg" len="med"/>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5FFD7BD9" id="Straight Arrow Connector 19" o:spid="_x0000_s1026" type="#_x0000_t32" style="position:absolute;margin-left:688.95pt;margin-top:168.55pt;width:0;height:64pt;z-index:251654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e6v3CwIAAHkEAAAOAAAAZHJzL2Uyb0RvYy54bWysVMmOGyEQvUfKPyDucXc7i0eW23OwM7lk&#13;&#10;GWX5AIbFjQQUAuy2/z4F2G1nEuUQ5YJpqFf13qvCq/ujNeQgQ9TgetrNWkqk4yC02/X0x/eHV3eU&#13;&#10;xMScYAac7OlJRnq/fvliNfqlnMMARshAMImLy9H3dEjJL5sm8kFaFmfgpcNLBcGyhJ9h14jARsxu&#13;&#10;TTNv23fNCEH4AFzGiKfbeknXJb9SkqcvSkWZiOkpcktlDWV9ymuzXrHlLjA/aH6mwf6BhWXaYdEp&#13;&#10;1ZYlRvZB/5bKah4ggkozDrYBpTSXRQOq6dpnar4NzMuiBc2JfrIp/r+0/PNh4x4D2jD6uIz+MWQV&#13;&#10;RxVs/kV+5FjMOk1myWMivB5yPL3r5os3i+xjc8X5ENMHCZbkTU9jCkzvhrQB57AjELriFTt8jKkC&#13;&#10;L4Bc1Dgy9vR1t3iLDeMMh0IZlgoigtHiQRuT48qMyI0J5MCwu4xz6dK8xJm9/QSinmOatvQZ+U2Q&#13;&#10;wvaXbJnBlsWhguIpbiHV6Qiwd6LMSWLavHeCpJPHUXY40DRTNTtKjMTxt1KcjTAuM5RlAM8ir/6W&#13;&#10;XToZWdV+lYpogY5W7hPHW1ndlBejM0yhCROwrebkN/PcjwvwHH9lNYFrL/5ateq4VAaXJrDVDsKf&#13;&#10;qqfjVLnGo+M3uvP2CcSpTF65wPkuTTm/xfyAbr8L/PqPsf4JAAD//wMAUEsDBBQABgAIAAAAIQCB&#13;&#10;x1uj5QAAABIBAAAPAAAAZHJzL2Rvd25yZXYueG1sTE9NT8MwDL0j8R8iI3Fjadexsq7ptPElLpPY&#13;&#10;gAO3rDVNReNUTbYVfj2eOMDF0rOf30e+GGwrDtj7xpGCeBSBQCpd1VCt4PXl4eoGhA+aKt06QgVf&#13;&#10;6GFRnJ/lOqvckTZ42IZasAj5TCswIXSZlL40aLUfuQ6Jbx+utzow7GtZ9frI4raV4yiaSqsbYgej&#13;&#10;O7w1WH5u91ZB3eDErlf3z49m9f1GT5vZO+JaqcuL4W7OYzkHEXAIfx9w6sD5oeBgO7enyouWcZKm&#13;&#10;M+YqSJI0BnGi/K52CibT6xhkkcv/VYofAAAA//8DAFBLAQItABQABgAIAAAAIQC2gziS/gAAAOEB&#13;&#10;AAATAAAAAAAAAAAAAAAAAAAAAABbQ29udGVudF9UeXBlc10ueG1sUEsBAi0AFAAGAAgAAAAhADj9&#13;&#10;If/WAAAAlAEAAAsAAAAAAAAAAAAAAAAALwEAAF9yZWxzLy5yZWxzUEsBAi0AFAAGAAgAAAAhAOx7&#13;&#10;q/cLAgAAeQQAAA4AAAAAAAAAAAAAAAAALgIAAGRycy9lMm9Eb2MueG1sUEsBAi0AFAAGAAgAAAAh&#13;&#10;AIHHW6PlAAAAEgEAAA8AAAAAAAAAAAAAAAAAZQQAAGRycy9kb3ducmV2LnhtbFBLBQYAAAAABAAE&#13;&#10;APMAAAB3BQAAAAA=&#13;&#10;" strokecolor="#c45911 [2405]" strokeweight="2.5pt">
                <v:stroke dashstyle="1 1" endarrowwidth="wide"/>
              </v:shape>
            </w:pict>
          </mc:Fallback>
        </mc:AlternateContent>
      </w:r>
      <w:r>
        <w:rPr>
          <w:rFonts w:cs="Arial"/>
          <w:bCs/>
          <w:noProof/>
          <w:color w:val="595959" w:themeColor="text1" w:themeTint="A6"/>
          <w:szCs w:val="20"/>
        </w:rPr>
        <mc:AlternateContent>
          <mc:Choice Requires="wps">
            <w:drawing>
              <wp:anchor distT="0" distB="0" distL="114300" distR="114300" simplePos="0" relativeHeight="251664896" behindDoc="0" locked="0" layoutInCell="1" allowOverlap="1" wp14:anchorId="53862F2D" wp14:editId="73030CCF">
                <wp:simplePos x="0" y="0"/>
                <wp:positionH relativeFrom="column">
                  <wp:posOffset>8635204</wp:posOffset>
                </wp:positionH>
                <wp:positionV relativeFrom="paragraph">
                  <wp:posOffset>1029208</wp:posOffset>
                </wp:positionV>
                <wp:extent cx="546100" cy="6350"/>
                <wp:effectExtent l="0" t="12700" r="25400" b="31750"/>
                <wp:wrapNone/>
                <wp:docPr id="1617112018" name="Straight Arrow Connector 20">
                  <a:extLst xmlns:a="http://schemas.openxmlformats.org/drawingml/2006/main">
                    <a:ext uri="{FF2B5EF4-FFF2-40B4-BE49-F238E27FC236}">
                      <a16:creationId xmlns:a16="http://schemas.microsoft.com/office/drawing/2014/main" id="{12E56E05-B490-7D43-B4D4-24445BF555F4}"/>
                    </a:ext>
                  </a:extLst>
                </wp:docPr>
                <wp:cNvGraphicFramePr/>
                <a:graphic xmlns:a="http://schemas.openxmlformats.org/drawingml/2006/main">
                  <a:graphicData uri="http://schemas.microsoft.com/office/word/2010/wordprocessingShape">
                    <wps:wsp>
                      <wps:cNvCnPr/>
                      <wps:spPr>
                        <a:xfrm>
                          <a:off x="0" y="0"/>
                          <a:ext cx="546100" cy="6350"/>
                        </a:xfrm>
                        <a:prstGeom prst="straightConnector1">
                          <a:avLst/>
                        </a:prstGeom>
                        <a:ln w="31750" cap="flat">
                          <a:solidFill>
                            <a:schemeClr val="accent2">
                              <a:lumMod val="75000"/>
                            </a:schemeClr>
                          </a:solidFill>
                          <a:prstDash val="sysDot"/>
                          <a:round/>
                          <a:tailEnd type="none" w="lg" len="med"/>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06FD4D08" id="Straight Arrow Connector 20" o:spid="_x0000_s1026" type="#_x0000_t32" style="position:absolute;margin-left:679.95pt;margin-top:81.05pt;width:43pt;height:.5pt;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PEnWDgIAAHwEAAAOAAAAZHJzL2Uyb0RvYy54bWysVMuO2yAU3VfqPyD2je1MJ62iOLNIOt30&#13;&#10;MZp2PoDhESMBFwGJ47/vBSdOOh11UXVDMHAe93DJ6u5oDTnIEDW4ljazmhLpOAjtdi19+nn/7iMl&#13;&#10;MTEnmAEnWzrISO/Wb9+ser+Uc+jACBkIkri47H1Lu5T8sqoi76RlcQZeOtxUECxL+Bl2lQisR3Zr&#13;&#10;qnldL6oegvABuIwRV7fjJl0XfqUkT9+VijIR01L0lsoYyvicx2q9YstdYL7T/GSD/YMLy7RD0Ylq&#13;&#10;yxIj+6D/oLKaB4ig0oyDrUApzWWpAatp6hfV/OiYl6UWDCf6Kab4/2j5t8PGPQSMofdxGf1DyFUc&#13;&#10;VbD5F/2RYwlrmMKSx0Q4Lt6+XzQ1Rspxa3FzW6KsLlAfYvoswZI8aWlMgeldlzbgHF4KhKbExQ5f&#13;&#10;YkJxBJ4BWdc40rf0pvmAtIQz7AtlWCqICEaLe21MPlfaRG5MIAeGF8w4ly7Nyzmzt19BjOtIg05H&#13;&#10;mQlSRH9jyw62LHYjKA5xC2lskAB7J0qrJKbNJydIGjx2s8Oeptmq2VFiJL4AK8VJyLjsUJYePBV5&#13;&#10;ibjM0mDkWO2jVEQLDHX0Pnm8LquZePF0hikMYQLWYzj52bzM4ww8nb+4msDjXfxVdazjrAwuTWCr&#13;&#10;HYTX1NNxUh7PY+JXdefpM4ihNF/ZwBYvl3J6jvkNXX8X+OVPY/0LAAD//wMAUEsDBBQABgAIAAAA&#13;&#10;IQAqJzRj5QAAABIBAAAPAAAAZHJzL2Rvd25yZXYueG1sTE9NT8MwDL0j8R8iI3Fjabduol3TifEl&#13;&#10;LpPYgAO3rDFtReNUTbYVfv3cE1wsv+fn5+d8NdhWHLH3jSMF8SQCgVQ601Cl4P3t6eYWhA+ajG4d&#13;&#10;oYIf9LAqLi9ynRl3oi0ed6ESbEI+0wrqELpMSl/WaLWfuA6JZ1+utzow7Ctpen1ic9vKaRQtpNUN&#13;&#10;8YVad3hfY/m9O1gFVYOJ3awfX5/r9e8HvWzTT8SNUtdXw8OSy90SRMAh/G3A+APnh4KD7d2BjBct&#13;&#10;49k8TVnL3WIagxglSTJnaj9Ssxhkkcv/rxRnAAAA//8DAFBLAQItABQABgAIAAAAIQC2gziS/gAA&#13;&#10;AOEBAAATAAAAAAAAAAAAAAAAAAAAAABbQ29udGVudF9UeXBlc10ueG1sUEsBAi0AFAAGAAgAAAAh&#13;&#10;ADj9If/WAAAAlAEAAAsAAAAAAAAAAAAAAAAALwEAAF9yZWxzLy5yZWxzUEsBAi0AFAAGAAgAAAAh&#13;&#10;AB08SdYOAgAAfAQAAA4AAAAAAAAAAAAAAAAALgIAAGRycy9lMm9Eb2MueG1sUEsBAi0AFAAGAAgA&#13;&#10;AAAhAConNGPlAAAAEgEAAA8AAAAAAAAAAAAAAAAAaAQAAGRycy9kb3ducmV2LnhtbFBLBQYAAAAA&#13;&#10;BAAEAPMAAAB6BQAAAAA=&#13;&#10;" strokecolor="#c45911 [2405]" strokeweight="2.5pt">
                <v:stroke dashstyle="1 1" endarrowwidth="wide"/>
              </v:shape>
            </w:pict>
          </mc:Fallback>
        </mc:AlternateContent>
      </w:r>
      <w:r>
        <w:rPr>
          <w:rFonts w:cs="Arial"/>
          <w:bCs/>
          <w:noProof/>
          <w:color w:val="595959" w:themeColor="text1" w:themeTint="A6"/>
          <w:szCs w:val="20"/>
        </w:rPr>
        <mc:AlternateContent>
          <mc:Choice Requires="wps">
            <w:drawing>
              <wp:anchor distT="0" distB="0" distL="114300" distR="114300" simplePos="0" relativeHeight="251665920" behindDoc="0" locked="0" layoutInCell="1" allowOverlap="1" wp14:anchorId="2FADD5E8" wp14:editId="570F61B3">
                <wp:simplePos x="0" y="0"/>
                <wp:positionH relativeFrom="column">
                  <wp:posOffset>8866344</wp:posOffset>
                </wp:positionH>
                <wp:positionV relativeFrom="paragraph">
                  <wp:posOffset>3448401</wp:posOffset>
                </wp:positionV>
                <wp:extent cx="320040" cy="0"/>
                <wp:effectExtent l="0" t="114300" r="0" b="127000"/>
                <wp:wrapNone/>
                <wp:docPr id="2063954577" name="Straight Arrow Connector 21">
                  <a:extLst xmlns:a="http://schemas.openxmlformats.org/drawingml/2006/main">
                    <a:ext uri="{FF2B5EF4-FFF2-40B4-BE49-F238E27FC236}">
                      <a16:creationId xmlns:a16="http://schemas.microsoft.com/office/drawing/2014/main" id="{4A4398EE-E69D-7140-926F-178F3FC0D285}"/>
                    </a:ext>
                  </a:extLst>
                </wp:docPr>
                <wp:cNvGraphicFramePr/>
                <a:graphic xmlns:a="http://schemas.openxmlformats.org/drawingml/2006/main">
                  <a:graphicData uri="http://schemas.microsoft.com/office/word/2010/wordprocessingShape">
                    <wps:wsp>
                      <wps:cNvCnPr/>
                      <wps:spPr>
                        <a:xfrm flipH="1">
                          <a:off x="0" y="0"/>
                          <a:ext cx="320040" cy="0"/>
                        </a:xfrm>
                        <a:prstGeom prst="straightConnector1">
                          <a:avLst/>
                        </a:prstGeom>
                        <a:ln w="31750" cap="flat">
                          <a:solidFill>
                            <a:schemeClr val="accent2">
                              <a:lumMod val="75000"/>
                            </a:schemeClr>
                          </a:solidFill>
                          <a:prstDash val="sysDot"/>
                          <a:round/>
                          <a:tailEnd type="stealth" w="lg" len="med"/>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335A2C8" id="Straight Arrow Connector 21" o:spid="_x0000_s1026" type="#_x0000_t32" style="position:absolute;margin-left:698.15pt;margin-top:271.55pt;width:25.2pt;height:0;flip:x;z-index:251656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IAAiEwIAAIYEAAAOAAAAZHJzL2Uyb0RvYy54bWysVMlu2zAQvRfoPxC815LdFYblHOymPXQJ&#13;&#10;0uYDGC4WAW4gx5b19x2StuymRQ5FLwRFznvz5s1Qq5ujNeQgY9LedXQ+aymRjnuh3a6jDz9vX32g&#13;&#10;JAFzghnvZEdHmejN+uWL1RCWcuF7b4SMBElcWg6hoz1AWDZN4r20LM18kA4vlY+WAX7GXSMiG5Dd&#13;&#10;mmbRtu+awUcRoucyJTzd1ku6LvxKSQ7flUoSiOkoaoOyxrI+5rVZr9hyF1noNT/JYP+gwjLtMOlE&#13;&#10;tWXAyD7qP6is5tEnr2DGvW28UprLUgNWM2+fVPOjZ0GWWtCcFCab0v+j5d8OG3cX0YYhpGUKdzFX&#13;&#10;cVTREmV0+Iw9LXWhUnIsto2TbfIIhOPha2zEGzSXn6+aypCZQkzwSXpL8qajCSLTux423jnsjY+V&#13;&#10;nR2+JEANCDwDMtg4MiD9/P3bzM5wPJRhUPQkb7S41cbkuDItcmMiOTDsM+NcOliUOLO3X72o50jT&#13;&#10;lo5jmglSkv7GlhVsWeorKI1p66HOSfR7J8rEANPmoxMExoBDnUAyAz3Nas2OEiPxLVgpMgpzGZdF&#13;&#10;yjKNpzovZpcdjEbWgu+lIlqgqVX+JPO6svnEi9EZptCHCdhWf/IDemrJGXiKv6iawLUdz2atdZwz&#13;&#10;ewcT2Grn49+yw3HKXOPRlqu68/bRi7GMYbnAYS/OnR5mfk3X3wV++X2sfwEAAP//AwBQSwMEFAAG&#13;&#10;AAgAAAAhAFm7xf7kAAAAEgEAAA8AAABkcnMvZG93bnJldi54bWxMT8tOwzAQvCPxD9YicUHUKXm0&#13;&#10;pHGqqogPIKC2x228xIHYjmK3Tfl6XAmpXFaa3dl5FMtRd+xIg2utETCdRMDI1Fa2phHw8f76OAfm&#13;&#10;PBqJnTUk4EwOluXtTYG5tCfzRsfKNyyIGJejAOV9n3PuakUa3cT2ZMLt0w4afYBDw+WApyCuO/4U&#13;&#10;RRnX2JrgoLCntaL6uzpoAbv1g8Iv38+Gar5Zba1Nzz+bVIj7u/FlEcZqAczT6K8fcOkQ8kMZgu3t&#13;&#10;wUjHuoDj5ywOXAFpEk+BXShJks2A7f9WvCz4/yrlLwAAAP//AwBQSwECLQAUAAYACAAAACEAtoM4&#13;&#10;kv4AAADhAQAAEwAAAAAAAAAAAAAAAAAAAAAAW0NvbnRlbnRfVHlwZXNdLnhtbFBLAQItABQABgAI&#13;&#10;AAAAIQA4/SH/1gAAAJQBAAALAAAAAAAAAAAAAAAAAC8BAABfcmVscy8ucmVsc1BLAQItABQABgAI&#13;&#10;AAAAIQDIIAAiEwIAAIYEAAAOAAAAAAAAAAAAAAAAAC4CAABkcnMvZTJvRG9jLnhtbFBLAQItABQA&#13;&#10;BgAIAAAAIQBZu8X+5AAAABIBAAAPAAAAAAAAAAAAAAAAAG0EAABkcnMvZG93bnJldi54bWxQSwUG&#13;&#10;AAAAAAQABADzAAAAfgUAAAAA&#13;&#10;" strokecolor="#c45911 [2405]" strokeweight="2.5pt">
                <v:stroke dashstyle="1 1" endarrow="classic" endarrowwidth="wide"/>
              </v:shape>
            </w:pict>
          </mc:Fallback>
        </mc:AlternateContent>
      </w:r>
      <w:r>
        <w:rPr>
          <w:rFonts w:cs="Arial"/>
          <w:bCs/>
          <w:noProof/>
          <w:color w:val="595959" w:themeColor="text1" w:themeTint="A6"/>
          <w:szCs w:val="20"/>
        </w:rPr>
        <mc:AlternateContent>
          <mc:Choice Requires="wpg">
            <w:drawing>
              <wp:anchor distT="0" distB="0" distL="114300" distR="114300" simplePos="0" relativeHeight="251666944" behindDoc="0" locked="0" layoutInCell="1" allowOverlap="1" wp14:anchorId="4EDC95B5" wp14:editId="70E82DCF">
                <wp:simplePos x="0" y="0"/>
                <wp:positionH relativeFrom="column">
                  <wp:posOffset>6361904</wp:posOffset>
                </wp:positionH>
                <wp:positionV relativeFrom="paragraph">
                  <wp:posOffset>2419769</wp:posOffset>
                </wp:positionV>
                <wp:extent cx="2468880" cy="1845415"/>
                <wp:effectExtent l="0" t="0" r="7620" b="8890"/>
                <wp:wrapNone/>
                <wp:docPr id="737153566" name="Group 22">
                  <a:extLst xmlns:a="http://schemas.openxmlformats.org/drawingml/2006/main">
                    <a:ext uri="{FF2B5EF4-FFF2-40B4-BE49-F238E27FC236}">
                      <a16:creationId xmlns:a16="http://schemas.microsoft.com/office/drawing/2014/main" id="{EB2A6ED4-9AE3-764A-9B17-EE08B0400D3B}"/>
                    </a:ext>
                  </a:extLst>
                </wp:docPr>
                <wp:cNvGraphicFramePr/>
                <a:graphic xmlns:a="http://schemas.openxmlformats.org/drawingml/2006/main">
                  <a:graphicData uri="http://schemas.microsoft.com/office/word/2010/wordprocessingGroup">
                    <wpg:wgp>
                      <wpg:cNvGrpSpPr/>
                      <wpg:grpSpPr>
                        <a:xfrm>
                          <a:off x="0" y="0"/>
                          <a:ext cx="2468880" cy="1845415"/>
                          <a:chOff x="6362700" y="2616201"/>
                          <a:chExt cx="2560320" cy="2011158"/>
                        </a:xfrm>
                      </wpg:grpSpPr>
                      <wps:wsp>
                        <wps:cNvPr id="1699712346" name="Rectangle 1699712346">
                          <a:extLst>
                            <a:ext uri="{FF2B5EF4-FFF2-40B4-BE49-F238E27FC236}">
                              <a16:creationId xmlns:a16="http://schemas.microsoft.com/office/drawing/2014/main" id="{CB4155DA-F3B0-0CFD-5005-638B90D8272B}"/>
                            </a:ext>
                          </a:extLst>
                        </wps:cNvPr>
                        <wps:cNvSpPr/>
                        <wps:spPr>
                          <a:xfrm>
                            <a:off x="6362700" y="3033021"/>
                            <a:ext cx="2560320" cy="1594338"/>
                          </a:xfrm>
                          <a:prstGeom prst="rect">
                            <a:avLst/>
                          </a:prstGeom>
                          <a:solidFill>
                            <a:schemeClr val="bg1">
                              <a:lumMod val="95000"/>
                            </a:schemeClr>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6F3AD0D6" w14:textId="43FDF93F" w:rsidR="00E717E6" w:rsidRDefault="00F82910" w:rsidP="00E717E6">
                              <w:pPr>
                                <w:rPr>
                                  <w:color w:val="000000" w:themeColor="text1"/>
                                  <w:sz w:val="24"/>
                                  <w:szCs w:val="24"/>
                                </w:rPr>
                              </w:pPr>
                              <w:r w:rsidRPr="00F82910">
                                <w:rPr>
                                  <w:color w:val="000000" w:themeColor="text1"/>
                                </w:rPr>
                                <w:t>An EV model achieving a high driving range, fast acceleration, and positive customer reviews, leading to increased sales and market recognition for the manufacturer.</w:t>
                              </w:r>
                            </w:p>
                          </w:txbxContent>
                        </wps:txbx>
                        <wps:bodyPr lIns="182880" tIns="91440" rtlCol="0" anchor="t" anchorCtr="0"/>
                      </wps:wsp>
                      <wps:wsp>
                        <wps:cNvPr id="995423034" name="Rectangle 995423034">
                          <a:extLst>
                            <a:ext uri="{FF2B5EF4-FFF2-40B4-BE49-F238E27FC236}">
                              <a16:creationId xmlns:a16="http://schemas.microsoft.com/office/drawing/2014/main" id="{BC906825-94A8-67DD-052A-048D0113A40E}"/>
                            </a:ext>
                          </a:extLst>
                        </wps:cNvPr>
                        <wps:cNvSpPr/>
                        <wps:spPr>
                          <a:xfrm>
                            <a:off x="6362700" y="2616201"/>
                            <a:ext cx="2560320" cy="398585"/>
                          </a:xfrm>
                          <a:prstGeom prst="rect">
                            <a:avLst/>
                          </a:prstGeom>
                          <a:solidFill>
                            <a:srgbClr val="D8A400"/>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178F43CF" w14:textId="77777777" w:rsidR="00E717E6" w:rsidRDefault="00E717E6" w:rsidP="00E717E6">
                              <w:pPr>
                                <w:rPr>
                                  <w:color w:val="FFFFFF" w:themeColor="light1"/>
                                  <w:sz w:val="28"/>
                                  <w:szCs w:val="28"/>
                                </w:rPr>
                              </w:pPr>
                              <w:r>
                                <w:rPr>
                                  <w:color w:val="FFFFFF" w:themeColor="light1"/>
                                  <w:sz w:val="28"/>
                                  <w:szCs w:val="28"/>
                                </w:rPr>
                                <w:t>PERFORMANCE</w:t>
                              </w:r>
                            </w:p>
                          </w:txbxContent>
                        </wps:txbx>
                        <wps:bodyPr lIns="182880" rtlCol="0" anchor="ctr"/>
                      </wps:wsp>
                    </wpg:wgp>
                  </a:graphicData>
                </a:graphic>
              </wp:anchor>
            </w:drawing>
          </mc:Choice>
          <mc:Fallback>
            <w:pict>
              <v:group w14:anchorId="4EDC95B5" id="Group 22" o:spid="_x0000_s1032" style="position:absolute;margin-left:500.95pt;margin-top:190.55pt;width:194.4pt;height:145.3pt;z-index:251657216" coordorigin="63627,26162" coordsize="25603,2011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xXL02wIAADsJAAAOAAAAZHJzL2Uyb0RvYy54bWzsVslu2zAQvRfoPwi6N9oVSYgdFEkbFOgS&#13;&#10;JO0H0BS1ABQpkIxl/32HI1m2E3dLUPTSi8xl5nnmzbyRLi43HXfWTOlWioUbnPmuwwSVZSvqhfvt&#13;&#10;6/s3metoQ0RJuBRs4W6Zdi+Xr19dDH3BQtlIXjLlAIjQxdAv3MaYvvA8TRvWEX0meybgspKqIwa2&#13;&#10;qvZKRQZA77gX+n7qDVKVvZKUaQ2n1+Olu0T8qmLUfKkqzYzDFy7EZvCp8LmyT295QYpakb5p6RQG&#13;&#10;eUYUHWkF/OkMdU0McR5U+wSqa6mSWlbmjMrOk1XVUoY5QDaB/yibGyUfesylLoa6n2kCah/x9GxY&#13;&#10;+nl9o/r7/lYBE0NfAxe4s7lsKtXZX4jS2SBl25kytjEOhcMwTrMsA2Yp3AVZnMRBMpJKG2De+qVR&#13;&#10;Gp77YAIWYRqkkOjO4t0OJUn9KJxQ4D4IkszaeLsgvKPQhh6aRe/50C/j474hPUOadQF83CqnLSGZ&#13;&#10;NM/PgzCKU9cRpIPevYNuIqLmzDm4Q9rQbyZRFxr4PMHgIRORH0V+ODExs3nIQ5DkcRQd80CKXmlz&#13;&#10;w2Tn2MXCVRATNh5Zf9RmpGxnYiPQkrfl+5Zz3FhVsSuunDUBPazqAF35Q/dJluNZnvhQqhEHRWjN&#13;&#10;sRBHSFw8B/z8d8Ch5iM6Q/lOWdmSj6ziymw5sxFwcccqKBe02ZjLHPOYDqGUCYMsIy5YW7cKCJkd&#13;&#10;IyThp46TvXUdo5qdw187zx74z1KY2blrhVSnAPgccjXaQwUO8rZLs1ltsE9jWy17spLlFnqXfxCg&#13;&#10;hyALUZYGd3kQx6AuZfiVHAchEbSRMAeN64zLK4NT0VbegoG8RtS/rrM8T+IQ1BA/ldn+akoR1Pln&#13;&#10;KjuaNydVFuVZkuHImofNC0Wm6tUssevsbbzX06EW/yto0u2/VxBW/4cKOiEaahSOyFko+HqCNzQO&#13;&#10;yulrwn4CHO5RWPtvnuV3AAAA//8DAFBLAwQUAAYACAAAACEAcN7Q0uQAAAASAQAADwAAAGRycy9k&#13;&#10;b3ducmV2LnhtbExPS2vCQBC+F/oflhF6q7vbUKMxGxH7OIlQLRRvazImwexuyK5J/PcdT+1l4GO+&#13;&#10;Z7oaTcN67HztrAI5FcDQ5q6obang+/DxPAfmg7aFbpxFBTf0sMoeH1KdFG6wX9jvQ8nIxPpEK6hC&#13;&#10;aBPOfV6h0X7qWrT0O7vO6ECwK3nR6YHMTcNfhJhxo2tLCZVucVNhftlfjYLPQQ/rSL7328t5czse&#13;&#10;Xnc/W4lKPU3GtyWd9RJYwDH8KeC+gfpDRsVO7moLzxrCQsgFcRVEcymB3SnRQsTATgpmsYyBZyn/&#13;&#10;PyX7BQAA//8DAFBLAQItABQABgAIAAAAIQC2gziS/gAAAOEBAAATAAAAAAAAAAAAAAAAAAAAAABb&#13;&#10;Q29udGVudF9UeXBlc10ueG1sUEsBAi0AFAAGAAgAAAAhADj9If/WAAAAlAEAAAsAAAAAAAAAAAAA&#13;&#10;AAAALwEAAF9yZWxzLy5yZWxzUEsBAi0AFAAGAAgAAAAhAK7FcvTbAgAAOwkAAA4AAAAAAAAAAAAA&#13;&#10;AAAALgIAAGRycy9lMm9Eb2MueG1sUEsBAi0AFAAGAAgAAAAhAHDe0NLkAAAAEgEAAA8AAAAAAAAA&#13;&#10;AAAAAAAANQUAAGRycy9kb3ducmV2LnhtbFBLBQYAAAAABAAEAPMAAABGBgAAAAA=&#13;&#10;">
                <v:rect id="Rectangle 1699712346" o:spid="_x0000_s1033" style="position:absolute;left:63627;top:30330;width:25603;height:159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8tqJzgAAAOgAAAAPAAAAZHJzL2Rvd25yZXYueG1sRI9BS8NA&#13;&#10;EIXvgv9hGcGb3SRKtGm3RVoDniSttuBtyI5JMDsbsmsb/70jCF4ezDzeN/OW68n16kRj6DwbSGcJ&#13;&#10;KOLa244bA2+v5c0DqBCRLfaeycA3BVivLi+WWFh/5h2d9rFRAuFQoIE2xqHQOtQtOQwzPxCL9+FH&#13;&#10;h1HGsdF2xLPAXa+zJMm1w47lQosDbVqqP/dfTt6othnqneXpPX06HsqyesFNZcz11bRdiDwuQEWa&#13;&#10;4n/iD/FsJZzP5/dpdnuXw28xWYBe/QAAAP//AwBQSwECLQAUAAYACAAAACEA2+H2y+4AAACFAQAA&#13;&#10;EwAAAAAAAAAAAAAAAAAAAAAAW0NvbnRlbnRfVHlwZXNdLnhtbFBLAQItABQABgAIAAAAIQBa9Cxb&#13;&#10;vwAAABUBAAALAAAAAAAAAAAAAAAAAB8BAABfcmVscy8ucmVsc1BLAQItABQABgAIAAAAIQAr8tqJ&#13;&#10;zgAAAOgAAAAPAAAAAAAAAAAAAAAAAAcCAABkcnMvZG93bnJldi54bWxQSwUGAAAAAAMAAwC3AAAA&#13;&#10;AgMAAAAA&#13;&#10;" fillcolor="#f2f2f2 [3052]" strokecolor="#bfbfbf [2412]" strokeweight=".5pt">
                  <v:textbox inset="14.4pt,7.2pt">
                    <w:txbxContent>
                      <w:p w14:paraId="6F3AD0D6" w14:textId="43FDF93F" w:rsidR="00E717E6" w:rsidRDefault="00F82910" w:rsidP="00E717E6">
                        <w:pPr>
                          <w:rPr>
                            <w:color w:val="000000" w:themeColor="text1"/>
                            <w:sz w:val="24"/>
                            <w:szCs w:val="24"/>
                          </w:rPr>
                        </w:pPr>
                        <w:r w:rsidRPr="00F82910">
                          <w:rPr>
                            <w:color w:val="000000" w:themeColor="text1"/>
                          </w:rPr>
                          <w:t>An EV model achieving a high driving range, fast acceleration, and positive customer reviews, leading to increased sales and market recognition for the manufacturer.</w:t>
                        </w:r>
                      </w:p>
                    </w:txbxContent>
                  </v:textbox>
                </v:rect>
                <v:rect id="Rectangle 995423034" o:spid="_x0000_s1034" style="position:absolute;left:63627;top:26162;width:25603;height:39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SB820AAAAOcAAAAPAAAAZHJzL2Rvd25yZXYueG1sRI9PawIx&#13;&#10;FMTvQr9DeAVvmvVfq6tRbG3BQg+tFdrjM3nuLm5e1k26br+9KRR6GRiG+Q2zWLW2FA3VvnCsYNBP&#13;&#10;QBBrZwrOFOw/nntTED4gGywdk4If8rBa3nQWmBp34XdqdiETEcI+RQV5CFUqpdc5WfR9VxHH7Ohq&#13;&#10;iyHaOpOmxkuE21IOk+ROWiw4LuRY0WNO+rT7tgre/Od5og+NvZebr+n5oJ8eXl73SnVv2808ynoO&#13;&#10;IlAb/ht/iK1RMJtNxsNRMhrD76/4CeTyCgAA//8DAFBLAQItABQABgAIAAAAIQDb4fbL7gAAAIUB&#13;&#10;AAATAAAAAAAAAAAAAAAAAAAAAABbQ29udGVudF9UeXBlc10ueG1sUEsBAi0AFAAGAAgAAAAhAFr0&#13;&#10;LFu/AAAAFQEAAAsAAAAAAAAAAAAAAAAAHwEAAF9yZWxzLy5yZWxzUEsBAi0AFAAGAAgAAAAhAJpI&#13;&#10;HzbQAAAA5wAAAA8AAAAAAAAAAAAAAAAABwIAAGRycy9kb3ducmV2LnhtbFBLBQYAAAAAAwADALcA&#13;&#10;AAAEAwAAAAA=&#13;&#10;" fillcolor="#d8a400" strokecolor="#bfbfbf [2412]" strokeweight=".5pt">
                  <v:textbox inset="14.4pt">
                    <w:txbxContent>
                      <w:p w14:paraId="178F43CF" w14:textId="77777777" w:rsidR="00E717E6" w:rsidRDefault="00E717E6" w:rsidP="00E717E6">
                        <w:pPr>
                          <w:rPr>
                            <w:color w:val="FFFFFF" w:themeColor="light1"/>
                            <w:sz w:val="28"/>
                            <w:szCs w:val="28"/>
                          </w:rPr>
                        </w:pPr>
                        <w:r>
                          <w:rPr>
                            <w:color w:val="FFFFFF" w:themeColor="light1"/>
                            <w:sz w:val="28"/>
                            <w:szCs w:val="28"/>
                          </w:rPr>
                          <w:t>PERFORMANCE</w:t>
                        </w:r>
                      </w:p>
                    </w:txbxContent>
                  </v:textbox>
                </v:rect>
              </v:group>
            </w:pict>
          </mc:Fallback>
        </mc:AlternateContent>
      </w:r>
      <w:r>
        <w:rPr>
          <w:rFonts w:cs="Arial"/>
          <w:bCs/>
          <w:noProof/>
          <w:color w:val="595959" w:themeColor="text1" w:themeTint="A6"/>
          <w:szCs w:val="20"/>
        </w:rPr>
        <mc:AlternateContent>
          <mc:Choice Requires="wps">
            <w:drawing>
              <wp:anchor distT="0" distB="0" distL="114300" distR="114300" simplePos="0" relativeHeight="251667968" behindDoc="0" locked="0" layoutInCell="1" allowOverlap="1" wp14:anchorId="18EA4B49" wp14:editId="1632600E">
                <wp:simplePos x="0" y="0"/>
                <wp:positionH relativeFrom="column">
                  <wp:posOffset>6806404</wp:posOffset>
                </wp:positionH>
                <wp:positionV relativeFrom="paragraph">
                  <wp:posOffset>464094</wp:posOffset>
                </wp:positionV>
                <wp:extent cx="1828800" cy="1130227"/>
                <wp:effectExtent l="0" t="0" r="12700" b="13335"/>
                <wp:wrapNone/>
                <wp:docPr id="1761811701" name="Rectangle 23">
                  <a:extLst xmlns:a="http://schemas.openxmlformats.org/drawingml/2006/main">
                    <a:ext uri="{FF2B5EF4-FFF2-40B4-BE49-F238E27FC236}">
                      <a16:creationId xmlns:a16="http://schemas.microsoft.com/office/drawing/2014/main" id="{C17BFD6C-91E2-3143-BF4C-408439D313C8}"/>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28800" cy="1130227"/>
                        </a:xfrm>
                        <a:prstGeom prst="rect">
                          <a:avLst/>
                        </a:prstGeom>
                        <a:solidFill>
                          <a:schemeClr val="accent2"/>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383CD22B" w14:textId="77777777" w:rsidR="00E717E6" w:rsidRDefault="00E717E6" w:rsidP="00E717E6">
                            <w:pPr>
                              <w:rPr>
                                <w:color w:val="FFFFFF" w:themeColor="light1"/>
                                <w:sz w:val="28"/>
                                <w:szCs w:val="28"/>
                              </w:rPr>
                            </w:pPr>
                            <w:r>
                              <w:rPr>
                                <w:color w:val="FFFFFF" w:themeColor="light1"/>
                                <w:sz w:val="28"/>
                                <w:szCs w:val="28"/>
                              </w:rPr>
                              <w:t>TECHNOLOGICAL PROCESS</w:t>
                            </w:r>
                          </w:p>
                        </w:txbxContent>
                      </wps:txbx>
                      <wps:bodyPr lIns="182880" rtlCol="0" anchor="ctr"/>
                    </wps:wsp>
                  </a:graphicData>
                </a:graphic>
              </wp:anchor>
            </w:drawing>
          </mc:Choice>
          <mc:Fallback>
            <w:pict>
              <v:rect w14:anchorId="18EA4B49" id="Rectangle 23" o:spid="_x0000_s1035" style="position:absolute;margin-left:535.95pt;margin-top:36.55pt;width:2in;height:89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1buKDwIAAKcEAAAOAAAAZHJzL2Uyb0RvYy54bWysVNtqGzEQfS/0H4Te672EJmbxOhSHlELa&#13;&#10;hqb5AFkreUUljZAUe/33HWnXG9MWDKEvYiXNOXPmaGZXt4PRZC98UGBbWi1KSoTl0Cm7a+nzz/sP&#13;&#10;S0pCZLZjGqxo6VEEert+/251cI2ooQfdCU+QxIbm4Frax+iaogi8F4aFBThh8VKCNyzi1u+KzrMD&#13;&#10;shtd1GV5XRzAd84DFyHg6d14SdeZX0rB43cpg4hEtxS1xbz6vG7TWqxXrNl55nrFJxnsDSoMUxaT&#13;&#10;zlR3LDLy4tVfVEZxDwFkXHAwBUipuMg1YDVV+Uc1Tz1zIteC5gQ32xT+Hy3/tn9yjz5JD+4B+K9A&#13;&#10;LGx6ZnfiU3BoHz5qMqk4uNDMwWkTJtggvUlwrIUM2djjbKwYIuF4WC3r5bJE/zneVdVVWdc3mZU1&#13;&#10;J7jzIX4WYEj6aKnH1NlQtn8IMQlgzSkkiwWtunuldd6kbhEb7cme4TszzoWN9ZQgnEdqewm83VU5&#13;&#10;r34xX6EbCW8+lih+FJE7M+XKks7IUeDILnLbTapfncpf8ahFUqDtDyGJ6pI3Od1Me17C6PwUnWAS&#13;&#10;C56BV5eBU3yCjqpmcH0ZPCNyZrBxBhtlwf+LQMeTZDnGT40TxrqTBXHYDlh4S6+ToelkC93x0RP9&#13;&#10;xWJfj51CiY96A+PMMst7wJHl0ec3SBichuz/NLlp3M73Oe3r/2X9GwAA//8DAFBLAwQUAAYACAAA&#13;&#10;ACEAZf4HQeMAAAARAQAADwAAAGRycy9kb3ducmV2LnhtbExPPU/DMBDdkfgP1iGxUcep2tI0ToVa&#13;&#10;sVYiZGFz4iMJxHaI3dTw67lOsJz07t69j3wfzcBmnHzvrASxSIChbZzubSuhen1+eATmg7JaDc6i&#13;&#10;hG/0sC9ub3KVaXexLziXoWUkYn2mJHQhjBnnvunQKL9wI1q6vbvJqEBwarme1IXEzcDTJFlzo3pL&#13;&#10;Dp0a8dBh81mejYSYfulYJW8/ZVUfPtY9P4n5eJLy/i4edzSedsACxvD3AdcOlB8KCla7s9WeDYST&#13;&#10;jdgSV8JmKYBdGcvVlja1hHQlBPAi5/+bFL8AAAD//wMAUEsBAi0AFAAGAAgAAAAhALaDOJL+AAAA&#13;&#10;4QEAABMAAAAAAAAAAAAAAAAAAAAAAFtDb250ZW50X1R5cGVzXS54bWxQSwECLQAUAAYACAAAACEA&#13;&#10;OP0h/9YAAACUAQAACwAAAAAAAAAAAAAAAAAvAQAAX3JlbHMvLnJlbHNQSwECLQAUAAYACAAAACEA&#13;&#10;a9W7ig8CAACnBAAADgAAAAAAAAAAAAAAAAAuAgAAZHJzL2Uyb0RvYy54bWxQSwECLQAUAAYACAAA&#13;&#10;ACEAZf4HQeMAAAARAQAADwAAAAAAAAAAAAAAAABpBAAAZHJzL2Rvd25yZXYueG1sUEsFBgAAAAAE&#13;&#10;AAQA8wAAAHkFAAAAAA==&#13;&#10;" fillcolor="#ed7d31 [3205]" strokecolor="#bfbfbf [2412]" strokeweight=".5pt">
                <v:path arrowok="t"/>
                <o:lock v:ext="edit" aspectratio="t"/>
                <v:textbox inset="14.4pt">
                  <w:txbxContent>
                    <w:p w14:paraId="383CD22B" w14:textId="77777777" w:rsidR="00E717E6" w:rsidRDefault="00E717E6" w:rsidP="00E717E6">
                      <w:pPr>
                        <w:rPr>
                          <w:color w:val="FFFFFF" w:themeColor="light1"/>
                          <w:sz w:val="28"/>
                          <w:szCs w:val="28"/>
                        </w:rPr>
                      </w:pPr>
                      <w:r>
                        <w:rPr>
                          <w:color w:val="FFFFFF" w:themeColor="light1"/>
                          <w:sz w:val="28"/>
                          <w:szCs w:val="28"/>
                        </w:rPr>
                        <w:t>TECHNOLOGICAL PROCESS</w:t>
                      </w:r>
                    </w:p>
                  </w:txbxContent>
                </v:textbox>
              </v:rect>
            </w:pict>
          </mc:Fallback>
        </mc:AlternateContent>
      </w:r>
      <w:r>
        <w:rPr>
          <w:rFonts w:cs="Arial"/>
          <w:bCs/>
          <w:noProof/>
          <w:color w:val="595959" w:themeColor="text1" w:themeTint="A6"/>
          <w:szCs w:val="20"/>
        </w:rPr>
        <mc:AlternateContent>
          <mc:Choice Requires="wpg">
            <w:drawing>
              <wp:anchor distT="0" distB="0" distL="114300" distR="114300" simplePos="0" relativeHeight="251668992" behindDoc="0" locked="0" layoutInCell="1" allowOverlap="1" wp14:anchorId="0CBF27CD" wp14:editId="259BA452">
                <wp:simplePos x="0" y="0"/>
                <wp:positionH relativeFrom="column">
                  <wp:posOffset>-796</wp:posOffset>
                </wp:positionH>
                <wp:positionV relativeFrom="paragraph">
                  <wp:posOffset>184713</wp:posOffset>
                </wp:positionV>
                <wp:extent cx="2560320" cy="1753980"/>
                <wp:effectExtent l="0" t="0" r="17780" b="11430"/>
                <wp:wrapNone/>
                <wp:docPr id="33501541" name="Group 24">
                  <a:extLst xmlns:a="http://schemas.openxmlformats.org/drawingml/2006/main">
                    <a:ext uri="{FF2B5EF4-FFF2-40B4-BE49-F238E27FC236}">
                      <a16:creationId xmlns:a16="http://schemas.microsoft.com/office/drawing/2014/main" id="{19A6E08F-88ED-FB01-1385-0F8284A927DC}"/>
                    </a:ext>
                  </a:extLst>
                </wp:docPr>
                <wp:cNvGraphicFramePr/>
                <a:graphic xmlns:a="http://schemas.openxmlformats.org/drawingml/2006/main">
                  <a:graphicData uri="http://schemas.microsoft.com/office/word/2010/wordprocessingGroup">
                    <wpg:wgp>
                      <wpg:cNvGrpSpPr/>
                      <wpg:grpSpPr>
                        <a:xfrm>
                          <a:off x="0" y="0"/>
                          <a:ext cx="2560320" cy="1753980"/>
                          <a:chOff x="0" y="381001"/>
                          <a:chExt cx="2560320" cy="1911512"/>
                        </a:xfrm>
                      </wpg:grpSpPr>
                      <wps:wsp>
                        <wps:cNvPr id="29544422" name="Rectangle 29544422">
                          <a:extLst>
                            <a:ext uri="{FF2B5EF4-FFF2-40B4-BE49-F238E27FC236}">
                              <a16:creationId xmlns:a16="http://schemas.microsoft.com/office/drawing/2014/main" id="{2949ECBE-E43F-694D-95EC-1F640EB18136}"/>
                            </a:ext>
                          </a:extLst>
                        </wps:cNvPr>
                        <wps:cNvSpPr/>
                        <wps:spPr>
                          <a:xfrm>
                            <a:off x="0" y="797821"/>
                            <a:ext cx="2560320" cy="1494692"/>
                          </a:xfrm>
                          <a:prstGeom prst="rect">
                            <a:avLst/>
                          </a:prstGeom>
                          <a:solidFill>
                            <a:schemeClr val="bg1">
                              <a:lumMod val="95000"/>
                            </a:schemeClr>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085600D7" w14:textId="2404D665" w:rsidR="00E717E6" w:rsidRDefault="00F82910" w:rsidP="00E717E6">
                              <w:pPr>
                                <w:rPr>
                                  <w:color w:val="000000" w:themeColor="text1"/>
                                  <w:sz w:val="24"/>
                                  <w:szCs w:val="24"/>
                                </w:rPr>
                              </w:pPr>
                              <w:r w:rsidRPr="00F82910">
                                <w:rPr>
                                  <w:color w:val="000000" w:themeColor="text1"/>
                                </w:rPr>
                                <w:t>The shortage of lithium-ion batteries due to increased demand, impacting the production capacity of EV manufacturers and potentially leading to supply chain challenges.</w:t>
                              </w:r>
                            </w:p>
                          </w:txbxContent>
                        </wps:txbx>
                        <wps:bodyPr lIns="182880" tIns="91440" rtlCol="0" anchor="t" anchorCtr="0"/>
                      </wps:wsp>
                      <wps:wsp>
                        <wps:cNvPr id="2022644872" name="Rectangle 2022644872">
                          <a:extLst>
                            <a:ext uri="{FF2B5EF4-FFF2-40B4-BE49-F238E27FC236}">
                              <a16:creationId xmlns:a16="http://schemas.microsoft.com/office/drawing/2014/main" id="{B4E93168-FD89-DE44-9F83-3810717BA380}"/>
                            </a:ext>
                          </a:extLst>
                        </wps:cNvPr>
                        <wps:cNvSpPr/>
                        <wps:spPr>
                          <a:xfrm>
                            <a:off x="0" y="381001"/>
                            <a:ext cx="2560320" cy="398585"/>
                          </a:xfrm>
                          <a:prstGeom prst="rect">
                            <a:avLst/>
                          </a:prstGeom>
                          <a:solidFill>
                            <a:srgbClr val="5A98CB"/>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2EC585D6" w14:textId="77777777" w:rsidR="00E717E6" w:rsidRDefault="00E717E6" w:rsidP="00E717E6">
                              <w:pPr>
                                <w:rPr>
                                  <w:color w:val="FFFFFF" w:themeColor="light1"/>
                                  <w:sz w:val="28"/>
                                  <w:szCs w:val="28"/>
                                </w:rPr>
                              </w:pPr>
                              <w:r>
                                <w:rPr>
                                  <w:color w:val="FFFFFF" w:themeColor="light1"/>
                                  <w:sz w:val="28"/>
                                  <w:szCs w:val="28"/>
                                </w:rPr>
                                <w:t>SUPPLY CONDITIONS</w:t>
                              </w:r>
                            </w:p>
                          </w:txbxContent>
                        </wps:txbx>
                        <wps:bodyPr lIns="182880" rtlCol="0" anchor="ctr"/>
                      </wps:wsp>
                    </wpg:wgp>
                  </a:graphicData>
                </a:graphic>
              </wp:anchor>
            </w:drawing>
          </mc:Choice>
          <mc:Fallback>
            <w:pict>
              <v:group w14:anchorId="0CBF27CD" id="Group 24" o:spid="_x0000_s1036" style="position:absolute;margin-left:-.05pt;margin-top:14.55pt;width:201.6pt;height:138.1pt;z-index:251659264" coordorigin=",3810" coordsize="25603,191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sxgIAACQJAAAOAAAAZHJzL2Uyb0RvYy54bWzsVslu2zAQvRfoPxC6N1os2ZIQO2idJijQ&#13;&#10;JUjaD6ApagEoUiAZL3/f4UiR7dRN2wRFL71Q3OZx5nHeUOcX21aQNdemUXLuhWeBR7hkqmhkNfe+&#13;&#10;fb16k3rEWCoLKpTkc2/HjXexeP3qfNPlPFK1EgXXBECkyTfd3Kut7XLfN6zmLTVnquMSFkulW2ph&#13;&#10;qCu/0HQD6K3woyCY+huli04rxo2B2ct+0VsgfllyZr+UpeGWiLkHvllsNbYr1/qLc5pXmnZ1wwY3&#13;&#10;6DO8aGkj4dAR6pJaSu518wNU2zCtjCrtGVOtr8qyYRxjgGjC4FE011rddxhLlW+qbqQJqH3E07Nh&#13;&#10;2ef1te7uuhsNTGy6CrjAkYtlW+rWfcFLskXKdiNlfGsJg8komQaTCJhlsBbOkkmWDqSyGpjf203S&#13;&#10;MAjCnm9Wvz9pnoVhEkZuj/9wun/k06aDLDF7IszLiLiraceRX5MDETeaNAWElCVxHEeRRyRtIWVv&#13;&#10;IYmorAQn4wpyhTYjcyY3QOJPaZtlszQawj/NXZzF0+w4eJp32thrrlriOnNPgyuYZnT90diep4ct&#13;&#10;7mijRFNcNULgwGmIL4UmawrZv6pCNBX37SdV9HNZEgR4XcA3Ss5tR/aPkIR8Dvjsd8Dh4B6do1iH&#13;&#10;qNw993Riz+4Edx4IectLuCPIuz6W0ec+HMoYlxZZRlzY7cxKIGQ0nCAJTxoO+51p79VoHP3aeLTA&#13;&#10;k5W0o3HbSKVPAYjR5bLfDzdwELfr2u1qi8k5c+pwMytV7CBhxQcJIgjTKAXdEYujLIxjGGgrlqov&#13;&#10;e1SyWkHVsx7pu0uLNdBlkAMDTfWof19cQRRN4zidnZLXfu3PBXZYX04KDCpTkiZHxeWF+tLValRX&#13;&#10;8jZLl+8G9P/iQd2NUugl++/Fkz4pnhN6YVbjlY4awecInmKskcNvg3vrD8eoqf3PzeI7AAAA//8D&#13;&#10;AFBLAwQUAAYACAAAACEAl9PYiOEAAAANAQAADwAAAGRycy9kb3ducmV2LnhtbExPS2vCQBC+F/of&#13;&#10;lin0prsxtdSYiYh9nESoFqS3NRmTYHY3ZNck/vtOT+1lHnwz3yNdjaYRPXW+dhYhmioQZHNX1LZE&#13;&#10;+Dq8T15A+KBtoRtnCeFGHlbZ/V2qk8IN9pP6fSgFk1ifaIQqhDaR0ucVGe2nriXL2Nl1Rgdeu1IW&#13;&#10;nR6Y3DRyptSzNLq2rFDpljYV5Zf91SB8DHpYx9Fbv72cN7fvw3x33EaE+Pgwvi65rJcgAo3h7wN+&#13;&#10;M7B/yNjYyV1t4UWDMIn4EGG24M7wk4p5OCHEah6DzFL5P0X2AwAA//8DAFBLAQItABQABgAIAAAA&#13;&#10;IQC2gziS/gAAAOEBAAATAAAAAAAAAAAAAAAAAAAAAABbQ29udGVudF9UeXBlc10ueG1sUEsBAi0A&#13;&#10;FAAGAAgAAAAhADj9If/WAAAAlAEAAAsAAAAAAAAAAAAAAAAALwEAAF9yZWxzLy5yZWxzUEsBAi0A&#13;&#10;FAAGAAgAAAAhAG0T9KzGAgAAJAkAAA4AAAAAAAAAAAAAAAAALgIAAGRycy9lMm9Eb2MueG1sUEsB&#13;&#10;Ai0AFAAGAAgAAAAhAJfT2IjhAAAADQEAAA8AAAAAAAAAAAAAAAAAIAUAAGRycy9kb3ducmV2Lnht&#13;&#10;bFBLBQYAAAAABAAEAPMAAAAuBgAAAAA=&#13;&#10;">
                <v:rect id="Rectangle 29544422" o:spid="_x0000_s1037" style="position:absolute;top:7978;width:25603;height:149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MENJzAAAAOYAAAAPAAAAZHJzL2Rvd25yZXYueG1sRI9Ba8JA&#13;&#10;EIXvhf6HZQre6sYllhpdpWgDnkq0VfA2ZMckmJ0N2VXTf98tFHp58Bje9+YtVoNtxY163zjWMBkn&#13;&#10;IIhLZxquNHx95s+vIHxANtg6Jg3f5GG1fHxYYGbcnXd024dKRAj7DDXUIXSZlL6syaIfu4443s6u&#13;&#10;txii7StperxHuG2lSpIXabHh2FBjR+uaysv+auMbxUah3BkeTpP34yHPiw9cF1qPnobNPMrbHESg&#13;&#10;Ifwn/hBbo0HNpmmaKgW/syIL5PIHAAD//wMAUEsBAi0AFAAGAAgAAAAhANvh9svuAAAAhQEAABMA&#13;&#10;AAAAAAAAAAAAAAAAAAAAAFtDb250ZW50X1R5cGVzXS54bWxQSwECLQAUAAYACAAAACEAWvQsW78A&#13;&#10;AAAVAQAACwAAAAAAAAAAAAAAAAAfAQAAX3JlbHMvLnJlbHNQSwECLQAUAAYACAAAACEAQDBDScwA&#13;&#10;AADmAAAADwAAAAAAAAAAAAAAAAAHAgAAZHJzL2Rvd25yZXYueG1sUEsFBgAAAAADAAMAtwAAAAAD&#13;&#10;AAAAAA==&#13;&#10;" fillcolor="#f2f2f2 [3052]" strokecolor="#bfbfbf [2412]" strokeweight=".5pt">
                  <v:textbox inset="14.4pt,7.2pt">
                    <w:txbxContent>
                      <w:p w14:paraId="085600D7" w14:textId="2404D665" w:rsidR="00E717E6" w:rsidRDefault="00F82910" w:rsidP="00E717E6">
                        <w:pPr>
                          <w:rPr>
                            <w:color w:val="000000" w:themeColor="text1"/>
                            <w:sz w:val="24"/>
                            <w:szCs w:val="24"/>
                          </w:rPr>
                        </w:pPr>
                        <w:r w:rsidRPr="00F82910">
                          <w:rPr>
                            <w:color w:val="000000" w:themeColor="text1"/>
                          </w:rPr>
                          <w:t>The shortage of lithium-ion batteries due to increased demand, impacting the production capacity of EV manufacturers and potentially leading to supply chain challenges.</w:t>
                        </w:r>
                      </w:p>
                    </w:txbxContent>
                  </v:textbox>
                </v:rect>
                <v:rect id="Rectangle 2022644872" o:spid="_x0000_s1038" style="position:absolute;top:3810;width:25603;height:39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IrG0zwAAAOgAAAAPAAAAZHJzL2Rvd25yZXYueG1sRI9Pa8JA&#13;&#10;FMTvQr/D8gq96abr30ZXEaXgTUwF6e01+0xCs2/T7KppP323IPQyMAzzG2ax6mwtrtT6yrGG50EC&#13;&#10;gjh3puJCw/HttT8D4QOywdoxafgmD6vlQ2+BqXE3PtA1C4WIEPYpaihDaFIpfV6SRT9wDXHMzq61&#13;&#10;GKJtC2lavEW4raVKkom0WHFcKLGhTUn5Z3axGob5ZVzIr73rPnbr95fstD2Z84/WT4/ddh5lPQcR&#13;&#10;qAv/jTtiZzSoRKnJaDSbKvg7Fk+BXP4CAAD//wMAUEsBAi0AFAAGAAgAAAAhANvh9svuAAAAhQEA&#13;&#10;ABMAAAAAAAAAAAAAAAAAAAAAAFtDb250ZW50X1R5cGVzXS54bWxQSwECLQAUAAYACAAAACEAWvQs&#13;&#10;W78AAAAVAQAACwAAAAAAAAAAAAAAAAAfAQAAX3JlbHMvLnJlbHNQSwECLQAUAAYACAAAACEAqSKx&#13;&#10;tM8AAADoAAAADwAAAAAAAAAAAAAAAAAHAgAAZHJzL2Rvd25yZXYueG1sUEsFBgAAAAADAAMAtwAA&#13;&#10;AAMDAAAAAA==&#13;&#10;" fillcolor="#5a98cb" strokecolor="#bfbfbf [2412]" strokeweight=".5pt">
                  <v:textbox inset="14.4pt">
                    <w:txbxContent>
                      <w:p w14:paraId="2EC585D6" w14:textId="77777777" w:rsidR="00E717E6" w:rsidRDefault="00E717E6" w:rsidP="00E717E6">
                        <w:pPr>
                          <w:rPr>
                            <w:color w:val="FFFFFF" w:themeColor="light1"/>
                            <w:sz w:val="28"/>
                            <w:szCs w:val="28"/>
                          </w:rPr>
                        </w:pPr>
                        <w:r>
                          <w:rPr>
                            <w:color w:val="FFFFFF" w:themeColor="light1"/>
                            <w:sz w:val="28"/>
                            <w:szCs w:val="28"/>
                          </w:rPr>
                          <w:t>SUPPLY CONDITIONS</w:t>
                        </w:r>
                      </w:p>
                    </w:txbxContent>
                  </v:textbox>
                </v:rect>
              </v:group>
            </w:pict>
          </mc:Fallback>
        </mc:AlternateContent>
      </w:r>
      <w:r>
        <w:rPr>
          <w:rFonts w:cs="Arial"/>
          <w:bCs/>
          <w:noProof/>
          <w:color w:val="595959" w:themeColor="text1" w:themeTint="A6"/>
          <w:szCs w:val="20"/>
        </w:rPr>
        <mc:AlternateContent>
          <mc:Choice Requires="wpg">
            <w:drawing>
              <wp:anchor distT="0" distB="0" distL="114300" distR="114300" simplePos="0" relativeHeight="251670016" behindDoc="0" locked="0" layoutInCell="1" allowOverlap="1" wp14:anchorId="1E320DA1" wp14:editId="5EFBB035">
                <wp:simplePos x="0" y="0"/>
                <wp:positionH relativeFrom="column">
                  <wp:posOffset>2831304</wp:posOffset>
                </wp:positionH>
                <wp:positionV relativeFrom="paragraph">
                  <wp:posOffset>184713</wp:posOffset>
                </wp:positionV>
                <wp:extent cx="2560320" cy="1753980"/>
                <wp:effectExtent l="0" t="0" r="17780" b="11430"/>
                <wp:wrapNone/>
                <wp:docPr id="1670813653" name="Group 25">
                  <a:extLst xmlns:a="http://schemas.openxmlformats.org/drawingml/2006/main">
                    <a:ext uri="{FF2B5EF4-FFF2-40B4-BE49-F238E27FC236}">
                      <a16:creationId xmlns:a16="http://schemas.microsoft.com/office/drawing/2014/main" id="{4CB556B1-6413-204A-99AB-E2EC2ECCC970}"/>
                    </a:ext>
                  </a:extLst>
                </wp:docPr>
                <wp:cNvGraphicFramePr/>
                <a:graphic xmlns:a="http://schemas.openxmlformats.org/drawingml/2006/main">
                  <a:graphicData uri="http://schemas.microsoft.com/office/word/2010/wordprocessingGroup">
                    <wpg:wgp>
                      <wpg:cNvGrpSpPr/>
                      <wpg:grpSpPr>
                        <a:xfrm>
                          <a:off x="0" y="0"/>
                          <a:ext cx="2560320" cy="1753980"/>
                          <a:chOff x="2832100" y="381001"/>
                          <a:chExt cx="2560320" cy="1911512"/>
                        </a:xfrm>
                      </wpg:grpSpPr>
                      <wps:wsp>
                        <wps:cNvPr id="894476414" name="Rectangle 894476414">
                          <a:extLst>
                            <a:ext uri="{FF2B5EF4-FFF2-40B4-BE49-F238E27FC236}">
                              <a16:creationId xmlns:a16="http://schemas.microsoft.com/office/drawing/2014/main" id="{9EF378C0-6AD3-799D-55F8-D4879B173CDC}"/>
                            </a:ext>
                          </a:extLst>
                        </wps:cNvPr>
                        <wps:cNvSpPr/>
                        <wps:spPr>
                          <a:xfrm>
                            <a:off x="2832100" y="797821"/>
                            <a:ext cx="2560320" cy="1494692"/>
                          </a:xfrm>
                          <a:prstGeom prst="rect">
                            <a:avLst/>
                          </a:prstGeom>
                          <a:solidFill>
                            <a:schemeClr val="bg1">
                              <a:lumMod val="95000"/>
                            </a:schemeClr>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6BBCBBE3" w14:textId="15283157" w:rsidR="00E717E6" w:rsidRDefault="00F82910" w:rsidP="00E717E6">
                              <w:pPr>
                                <w:rPr>
                                  <w:color w:val="000000" w:themeColor="text1"/>
                                  <w:sz w:val="24"/>
                                  <w:szCs w:val="24"/>
                                </w:rPr>
                              </w:pPr>
                              <w:r w:rsidRPr="00F82910">
                                <w:rPr>
                                  <w:color w:val="000000" w:themeColor="text1"/>
                                </w:rPr>
                                <w:t>The surge in consumer interest and adoption of electric vehicles driven by government incentives, rising environmental awareness, and improved driving ranges and charging infrastructure.</w:t>
                              </w:r>
                            </w:p>
                          </w:txbxContent>
                        </wps:txbx>
                        <wps:bodyPr lIns="182880" tIns="91440" rtlCol="0" anchor="t" anchorCtr="0"/>
                      </wps:wsp>
                      <wps:wsp>
                        <wps:cNvPr id="1038951196" name="Rectangle 1038951196">
                          <a:extLst>
                            <a:ext uri="{FF2B5EF4-FFF2-40B4-BE49-F238E27FC236}">
                              <a16:creationId xmlns:a16="http://schemas.microsoft.com/office/drawing/2014/main" id="{790FEB12-D9F7-4C3B-A72B-3771D73FE58C}"/>
                            </a:ext>
                          </a:extLst>
                        </wps:cNvPr>
                        <wps:cNvSpPr/>
                        <wps:spPr>
                          <a:xfrm>
                            <a:off x="2832100" y="381001"/>
                            <a:ext cx="2560320" cy="398585"/>
                          </a:xfrm>
                          <a:prstGeom prst="rect">
                            <a:avLst/>
                          </a:prstGeom>
                          <a:solidFill>
                            <a:srgbClr val="5AAACB"/>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646D62C4" w14:textId="77777777" w:rsidR="00E717E6" w:rsidRDefault="00E717E6" w:rsidP="00E717E6">
                              <w:pPr>
                                <w:rPr>
                                  <w:color w:val="FFFFFF" w:themeColor="light1"/>
                                  <w:sz w:val="28"/>
                                  <w:szCs w:val="28"/>
                                </w:rPr>
                              </w:pPr>
                              <w:r>
                                <w:rPr>
                                  <w:color w:val="FFFFFF" w:themeColor="light1"/>
                                  <w:sz w:val="28"/>
                                  <w:szCs w:val="28"/>
                                </w:rPr>
                                <w:t>DEMAND CONDITIONS</w:t>
                              </w:r>
                            </w:p>
                          </w:txbxContent>
                        </wps:txbx>
                        <wps:bodyPr lIns="182880" rtlCol="0" anchor="ctr"/>
                      </wps:wsp>
                    </wpg:wgp>
                  </a:graphicData>
                </a:graphic>
              </wp:anchor>
            </w:drawing>
          </mc:Choice>
          <mc:Fallback>
            <w:pict>
              <v:group w14:anchorId="1E320DA1" id="Group 25" o:spid="_x0000_s1039" style="position:absolute;margin-left:222.95pt;margin-top:14.55pt;width:201.6pt;height:138.1pt;z-index:251659264" coordorigin="28321,3810" coordsize="25603,191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ppbl1wIAADkJAAAOAAAAZHJzL2Uyb0RvYy54bWzsVttu2zAMfR+wfxD8vtpy7MQ26hRduhYD&#13;&#10;1q1otw9QZPkCyJIhqXHy96Nk103a7NZi2MteHF3IE/KQh/bp2bblaMOUbqTIPXwSeIgJKotGVLn3&#13;&#10;7evlu8RD2hBREC4Fy70d097Z8u2b077LWChryQumEIAInfVd7tXGdJnva1qzlugT2TEBl6VULTGw&#13;&#10;VZVfKNIDesv9MAjmfi9V0SlJmdZwejFcekuHX5aMmi9lqZlBPPcgNuOeyj3X9ukvT0lWKdLVDR3D&#13;&#10;IC+IoiWNgD+doC6IIeheNc+g2oYqqWVpTqhsfVmWDWUuB8gGB0+yuVLyvnO5VFlfdRNNQO0Tnl4M&#13;&#10;Sz9vrlR3190oYKLvKuDC7Wwu21K19heiRFtH2W6ijG0NonAYxvNgFgKzFO7wIp6lyUgqrYF56xcm&#13;&#10;sxAHYAIWswRWeGCd1h+OgqQYxzi0Nv5DDP5BZH0HvaIf6dCvo+OuJh1zLOsM6LhRqClyL0mjaDGP&#13;&#10;cOQhQVro3FvoJSIqztDjlePMeU0M6kwDmUfo26dhkS6ScKThOJNRGs3TQxJI1iltrphskV3knoKI&#13;&#10;XNORzSdtBr4eTGwAWvKmuGw4dxurKLbiCm0IaGFdYefK79trWQxnaRxAmQYcJ0Br7qpwgMTFS8AX&#13;&#10;vwMOBR/QmZPumJWt90CqW5kdZzYCLm5ZCbWCFhtymWIe0iGUMmEcyw4XrK1bCYRMjjNHwk8dR3vr&#13;&#10;OkQ1OYe/dp483D9LYSbnthFSHQPgU8jlYA8V2MvbLs12vXVNmtpq2ZO1LHbQuPyjADHgJExAhci4&#13;&#10;XYqjCDbK8JUchiARtJYwA42HhuXKuIloK2/BQFsD6l8XGQ5mSRpjnM6fq2zvbkwSxPlnMtufNkdl&#13;&#10;BtMqTuKDUfNKlalqPWksPj8/X71/ENS+GP9LaBTuv5cQdhPvhxo6IhtqlKvpJBX3doL3sxuV47eE&#13;&#10;/QDY3ztpPX7xLL8DAAD//wMAUEsDBBQABgAIAAAAIQDmAdDV5AAAAA8BAAAPAAAAZHJzL2Rvd25y&#13;&#10;ZXYueG1sTE9Na4NAEL0X+h+WKfTWrEYtiXENIf04hUKTQultohOVuLvibtT8+05O7WWY4b15H9l6&#13;&#10;0q0YqHeNNQrCWQCCTGHLxlQKvg5vTwsQzqMpsbWGFFzJwTq/v8swLe1oPmnY+0qwiHEpKqi971Ip&#13;&#10;XVGTRjezHRnGTrbX6PnsK1n2OLK4buU8CJ6lxsawQ40dbWsqzvuLVvA+4riJwtdhdz5trz+H5ON7&#13;&#10;F5JSjw/Ty4rHZgXC0+T/PuDWgfNDzsGO9mJKJ1oFcZwsmapgvgxBMGER35ajgihIIpB5Jv/3yH8B&#13;&#10;AAD//wMAUEsBAi0AFAAGAAgAAAAhALaDOJL+AAAA4QEAABMAAAAAAAAAAAAAAAAAAAAAAFtDb250&#13;&#10;ZW50X1R5cGVzXS54bWxQSwECLQAUAAYACAAAACEAOP0h/9YAAACUAQAACwAAAAAAAAAAAAAAAAAv&#13;&#10;AQAAX3JlbHMvLnJlbHNQSwECLQAUAAYACAAAACEA0KaW5dcCAAA5CQAADgAAAAAAAAAAAAAAAAAu&#13;&#10;AgAAZHJzL2Uyb0RvYy54bWxQSwECLQAUAAYACAAAACEA5gHQ1eQAAAAPAQAADwAAAAAAAAAAAAAA&#13;&#10;AAAxBQAAZHJzL2Rvd25yZXYueG1sUEsFBgAAAAAEAAQA8wAAAEIGAAAAAA==&#13;&#10;">
                <v:rect id="Rectangle 894476414" o:spid="_x0000_s1040" style="position:absolute;left:28321;top:7978;width:25603;height:149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lamLzQAAAOcAAAAPAAAAZHJzL2Rvd25yZXYueG1sRI9La8Mw&#13;&#10;EITvgfwHsYHeEtnB5OFECSWpoafiPCG3xdraptbKWGri/vsqUOhlYFjmm531tjeNuFPnassK4kkE&#13;&#10;griwuuZSwfmUjRcgnEfW2FgmBT/kYLsZDtaYavvgA92PvhQBwi5FBZX3bSqlKyoy6Ca2JQ63T9sZ&#13;&#10;9MF2pdQdPgLcNHIaRTNpsObQUGFLu4qKr+O3CW/k+ynKg+b+Fr9dL1mWf+AuV+pl1O9XQV5XIDz1&#13;&#10;/j/xh3jXChbLJJnPkjiB564AA7n5BQAA//8DAFBLAQItABQABgAIAAAAIQDb4fbL7gAAAIUBAAAT&#13;&#10;AAAAAAAAAAAAAAAAAAAAAABbQ29udGVudF9UeXBlc10ueG1sUEsBAi0AFAAGAAgAAAAhAFr0LFu/&#13;&#10;AAAAFQEAAAsAAAAAAAAAAAAAAAAAHwEAAF9yZWxzLy5yZWxzUEsBAi0AFAAGAAgAAAAhAKiVqYvN&#13;&#10;AAAA5wAAAA8AAAAAAAAAAAAAAAAABwIAAGRycy9kb3ducmV2LnhtbFBLBQYAAAAAAwADALcAAAAB&#13;&#10;AwAAAAA=&#13;&#10;" fillcolor="#f2f2f2 [3052]" strokecolor="#bfbfbf [2412]" strokeweight=".5pt">
                  <v:textbox inset="14.4pt,7.2pt">
                    <w:txbxContent>
                      <w:p w14:paraId="6BBCBBE3" w14:textId="15283157" w:rsidR="00E717E6" w:rsidRDefault="00F82910" w:rsidP="00E717E6">
                        <w:pPr>
                          <w:rPr>
                            <w:color w:val="000000" w:themeColor="text1"/>
                            <w:sz w:val="24"/>
                            <w:szCs w:val="24"/>
                          </w:rPr>
                        </w:pPr>
                        <w:r w:rsidRPr="00F82910">
                          <w:rPr>
                            <w:color w:val="000000" w:themeColor="text1"/>
                          </w:rPr>
                          <w:t>The surge in consumer interest and adoption of electric vehicles driven by government incentives, rising environmental awareness, and improved driving ranges and charging infrastructure.</w:t>
                        </w:r>
                      </w:p>
                    </w:txbxContent>
                  </v:textbox>
                </v:rect>
                <v:rect id="Rectangle 1038951196" o:spid="_x0000_s1041" style="position:absolute;left:28321;top:3810;width:25603;height:39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px2m0AAAAOgAAAAPAAAAZHJzL2Rvd25yZXYueG1sRI/RSsNA&#13;&#10;EEXfBf9hGcE3u0nV0qbdllBRREqxsYU+DtlpEpqdDbtrE//eFYS+DMxc7hnOYjWYVlzI+caygnSU&#13;&#10;gCAurW64UrD/en2YgvABWWNrmRT8kIfV8vZmgZm2Pe/oUoRKRAj7DBXUIXSZlL6syaAf2Y44Zifr&#13;&#10;DIa4ukpqh32Em1aOk2QiDTYcP9TY0bqm8lx8GwXuabP9OLZlcTq/9QffUL7f5Z9K3d8NL/M48jmI&#13;&#10;QEO4Nv4R7zo6JI/T2XOazibwJxYPIJe/AAAA//8DAFBLAQItABQABgAIAAAAIQDb4fbL7gAAAIUB&#13;&#10;AAATAAAAAAAAAAAAAAAAAAAAAABbQ29udGVudF9UeXBlc10ueG1sUEsBAi0AFAAGAAgAAAAhAFr0&#13;&#10;LFu/AAAAFQEAAAsAAAAAAAAAAAAAAAAAHwEAAF9yZWxzLy5yZWxzUEsBAi0AFAAGAAgAAAAhANan&#13;&#10;HabQAAAA6AAAAA8AAAAAAAAAAAAAAAAABwIAAGRycy9kb3ducmV2LnhtbFBLBQYAAAAAAwADALcA&#13;&#10;AAAEAwAAAAA=&#13;&#10;" fillcolor="#5aaacb" strokecolor="#bfbfbf [2412]" strokeweight=".5pt">
                  <v:textbox inset="14.4pt">
                    <w:txbxContent>
                      <w:p w14:paraId="646D62C4" w14:textId="77777777" w:rsidR="00E717E6" w:rsidRDefault="00E717E6" w:rsidP="00E717E6">
                        <w:pPr>
                          <w:rPr>
                            <w:color w:val="FFFFFF" w:themeColor="light1"/>
                            <w:sz w:val="28"/>
                            <w:szCs w:val="28"/>
                          </w:rPr>
                        </w:pPr>
                        <w:r>
                          <w:rPr>
                            <w:color w:val="FFFFFF" w:themeColor="light1"/>
                            <w:sz w:val="28"/>
                            <w:szCs w:val="28"/>
                          </w:rPr>
                          <w:t>DEMAND CONDITIONS</w:t>
                        </w:r>
                      </w:p>
                    </w:txbxContent>
                  </v:textbox>
                </v:rect>
              </v:group>
            </w:pict>
          </mc:Fallback>
        </mc:AlternateContent>
      </w:r>
      <w:r>
        <w:rPr>
          <w:rFonts w:cs="Arial"/>
          <w:bCs/>
          <w:noProof/>
          <w:color w:val="595959" w:themeColor="text1" w:themeTint="A6"/>
          <w:szCs w:val="20"/>
        </w:rPr>
        <mc:AlternateContent>
          <mc:Choice Requires="wpg">
            <w:drawing>
              <wp:anchor distT="0" distB="0" distL="114300" distR="114300" simplePos="0" relativeHeight="251671040" behindDoc="0" locked="0" layoutInCell="1" allowOverlap="1" wp14:anchorId="1A8818AF" wp14:editId="78A3D9F6">
                <wp:simplePos x="0" y="0"/>
                <wp:positionH relativeFrom="column">
                  <wp:posOffset>469105</wp:posOffset>
                </wp:positionH>
                <wp:positionV relativeFrom="paragraph">
                  <wp:posOffset>4691062</wp:posOffset>
                </wp:positionV>
                <wp:extent cx="8361679" cy="1246133"/>
                <wp:effectExtent l="0" t="0" r="8255" b="11430"/>
                <wp:wrapNone/>
                <wp:docPr id="1596311705" name="Group 26">
                  <a:extLst xmlns:a="http://schemas.openxmlformats.org/drawingml/2006/main">
                    <a:ext uri="{FF2B5EF4-FFF2-40B4-BE49-F238E27FC236}">
                      <a16:creationId xmlns:a16="http://schemas.microsoft.com/office/drawing/2014/main" id="{CAF61653-40FC-3940-AEFA-CCD540C213E6}"/>
                    </a:ext>
                  </a:extLst>
                </wp:docPr>
                <wp:cNvGraphicFramePr/>
                <a:graphic xmlns:a="http://schemas.openxmlformats.org/drawingml/2006/main">
                  <a:graphicData uri="http://schemas.microsoft.com/office/word/2010/wordprocessingGroup">
                    <wpg:wgp>
                      <wpg:cNvGrpSpPr/>
                      <wpg:grpSpPr>
                        <a:xfrm>
                          <a:off x="0" y="0"/>
                          <a:ext cx="8361679" cy="1246133"/>
                          <a:chOff x="934026" y="4877217"/>
                          <a:chExt cx="3093054" cy="1358054"/>
                        </a:xfrm>
                      </wpg:grpSpPr>
                      <wps:wsp>
                        <wps:cNvPr id="391426780" name="Rectangle 391426780">
                          <a:extLst>
                            <a:ext uri="{FF2B5EF4-FFF2-40B4-BE49-F238E27FC236}">
                              <a16:creationId xmlns:a16="http://schemas.microsoft.com/office/drawing/2014/main" id="{A7631841-A7E5-E09E-A807-372BAB337ACF}"/>
                            </a:ext>
                          </a:extLst>
                        </wps:cNvPr>
                        <wps:cNvSpPr/>
                        <wps:spPr>
                          <a:xfrm>
                            <a:off x="934026" y="5293989"/>
                            <a:ext cx="3093054" cy="941282"/>
                          </a:xfrm>
                          <a:prstGeom prst="rect">
                            <a:avLst/>
                          </a:prstGeom>
                          <a:solidFill>
                            <a:schemeClr val="bg1">
                              <a:lumMod val="95000"/>
                            </a:schemeClr>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7CB17E22" w14:textId="0A99E84D" w:rsidR="00E717E6" w:rsidRDefault="00F82910" w:rsidP="00E717E6">
                              <w:pPr>
                                <w:rPr>
                                  <w:color w:val="000000" w:themeColor="text1"/>
                                  <w:sz w:val="24"/>
                                  <w:szCs w:val="24"/>
                                </w:rPr>
                              </w:pPr>
                              <w:r w:rsidRPr="00F82910">
                                <w:rPr>
                                  <w:color w:val="000000" w:themeColor="text1"/>
                                </w:rPr>
                                <w:t>Government regulations mandating strict emission standards and providing financial incentives such as tax credits for EV buyers, stimulating the adoption of electric vehicles and shaping the industry's growth trajectory.</w:t>
                              </w:r>
                            </w:p>
                          </w:txbxContent>
                        </wps:txbx>
                        <wps:bodyPr lIns="182880" tIns="91440" rtlCol="0" anchor="t" anchorCtr="0"/>
                      </wps:wsp>
                      <wps:wsp>
                        <wps:cNvPr id="1959496315" name="Rectangle 1959496315">
                          <a:extLst>
                            <a:ext uri="{FF2B5EF4-FFF2-40B4-BE49-F238E27FC236}">
                              <a16:creationId xmlns:a16="http://schemas.microsoft.com/office/drawing/2014/main" id="{101A9CAA-AEA0-9D0C-C2CD-435B8826BB2C}"/>
                            </a:ext>
                          </a:extLst>
                        </wps:cNvPr>
                        <wps:cNvSpPr/>
                        <wps:spPr>
                          <a:xfrm>
                            <a:off x="934026" y="4877217"/>
                            <a:ext cx="3093054" cy="398586"/>
                          </a:xfrm>
                          <a:prstGeom prst="rect">
                            <a:avLst/>
                          </a:prstGeom>
                          <a:solidFill>
                            <a:schemeClr val="bg1">
                              <a:lumMod val="50000"/>
                            </a:schemeClr>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101D4800" w14:textId="77777777" w:rsidR="00E717E6" w:rsidRDefault="00E717E6" w:rsidP="00E717E6">
                              <w:pPr>
                                <w:rPr>
                                  <w:color w:val="FFFFFF" w:themeColor="light1"/>
                                  <w:sz w:val="28"/>
                                  <w:szCs w:val="28"/>
                                </w:rPr>
                              </w:pPr>
                              <w:r>
                                <w:rPr>
                                  <w:color w:val="FFFFFF" w:themeColor="light1"/>
                                  <w:sz w:val="28"/>
                                  <w:szCs w:val="28"/>
                                </w:rPr>
                                <w:t>POLICIES</w:t>
                              </w:r>
                            </w:p>
                          </w:txbxContent>
                        </wps:txbx>
                        <wps:bodyPr lIns="182880" rtlCol="0" anchor="ctr"/>
                      </wps:wsp>
                    </wpg:wgp>
                  </a:graphicData>
                </a:graphic>
              </wp:anchor>
            </w:drawing>
          </mc:Choice>
          <mc:Fallback>
            <w:pict>
              <v:group w14:anchorId="1A8818AF" id="Group 26" o:spid="_x0000_s1042" style="position:absolute;margin-left:36.95pt;margin-top:369.35pt;width:658.4pt;height:98.1pt;z-index:251659264" coordorigin="9340,48772" coordsize="30930,135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sDzwIAAFwJAAAOAAAAZHJzL2Uyb0RvYy54bWzsVslu2zAQvRfoPxC6N1otS0LkHJI2KNAl&#13;&#10;SNoPoClKFkCRAsl4+fsOR7JiJ+4CFwh66EXikJzHmcd5I11ebTtB1lybVsnSCy8Cj3DJVNXKpvS+&#13;&#10;f/vwLvOIsVRWVCjJS2/HjXe1ePvmctMXPFIrJSquCYBIU2z60ltZ2xe+b9iKd9RcqJ5LWKyV7qgF&#13;&#10;Uzd+pekG0DvhR0GQ+hulq14rxo2B2Zth0Vsgfl1zZr/WteGWiNKD2Cw+NT6X7ukvLmnRaNqvWjaG&#13;&#10;Qc+IoqOthEMnqBtqKXnU7QuormVaGVXbC6Y6X9V1yzjmANmEwbNsbrV67DGXptg0/UQTUPuMp7Nh&#13;&#10;2Zf1re4f+jsNTGz6BrhAy+WyrXXn3hAl2SJlu4kyvrWEwWQWp2E6zz3CYC2MkjSM44FUtgLmnV8e&#13;&#10;J0GUegQ2JNl8HoXz/Yb3I0gc5HEwS0aQeJY5A+Lx9zH4R5FteqgV80SH+Ts6Hla058iyKYCOO03a&#13;&#10;qvTiPEyidJ5B0UjaQeXeQy1R2QhOnpaQM/SaGDSFATJP0HdAwyzK4zzLBxr2TB6RkCdhlEVHHNCi&#13;&#10;18bectURNyg9DQFhzdH1J2MHuvZb3PlGibb60AqBhhMUvxaarClIYdmE6Coeu8+qGubyWRCgIIB2&#13;&#10;1J/bjpdwhCTkOeDzPwGHgwd0jsods3LXPXCKI7sT3EUg5D2v4aqgwoZcppiHdChjXNpw5BB3O7ca&#13;&#10;CJkcYyThl47jfuc6RDU5R793njzwZCXt5Ny1UulTAGIKuR72ww0c5O2GdrvcYo2GmJ2bWqpqB4Ur&#13;&#10;PkoQQ5hFmatbixbUcQKGtuJaDU2QSrZS0AOtR4bhtcWO6ErIgYG2XC94BZGF+SxP8jQOZy9VdrB2&#13;&#10;psyOus1JmYEKZ1n6ujJzQvgvs9I71uc/LTNsxD+V2QllMauxqCY14QcMPuHYTsffDfePcGij+p5+&#13;&#10;ihY/AAAA//8DAFBLAwQUAAYACAAAACEAdS796+MAAAAQAQAADwAAAGRycy9kb3ducmV2LnhtbExP&#13;&#10;S0+DQBC+m/gfNmPizS6I2kJZmqY+Tk0TWxPjbQpTIGV3CbsF+u8dTnqZR+ab75GuRt2InjpXW6Mg&#13;&#10;nAUgyOS2qE2p4Ovw/rAA4TyaAhtrSMGVHKyy25sUk8IO5pP6vS8FkxiXoILK+zaR0uUVaXQz25Lh&#13;&#10;28l2Gj2vXSmLDgcm1418DIIXqbE2rFBhS5uK8vP+ohV8DDiso/Ct355Pm+vP4Xn3vQ1Jqfu78XXJ&#13;&#10;Zb0E4Wn0fx8wZWD/kLGxo72YwolGwTyKGTn1xRzEBIjigKejgjh6ikFmqfwfJPsFAAD//wMAUEsB&#13;&#10;Ai0AFAAGAAgAAAAhALaDOJL+AAAA4QEAABMAAAAAAAAAAAAAAAAAAAAAAFtDb250ZW50X1R5cGVz&#13;&#10;XS54bWxQSwECLQAUAAYACAAAACEAOP0h/9YAAACUAQAACwAAAAAAAAAAAAAAAAAvAQAAX3JlbHMv&#13;&#10;LnJlbHNQSwECLQAUAAYACAAAACEArPvrA88CAABcCQAADgAAAAAAAAAAAAAAAAAuAgAAZHJzL2Uy&#13;&#10;b0RvYy54bWxQSwECLQAUAAYACAAAACEAdS796+MAAAAQAQAADwAAAAAAAAAAAAAAAAApBQAAZHJz&#13;&#10;L2Rvd25yZXYueG1sUEsFBgAAAAAEAAQA8wAAADkGAAAAAA==&#13;&#10;">
                <v:rect id="Rectangle 391426780" o:spid="_x0000_s1043" style="position:absolute;left:9340;top:52939;width:30930;height:9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porfzgAAAOcAAAAPAAAAZHJzL2Rvd25yZXYueG1sRI/BSsNA&#13;&#10;EIbvgu+wjODNbhKlrWm3pbQGPEnaquBtyI5JaHY2ZNc2vr1zEHoZ+Bn+b+ZbrkfXqTMNofVsIJ0k&#13;&#10;oIgrb1uuDbwfi4c5qBCRLXaeycAvBVivbm+WmFt/4T2dD7FWAuGQo4Emxj7XOlQNOQwT3xPL7tsP&#13;&#10;DqPEodZ2wIvAXaezJJlqhy3LhQZ72jZUnQ4/Tt4odxnqveXxK335/CiK8g23pTH3d+NuIWOzABVp&#13;&#10;jNfGP+LVGnh8Tp+y6WwuJuIlMNCrPwAAAP//AwBQSwECLQAUAAYACAAAACEA2+H2y+4AAACFAQAA&#13;&#10;EwAAAAAAAAAAAAAAAAAAAAAAW0NvbnRlbnRfVHlwZXNdLnhtbFBLAQItABQABgAIAAAAIQBa9Cxb&#13;&#10;vwAAABUBAAALAAAAAAAAAAAAAAAAAB8BAABfcmVscy8ucmVsc1BLAQItABQABgAIAAAAIQBtporf&#13;&#10;zgAAAOcAAAAPAAAAAAAAAAAAAAAAAAcCAABkcnMvZG93bnJldi54bWxQSwUGAAAAAAMAAwC3AAAA&#13;&#10;AgMAAAAA&#13;&#10;" fillcolor="#f2f2f2 [3052]" strokecolor="#bfbfbf [2412]" strokeweight=".5pt">
                  <v:textbox inset="14.4pt,7.2pt">
                    <w:txbxContent>
                      <w:p w14:paraId="7CB17E22" w14:textId="0A99E84D" w:rsidR="00E717E6" w:rsidRDefault="00F82910" w:rsidP="00E717E6">
                        <w:pPr>
                          <w:rPr>
                            <w:color w:val="000000" w:themeColor="text1"/>
                            <w:sz w:val="24"/>
                            <w:szCs w:val="24"/>
                          </w:rPr>
                        </w:pPr>
                        <w:r w:rsidRPr="00F82910">
                          <w:rPr>
                            <w:color w:val="000000" w:themeColor="text1"/>
                          </w:rPr>
                          <w:t>Government regulations mandating strict emission standards and providing financial incentives such as tax credits for EV buyers, stimulating the adoption of electric vehicles and shaping the industry's growth trajectory.</w:t>
                        </w:r>
                      </w:p>
                    </w:txbxContent>
                  </v:textbox>
                </v:rect>
                <v:rect id="Rectangle 1959496315" o:spid="_x0000_s1044" style="position:absolute;left:9340;top:48772;width:30930;height:39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ChEzgAAAOgAAAAPAAAAZHJzL2Rvd25yZXYueG1sRI/BagIx&#13;&#10;EIbvQt8hTKE3zVqrNKtRpCL0YJVaDz0OyXR36WaybKKufXojFLwMzPz83/DNFp2rxYnaUHnWMBxk&#13;&#10;IIiNtxUXGg5f6/4riBCRLdaeScOFAizmD70Z5taf+ZNO+1iIBOGQo4YyxiaXMpiSHIaBb4hT9uNb&#13;&#10;hzGtbSFti+cEd7V8zrKJdFhx+lBiQ28lmd/90Wkwf2qz4QOZ3ceathd3VN/LJmr99NitpmkspyAi&#13;&#10;dfHe+Ee82+SgxupFTUbDMdzE0gHk/AoAAP//AwBQSwECLQAUAAYACAAAACEA2+H2y+4AAACFAQAA&#13;&#10;EwAAAAAAAAAAAAAAAAAAAAAAW0NvbnRlbnRfVHlwZXNdLnhtbFBLAQItABQABgAIAAAAIQBa9Cxb&#13;&#10;vwAAABUBAAALAAAAAAAAAAAAAAAAAB8BAABfcmVscy8ucmVsc1BLAQItABQABgAIAAAAIQC/tChE&#13;&#10;zgAAAOgAAAAPAAAAAAAAAAAAAAAAAAcCAABkcnMvZG93bnJldi54bWxQSwUGAAAAAAMAAwC3AAAA&#13;&#10;AgMAAAAA&#13;&#10;" fillcolor="#7f7f7f [1612]" strokecolor="#bfbfbf [2412]" strokeweight=".5pt">
                  <v:textbox inset="14.4pt">
                    <w:txbxContent>
                      <w:p w14:paraId="101D4800" w14:textId="77777777" w:rsidR="00E717E6" w:rsidRDefault="00E717E6" w:rsidP="00E717E6">
                        <w:pPr>
                          <w:rPr>
                            <w:color w:val="FFFFFF" w:themeColor="light1"/>
                            <w:sz w:val="28"/>
                            <w:szCs w:val="28"/>
                          </w:rPr>
                        </w:pPr>
                        <w:r>
                          <w:rPr>
                            <w:color w:val="FFFFFF" w:themeColor="light1"/>
                            <w:sz w:val="28"/>
                            <w:szCs w:val="28"/>
                          </w:rPr>
                          <w:t>POLICIES</w:t>
                        </w:r>
                      </w:p>
                    </w:txbxContent>
                  </v:textbox>
                </v:rect>
              </v:group>
            </w:pict>
          </mc:Fallback>
        </mc:AlternateContent>
      </w:r>
    </w:p>
    <w:p w14:paraId="17DF1B4D" w14:textId="02F68D1F" w:rsidR="002B73F7" w:rsidRDefault="002B73F7" w:rsidP="004F3950">
      <w:pPr>
        <w:rPr>
          <w:szCs w:val="20"/>
        </w:rPr>
        <w:sectPr w:rsidR="002B73F7" w:rsidSect="00E717E6">
          <w:headerReference w:type="default" r:id="rId10"/>
          <w:pgSz w:w="15840" w:h="12240" w:orient="landscape"/>
          <w:pgMar w:top="576" w:right="576" w:bottom="576" w:left="621" w:header="0" w:footer="0" w:gutter="0"/>
          <w:cols w:space="720"/>
          <w:titlePg/>
          <w:docGrid w:linePitch="360"/>
        </w:sectPr>
      </w:pPr>
    </w:p>
    <w:p w14:paraId="45CCD627" w14:textId="77777777" w:rsidR="002B73F7" w:rsidRDefault="002B73F7" w:rsidP="004F3950">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4F3950" w:rsidRPr="00A64F9A" w14:paraId="261FA67A" w14:textId="77777777" w:rsidTr="004C1201">
        <w:trPr>
          <w:trHeight w:val="2916"/>
        </w:trPr>
        <w:tc>
          <w:tcPr>
            <w:tcW w:w="9810" w:type="dxa"/>
          </w:tcPr>
          <w:p w14:paraId="70664F0C" w14:textId="77777777" w:rsidR="004F3950" w:rsidRPr="00A64F9A" w:rsidRDefault="004F3950" w:rsidP="004C1201">
            <w:pPr>
              <w:rPr>
                <w:b/>
              </w:rPr>
            </w:pPr>
          </w:p>
          <w:p w14:paraId="1FF36916" w14:textId="77777777" w:rsidR="004F3950" w:rsidRPr="00A64F9A" w:rsidRDefault="004F3950" w:rsidP="004C1201">
            <w:pPr>
              <w:jc w:val="center"/>
              <w:rPr>
                <w:b/>
              </w:rPr>
            </w:pPr>
            <w:r w:rsidRPr="00A64F9A">
              <w:rPr>
                <w:b/>
              </w:rPr>
              <w:t>DISCLAIMER</w:t>
            </w:r>
          </w:p>
          <w:p w14:paraId="58132FDB" w14:textId="77777777" w:rsidR="004F3950" w:rsidRPr="00A64F9A" w:rsidRDefault="004F3950" w:rsidP="004C1201"/>
          <w:p w14:paraId="731FCD9B" w14:textId="77777777" w:rsidR="004F3950" w:rsidRPr="00A64F9A" w:rsidRDefault="004F3950" w:rsidP="004C120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bookmarkEnd w:id="5"/>
    </w:tbl>
    <w:p w14:paraId="0409B9CD" w14:textId="765E54B7" w:rsidR="00A64F9A" w:rsidRPr="00C805C2" w:rsidRDefault="00A64F9A" w:rsidP="00C805C2">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32C3B" w14:textId="77777777" w:rsidR="008C5568" w:rsidRDefault="008C5568" w:rsidP="00480F66">
      <w:pPr>
        <w:spacing w:after="0" w:line="240" w:lineRule="auto"/>
      </w:pPr>
      <w:r>
        <w:separator/>
      </w:r>
    </w:p>
  </w:endnote>
  <w:endnote w:type="continuationSeparator" w:id="0">
    <w:p w14:paraId="26B0C7B7" w14:textId="77777777" w:rsidR="008C5568" w:rsidRDefault="008C556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7A6D8" w14:textId="77777777" w:rsidR="008C5568" w:rsidRDefault="008C5568" w:rsidP="00480F66">
      <w:pPr>
        <w:spacing w:after="0" w:line="240" w:lineRule="auto"/>
      </w:pPr>
      <w:r>
        <w:separator/>
      </w:r>
    </w:p>
  </w:footnote>
  <w:footnote w:type="continuationSeparator" w:id="0">
    <w:p w14:paraId="581084FC" w14:textId="77777777" w:rsidR="008C5568" w:rsidRDefault="008C556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13F045B"/>
    <w:multiLevelType w:val="hybridMultilevel"/>
    <w:tmpl w:val="9A92789C"/>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52E1D"/>
    <w:multiLevelType w:val="hybridMultilevel"/>
    <w:tmpl w:val="E6606CE4"/>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43922"/>
    <w:multiLevelType w:val="hybridMultilevel"/>
    <w:tmpl w:val="1C50A1B8"/>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2E2577"/>
    <w:multiLevelType w:val="hybridMultilevel"/>
    <w:tmpl w:val="385A1D78"/>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11"/>
  </w:num>
  <w:num w:numId="2" w16cid:durableId="272906003">
    <w:abstractNumId w:val="7"/>
  </w:num>
  <w:num w:numId="3" w16cid:durableId="1257903489">
    <w:abstractNumId w:val="5"/>
  </w:num>
  <w:num w:numId="4" w16cid:durableId="2108035108">
    <w:abstractNumId w:val="17"/>
  </w:num>
  <w:num w:numId="5" w16cid:durableId="1579290143">
    <w:abstractNumId w:val="19"/>
  </w:num>
  <w:num w:numId="6" w16cid:durableId="1609969353">
    <w:abstractNumId w:val="16"/>
  </w:num>
  <w:num w:numId="7" w16cid:durableId="169102384">
    <w:abstractNumId w:val="15"/>
  </w:num>
  <w:num w:numId="8" w16cid:durableId="1849326077">
    <w:abstractNumId w:val="10"/>
  </w:num>
  <w:num w:numId="9" w16cid:durableId="706180830">
    <w:abstractNumId w:val="13"/>
  </w:num>
  <w:num w:numId="10" w16cid:durableId="612519124">
    <w:abstractNumId w:val="20"/>
  </w:num>
  <w:num w:numId="11" w16cid:durableId="1834031096">
    <w:abstractNumId w:val="18"/>
  </w:num>
  <w:num w:numId="12" w16cid:durableId="1035542164">
    <w:abstractNumId w:val="8"/>
  </w:num>
  <w:num w:numId="13" w16cid:durableId="2057310269">
    <w:abstractNumId w:val="0"/>
  </w:num>
  <w:num w:numId="14" w16cid:durableId="771976355">
    <w:abstractNumId w:val="3"/>
  </w:num>
  <w:num w:numId="15" w16cid:durableId="494683762">
    <w:abstractNumId w:val="12"/>
  </w:num>
  <w:num w:numId="16" w16cid:durableId="1121535434">
    <w:abstractNumId w:val="9"/>
  </w:num>
  <w:num w:numId="17" w16cid:durableId="1355885166">
    <w:abstractNumId w:val="2"/>
  </w:num>
  <w:num w:numId="18" w16cid:durableId="197133732">
    <w:abstractNumId w:val="6"/>
  </w:num>
  <w:num w:numId="19" w16cid:durableId="1252011856">
    <w:abstractNumId w:val="1"/>
  </w:num>
  <w:num w:numId="20" w16cid:durableId="73363413">
    <w:abstractNumId w:val="14"/>
  </w:num>
  <w:num w:numId="21" w16cid:durableId="11850540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04087"/>
    <w:rsid w:val="000124C0"/>
    <w:rsid w:val="00020D66"/>
    <w:rsid w:val="000439D0"/>
    <w:rsid w:val="00043B56"/>
    <w:rsid w:val="0004771F"/>
    <w:rsid w:val="00054D51"/>
    <w:rsid w:val="000555F6"/>
    <w:rsid w:val="00055EA7"/>
    <w:rsid w:val="0006384B"/>
    <w:rsid w:val="00066679"/>
    <w:rsid w:val="00066D26"/>
    <w:rsid w:val="00084DC6"/>
    <w:rsid w:val="000B7461"/>
    <w:rsid w:val="000C7A8B"/>
    <w:rsid w:val="000E13F9"/>
    <w:rsid w:val="000E504A"/>
    <w:rsid w:val="000F1C6A"/>
    <w:rsid w:val="00104901"/>
    <w:rsid w:val="00104E3A"/>
    <w:rsid w:val="00112F9D"/>
    <w:rsid w:val="00116590"/>
    <w:rsid w:val="001212E2"/>
    <w:rsid w:val="001228CB"/>
    <w:rsid w:val="00127C21"/>
    <w:rsid w:val="00130D91"/>
    <w:rsid w:val="00143339"/>
    <w:rsid w:val="00144067"/>
    <w:rsid w:val="001769BD"/>
    <w:rsid w:val="00184DC6"/>
    <w:rsid w:val="00186202"/>
    <w:rsid w:val="001A141A"/>
    <w:rsid w:val="001A1C0F"/>
    <w:rsid w:val="001A628F"/>
    <w:rsid w:val="001A6860"/>
    <w:rsid w:val="001C6DA8"/>
    <w:rsid w:val="001F54B4"/>
    <w:rsid w:val="00201367"/>
    <w:rsid w:val="00203F44"/>
    <w:rsid w:val="00205C76"/>
    <w:rsid w:val="00211695"/>
    <w:rsid w:val="00223549"/>
    <w:rsid w:val="00226595"/>
    <w:rsid w:val="002301D6"/>
    <w:rsid w:val="002403A0"/>
    <w:rsid w:val="002420F8"/>
    <w:rsid w:val="00250EF4"/>
    <w:rsid w:val="00274428"/>
    <w:rsid w:val="002755BB"/>
    <w:rsid w:val="0027725D"/>
    <w:rsid w:val="00281ABE"/>
    <w:rsid w:val="00286814"/>
    <w:rsid w:val="00291275"/>
    <w:rsid w:val="00296685"/>
    <w:rsid w:val="002B385A"/>
    <w:rsid w:val="002B39BC"/>
    <w:rsid w:val="002B6885"/>
    <w:rsid w:val="002B73F7"/>
    <w:rsid w:val="002D5E3D"/>
    <w:rsid w:val="002E065B"/>
    <w:rsid w:val="002F268F"/>
    <w:rsid w:val="00301C1D"/>
    <w:rsid w:val="0030555E"/>
    <w:rsid w:val="003210AB"/>
    <w:rsid w:val="00323362"/>
    <w:rsid w:val="003269AD"/>
    <w:rsid w:val="00335259"/>
    <w:rsid w:val="00341FCC"/>
    <w:rsid w:val="00342FAB"/>
    <w:rsid w:val="003521E3"/>
    <w:rsid w:val="00382D09"/>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4E4337"/>
    <w:rsid w:val="004F3950"/>
    <w:rsid w:val="00505FC6"/>
    <w:rsid w:val="005076B8"/>
    <w:rsid w:val="00517CA8"/>
    <w:rsid w:val="005367EA"/>
    <w:rsid w:val="00541C9F"/>
    <w:rsid w:val="00541D2D"/>
    <w:rsid w:val="0054268D"/>
    <w:rsid w:val="00544A5D"/>
    <w:rsid w:val="005509C3"/>
    <w:rsid w:val="00570608"/>
    <w:rsid w:val="00590A01"/>
    <w:rsid w:val="005959BA"/>
    <w:rsid w:val="00596BD7"/>
    <w:rsid w:val="005B1E3F"/>
    <w:rsid w:val="005D5740"/>
    <w:rsid w:val="005F3691"/>
    <w:rsid w:val="005F405E"/>
    <w:rsid w:val="00602BC2"/>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A5554"/>
    <w:rsid w:val="006A5B2E"/>
    <w:rsid w:val="006B00FC"/>
    <w:rsid w:val="006B74C2"/>
    <w:rsid w:val="006C5F2C"/>
    <w:rsid w:val="006C6E43"/>
    <w:rsid w:val="006F705F"/>
    <w:rsid w:val="007050FB"/>
    <w:rsid w:val="00722E71"/>
    <w:rsid w:val="00727EB9"/>
    <w:rsid w:val="0073279A"/>
    <w:rsid w:val="00744401"/>
    <w:rsid w:val="00745C3E"/>
    <w:rsid w:val="007505A1"/>
    <w:rsid w:val="0076173D"/>
    <w:rsid w:val="00770091"/>
    <w:rsid w:val="0077063E"/>
    <w:rsid w:val="007720B9"/>
    <w:rsid w:val="00773199"/>
    <w:rsid w:val="0077444D"/>
    <w:rsid w:val="007825B6"/>
    <w:rsid w:val="0078472A"/>
    <w:rsid w:val="0078514D"/>
    <w:rsid w:val="00790174"/>
    <w:rsid w:val="007931F3"/>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C5568"/>
    <w:rsid w:val="008C7473"/>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45EB6"/>
    <w:rsid w:val="00A54153"/>
    <w:rsid w:val="00A61614"/>
    <w:rsid w:val="00A64F9A"/>
    <w:rsid w:val="00A6517C"/>
    <w:rsid w:val="00A70E94"/>
    <w:rsid w:val="00A72DB9"/>
    <w:rsid w:val="00A74BE2"/>
    <w:rsid w:val="00A86120"/>
    <w:rsid w:val="00AC3409"/>
    <w:rsid w:val="00AC41EA"/>
    <w:rsid w:val="00AC78FF"/>
    <w:rsid w:val="00AF0690"/>
    <w:rsid w:val="00B0026D"/>
    <w:rsid w:val="00B06F48"/>
    <w:rsid w:val="00B11A9D"/>
    <w:rsid w:val="00B14E5B"/>
    <w:rsid w:val="00B22AFA"/>
    <w:rsid w:val="00B23CF2"/>
    <w:rsid w:val="00B23D32"/>
    <w:rsid w:val="00B31143"/>
    <w:rsid w:val="00B343C2"/>
    <w:rsid w:val="00B36680"/>
    <w:rsid w:val="00B416CA"/>
    <w:rsid w:val="00B41B66"/>
    <w:rsid w:val="00B44E07"/>
    <w:rsid w:val="00B84C2A"/>
    <w:rsid w:val="00B91F65"/>
    <w:rsid w:val="00BA0391"/>
    <w:rsid w:val="00BB7B63"/>
    <w:rsid w:val="00BC4FB8"/>
    <w:rsid w:val="00BD1381"/>
    <w:rsid w:val="00BE044A"/>
    <w:rsid w:val="00BE210B"/>
    <w:rsid w:val="00BF08D2"/>
    <w:rsid w:val="00BF6CF6"/>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971A2"/>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B0A7E"/>
    <w:rsid w:val="00DC3B3B"/>
    <w:rsid w:val="00DC3E6F"/>
    <w:rsid w:val="00DD0A4D"/>
    <w:rsid w:val="00DE5D02"/>
    <w:rsid w:val="00DE6B2E"/>
    <w:rsid w:val="00DF1DA5"/>
    <w:rsid w:val="00DF533A"/>
    <w:rsid w:val="00E03330"/>
    <w:rsid w:val="00E04780"/>
    <w:rsid w:val="00E11F8E"/>
    <w:rsid w:val="00E24760"/>
    <w:rsid w:val="00E25A3C"/>
    <w:rsid w:val="00E359C1"/>
    <w:rsid w:val="00E44F48"/>
    <w:rsid w:val="00E45053"/>
    <w:rsid w:val="00E47880"/>
    <w:rsid w:val="00E5028F"/>
    <w:rsid w:val="00E53CCA"/>
    <w:rsid w:val="00E60948"/>
    <w:rsid w:val="00E63191"/>
    <w:rsid w:val="00E717E6"/>
    <w:rsid w:val="00E74A09"/>
    <w:rsid w:val="00E8459A"/>
    <w:rsid w:val="00EB0564"/>
    <w:rsid w:val="00EB5118"/>
    <w:rsid w:val="00ED138B"/>
    <w:rsid w:val="00ED5E43"/>
    <w:rsid w:val="00ED5ED8"/>
    <w:rsid w:val="00F02752"/>
    <w:rsid w:val="00F06115"/>
    <w:rsid w:val="00F12F4E"/>
    <w:rsid w:val="00F21222"/>
    <w:rsid w:val="00F303EB"/>
    <w:rsid w:val="00F31A79"/>
    <w:rsid w:val="00F4066E"/>
    <w:rsid w:val="00F46CF3"/>
    <w:rsid w:val="00F634E2"/>
    <w:rsid w:val="00F82910"/>
    <w:rsid w:val="00F85C9A"/>
    <w:rsid w:val="00F86879"/>
    <w:rsid w:val="00F9203C"/>
    <w:rsid w:val="00F95BD0"/>
    <w:rsid w:val="00F95E8E"/>
    <w:rsid w:val="00F9767C"/>
    <w:rsid w:val="00FA7A23"/>
    <w:rsid w:val="00FB3889"/>
    <w:rsid w:val="00FC684E"/>
    <w:rsid w:val="00FF4DE8"/>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846748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789201396">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45&amp;utm_source=integrated-content&amp;utm_campaign=/content/industry-analysis-templates&amp;utm_medium=Structure-Conduct-Performance+Paradigm+Example+doc+11745&amp;lpa=Structure-Conduct-Performance+Paradigm+Example+doc+1174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Pages>
  <Words>91</Words>
  <Characters>520</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15</cp:revision>
  <cp:lastPrinted>2023-07-24T02:15:00Z</cp:lastPrinted>
  <dcterms:created xsi:type="dcterms:W3CDTF">2023-06-12T18:41:00Z</dcterms:created>
  <dcterms:modified xsi:type="dcterms:W3CDTF">2023-08-05T19:18:00Z</dcterms:modified>
</cp:coreProperties>
</file>